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A6CBEF" w14:textId="77777777" w:rsidR="00824D5D" w:rsidRPr="00BB4596" w:rsidRDefault="00824D5D" w:rsidP="00824D5D">
      <w:pPr>
        <w:spacing w:after="0"/>
        <w:jc w:val="center"/>
        <w:rPr>
          <w:rFonts w:ascii="TH SarabunPSK" w:hAnsi="TH SarabunPSK" w:cs="TH SarabunPSK"/>
        </w:rPr>
      </w:pPr>
      <w:r w:rsidRPr="00BB4596">
        <w:rPr>
          <w:rFonts w:ascii="TH SarabunPSK" w:hAnsi="TH SarabunPSK" w:cs="TH SarabunPSK" w:hint="cs"/>
          <w:noProof/>
        </w:rPr>
        <w:drawing>
          <wp:inline distT="0" distB="0" distL="0" distR="0" wp14:anchorId="5EEE011B" wp14:editId="6BAD4591">
            <wp:extent cx="1466850" cy="1819275"/>
            <wp:effectExtent l="0" t="0" r="0" b="9525"/>
            <wp:docPr id="124944019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AA11B" w14:textId="77777777" w:rsidR="00824D5D" w:rsidRPr="00824D5D" w:rsidRDefault="00824D5D" w:rsidP="00824D5D">
      <w:pPr>
        <w:spacing w:after="0"/>
        <w:jc w:val="center"/>
        <w:rPr>
          <w:rFonts w:ascii="TH SarabunPSK" w:hAnsi="TH SarabunPSK" w:cs="TH SarabunPSK"/>
          <w:b/>
          <w:bCs/>
          <w:sz w:val="60"/>
          <w:szCs w:val="60"/>
        </w:rPr>
      </w:pPr>
      <w:r w:rsidRPr="00824D5D">
        <w:rPr>
          <w:rFonts w:ascii="TH SarabunPSK" w:hAnsi="TH SarabunPSK" w:cs="TH SarabunPSK"/>
          <w:b/>
          <w:bCs/>
          <w:sz w:val="60"/>
          <w:szCs w:val="60"/>
          <w:cs/>
        </w:rPr>
        <w:t>งาน</w:t>
      </w:r>
      <w:r w:rsidRPr="00824D5D">
        <w:rPr>
          <w:rFonts w:ascii="TH SarabunPSK" w:hAnsi="TH SarabunPSK" w:cs="TH SarabunPSK"/>
          <w:b/>
          <w:bCs/>
          <w:sz w:val="60"/>
          <w:szCs w:val="60"/>
        </w:rPr>
        <w:t xml:space="preserve">4: State </w:t>
      </w:r>
      <w:r w:rsidRPr="00824D5D">
        <w:rPr>
          <w:rFonts w:ascii="TH SarabunPSK" w:hAnsi="TH SarabunPSK" w:cs="TH SarabunPSK"/>
          <w:b/>
          <w:bCs/>
          <w:sz w:val="60"/>
          <w:szCs w:val="60"/>
          <w:cs/>
        </w:rPr>
        <w:t xml:space="preserve">และ </w:t>
      </w:r>
      <w:r w:rsidRPr="00824D5D">
        <w:rPr>
          <w:rFonts w:ascii="TH SarabunPSK" w:hAnsi="TH SarabunPSK" w:cs="TH SarabunPSK"/>
          <w:b/>
          <w:bCs/>
          <w:sz w:val="60"/>
          <w:szCs w:val="60"/>
        </w:rPr>
        <w:t xml:space="preserve">Props </w:t>
      </w:r>
      <w:r w:rsidRPr="00824D5D">
        <w:rPr>
          <w:rFonts w:ascii="TH SarabunPSK" w:hAnsi="TH SarabunPSK" w:cs="TH SarabunPSK"/>
          <w:b/>
          <w:bCs/>
          <w:sz w:val="60"/>
          <w:szCs w:val="60"/>
          <w:cs/>
        </w:rPr>
        <w:t xml:space="preserve">ใน </w:t>
      </w:r>
      <w:r w:rsidRPr="00824D5D">
        <w:rPr>
          <w:rFonts w:ascii="TH SarabunPSK" w:hAnsi="TH SarabunPSK" w:cs="TH SarabunPSK"/>
          <w:b/>
          <w:bCs/>
          <w:sz w:val="60"/>
          <w:szCs w:val="60"/>
        </w:rPr>
        <w:t>React Native</w:t>
      </w:r>
    </w:p>
    <w:p w14:paraId="1F4C1749" w14:textId="77777777" w:rsidR="00824D5D" w:rsidRPr="00093FD7" w:rsidRDefault="00824D5D" w:rsidP="00824D5D">
      <w:pPr>
        <w:spacing w:after="0"/>
        <w:jc w:val="center"/>
        <w:rPr>
          <w:rFonts w:ascii="TH SarabunPSK" w:hAnsi="TH SarabunPSK" w:cs="TH SarabunPSK"/>
          <w:b/>
          <w:bCs/>
          <w:sz w:val="60"/>
          <w:szCs w:val="60"/>
        </w:rPr>
      </w:pPr>
    </w:p>
    <w:p w14:paraId="45261925" w14:textId="77777777" w:rsidR="00824D5D" w:rsidRPr="00093FD7" w:rsidRDefault="00824D5D" w:rsidP="00824D5D">
      <w:pPr>
        <w:spacing w:after="0"/>
        <w:jc w:val="center"/>
        <w:rPr>
          <w:rFonts w:ascii="TH SarabunPSK" w:hAnsi="TH SarabunPSK" w:cs="TH SarabunPSK"/>
          <w:b/>
          <w:bCs/>
          <w:sz w:val="60"/>
          <w:szCs w:val="60"/>
        </w:rPr>
      </w:pPr>
      <w:r w:rsidRPr="00093FD7">
        <w:rPr>
          <w:rFonts w:ascii="TH SarabunPSK" w:hAnsi="TH SarabunPSK" w:cs="TH SarabunPSK" w:hint="cs"/>
          <w:b/>
          <w:bCs/>
          <w:sz w:val="60"/>
          <w:szCs w:val="60"/>
          <w:cs/>
        </w:rPr>
        <w:t>จัดทําโดย</w:t>
      </w:r>
    </w:p>
    <w:p w14:paraId="619F812C" w14:textId="77777777" w:rsidR="00824D5D" w:rsidRPr="00093FD7" w:rsidRDefault="00824D5D" w:rsidP="00824D5D">
      <w:pPr>
        <w:spacing w:after="0"/>
        <w:jc w:val="center"/>
        <w:rPr>
          <w:rFonts w:ascii="TH SarabunPSK" w:hAnsi="TH SarabunPSK" w:cs="TH SarabunPSK"/>
          <w:b/>
          <w:bCs/>
          <w:sz w:val="60"/>
          <w:szCs w:val="60"/>
        </w:rPr>
      </w:pPr>
      <w:r w:rsidRPr="00093FD7">
        <w:rPr>
          <w:rFonts w:ascii="TH SarabunPSK" w:hAnsi="TH SarabunPSK" w:cs="TH SarabunPSK" w:hint="cs"/>
          <w:b/>
          <w:bCs/>
          <w:sz w:val="60"/>
          <w:szCs w:val="60"/>
        </w:rPr>
        <w:t xml:space="preserve">65122250018 </w:t>
      </w:r>
      <w:r w:rsidRPr="00093FD7">
        <w:rPr>
          <w:rFonts w:ascii="TH SarabunPSK" w:hAnsi="TH SarabunPSK" w:cs="TH SarabunPSK" w:hint="cs"/>
          <w:b/>
          <w:bCs/>
          <w:sz w:val="60"/>
          <w:szCs w:val="60"/>
          <w:cs/>
        </w:rPr>
        <w:t>นายวรพล อุดม</w:t>
      </w:r>
    </w:p>
    <w:p w14:paraId="3F2B61EE" w14:textId="77777777" w:rsidR="00824D5D" w:rsidRPr="00093FD7" w:rsidRDefault="00824D5D" w:rsidP="00824D5D">
      <w:pPr>
        <w:spacing w:after="0"/>
        <w:jc w:val="center"/>
        <w:rPr>
          <w:rFonts w:ascii="TH SarabunPSK" w:hAnsi="TH SarabunPSK" w:cs="TH SarabunPSK"/>
          <w:b/>
          <w:bCs/>
          <w:sz w:val="60"/>
          <w:szCs w:val="60"/>
        </w:rPr>
      </w:pPr>
    </w:p>
    <w:p w14:paraId="7E58C558" w14:textId="77777777" w:rsidR="00824D5D" w:rsidRPr="00093FD7" w:rsidRDefault="00824D5D" w:rsidP="00824D5D">
      <w:pPr>
        <w:spacing w:after="0"/>
        <w:jc w:val="center"/>
        <w:rPr>
          <w:rFonts w:ascii="TH SarabunPSK" w:hAnsi="TH SarabunPSK" w:cs="TH SarabunPSK"/>
          <w:b/>
          <w:bCs/>
          <w:sz w:val="60"/>
          <w:szCs w:val="60"/>
        </w:rPr>
      </w:pPr>
      <w:r w:rsidRPr="00093FD7">
        <w:rPr>
          <w:rFonts w:ascii="TH SarabunPSK" w:hAnsi="TH SarabunPSK" w:cs="TH SarabunPSK" w:hint="cs"/>
          <w:b/>
          <w:bCs/>
          <w:sz w:val="60"/>
          <w:szCs w:val="60"/>
          <w:cs/>
        </w:rPr>
        <w:t>เสนอ</w:t>
      </w:r>
    </w:p>
    <w:p w14:paraId="2E97B1AA" w14:textId="77777777" w:rsidR="00824D5D" w:rsidRPr="00093FD7" w:rsidRDefault="00824D5D" w:rsidP="00824D5D">
      <w:pPr>
        <w:spacing w:after="0"/>
        <w:jc w:val="center"/>
        <w:rPr>
          <w:rFonts w:ascii="TH SarabunPSK" w:hAnsi="TH SarabunPSK" w:cs="TH SarabunPSK"/>
          <w:b/>
          <w:bCs/>
          <w:sz w:val="60"/>
          <w:szCs w:val="60"/>
        </w:rPr>
      </w:pPr>
      <w:r w:rsidRPr="00093FD7">
        <w:rPr>
          <w:rFonts w:ascii="TH SarabunPSK" w:hAnsi="TH SarabunPSK" w:cs="TH SarabunPSK" w:hint="cs"/>
          <w:b/>
          <w:bCs/>
          <w:sz w:val="60"/>
          <w:szCs w:val="60"/>
          <w:cs/>
        </w:rPr>
        <w:t>ผศ.ดร. เสถียร จันทร์ปลา</w:t>
      </w:r>
    </w:p>
    <w:p w14:paraId="0C87816E" w14:textId="77777777" w:rsidR="00824D5D" w:rsidRPr="00093FD7" w:rsidRDefault="00824D5D" w:rsidP="00824D5D">
      <w:pPr>
        <w:spacing w:after="0"/>
        <w:jc w:val="center"/>
        <w:rPr>
          <w:rFonts w:ascii="TH SarabunPSK" w:hAnsi="TH SarabunPSK" w:cs="TH SarabunPSK"/>
          <w:b/>
          <w:bCs/>
          <w:sz w:val="60"/>
          <w:szCs w:val="60"/>
        </w:rPr>
      </w:pPr>
    </w:p>
    <w:p w14:paraId="457D150E" w14:textId="77777777" w:rsidR="00824D5D" w:rsidRPr="00093FD7" w:rsidRDefault="00824D5D" w:rsidP="00824D5D">
      <w:pPr>
        <w:spacing w:after="0"/>
        <w:jc w:val="center"/>
        <w:rPr>
          <w:rFonts w:ascii="TH SarabunPSK" w:hAnsi="TH SarabunPSK" w:cs="TH SarabunPSK"/>
          <w:b/>
          <w:bCs/>
          <w:sz w:val="60"/>
          <w:szCs w:val="60"/>
        </w:rPr>
      </w:pPr>
      <w:r w:rsidRPr="00093FD7">
        <w:rPr>
          <w:rFonts w:ascii="TH SarabunPSK" w:hAnsi="TH SarabunPSK" w:cs="TH SarabunPSK" w:hint="cs"/>
          <w:b/>
          <w:bCs/>
          <w:sz w:val="60"/>
          <w:szCs w:val="60"/>
          <w:cs/>
        </w:rPr>
        <w:t xml:space="preserve">ภาคเรียนที่ </w:t>
      </w:r>
      <w:r w:rsidRPr="00093FD7">
        <w:rPr>
          <w:rFonts w:ascii="TH SarabunPSK" w:hAnsi="TH SarabunPSK" w:cs="TH SarabunPSK"/>
          <w:b/>
          <w:bCs/>
          <w:sz w:val="60"/>
          <w:szCs w:val="60"/>
        </w:rPr>
        <w:t>2</w:t>
      </w:r>
      <w:r w:rsidRPr="00093FD7">
        <w:rPr>
          <w:rFonts w:ascii="TH SarabunPSK" w:hAnsi="TH SarabunPSK" w:cs="TH SarabunPSK" w:hint="cs"/>
          <w:b/>
          <w:bCs/>
          <w:sz w:val="60"/>
          <w:szCs w:val="60"/>
        </w:rPr>
        <w:t xml:space="preserve"> </w:t>
      </w:r>
      <w:r w:rsidRPr="00093FD7">
        <w:rPr>
          <w:rFonts w:ascii="TH SarabunPSK" w:hAnsi="TH SarabunPSK" w:cs="TH SarabunPSK" w:hint="cs"/>
          <w:b/>
          <w:bCs/>
          <w:sz w:val="60"/>
          <w:szCs w:val="60"/>
          <w:cs/>
        </w:rPr>
        <w:t xml:space="preserve">ปีการศึกษา </w:t>
      </w:r>
      <w:r w:rsidRPr="00093FD7">
        <w:rPr>
          <w:rFonts w:ascii="TH SarabunPSK" w:hAnsi="TH SarabunPSK" w:cs="TH SarabunPSK" w:hint="cs"/>
          <w:b/>
          <w:bCs/>
          <w:sz w:val="60"/>
          <w:szCs w:val="60"/>
        </w:rPr>
        <w:t>2567</w:t>
      </w:r>
    </w:p>
    <w:p w14:paraId="6A9D877C" w14:textId="77777777" w:rsidR="00824D5D" w:rsidRPr="00093FD7" w:rsidRDefault="00824D5D" w:rsidP="00824D5D">
      <w:pPr>
        <w:spacing w:after="0"/>
        <w:jc w:val="center"/>
        <w:rPr>
          <w:rFonts w:ascii="TH SarabunPSK" w:hAnsi="TH SarabunPSK" w:cs="TH SarabunPSK"/>
          <w:b/>
          <w:bCs/>
          <w:sz w:val="60"/>
          <w:szCs w:val="60"/>
        </w:rPr>
      </w:pPr>
      <w:r w:rsidRPr="00093FD7">
        <w:rPr>
          <w:rFonts w:ascii="TH SarabunPSK" w:hAnsi="TH SarabunPSK" w:cs="TH SarabunPSK" w:hint="cs"/>
          <w:b/>
          <w:bCs/>
          <w:sz w:val="60"/>
          <w:szCs w:val="60"/>
          <w:cs/>
        </w:rPr>
        <w:t>หลักสูตรวิทยาการคอมพิวเตอร์และนวัตกรรมข้อมูล</w:t>
      </w:r>
    </w:p>
    <w:p w14:paraId="3863923D" w14:textId="77777777" w:rsidR="00824D5D" w:rsidRPr="00093FD7" w:rsidRDefault="00824D5D" w:rsidP="00824D5D">
      <w:pPr>
        <w:spacing w:after="0"/>
        <w:jc w:val="center"/>
        <w:rPr>
          <w:rFonts w:ascii="TH SarabunPSK" w:hAnsi="TH SarabunPSK" w:cs="TH SarabunPSK"/>
          <w:b/>
          <w:bCs/>
          <w:sz w:val="60"/>
          <w:szCs w:val="60"/>
        </w:rPr>
      </w:pPr>
      <w:r w:rsidRPr="00093FD7">
        <w:rPr>
          <w:rFonts w:ascii="TH SarabunPSK" w:hAnsi="TH SarabunPSK" w:cs="TH SarabunPSK" w:hint="cs"/>
          <w:b/>
          <w:bCs/>
          <w:sz w:val="60"/>
          <w:szCs w:val="60"/>
          <w:cs/>
        </w:rPr>
        <w:t>มหาวิทยาลัยราชภัฏสวนสุนันทา</w:t>
      </w:r>
    </w:p>
    <w:p w14:paraId="6C6851F4" w14:textId="77777777" w:rsidR="00170A58" w:rsidRDefault="00170A58">
      <w:pPr>
        <w:rPr>
          <w:cs/>
        </w:rPr>
      </w:pPr>
      <w:r>
        <w:rPr>
          <w:cs/>
        </w:rPr>
        <w:br w:type="page"/>
      </w:r>
    </w:p>
    <w:p w14:paraId="371B1655" w14:textId="0DA8A352" w:rsidR="0081021E" w:rsidRPr="00075FC8" w:rsidRDefault="00170A58" w:rsidP="00075FC8">
      <w:pPr>
        <w:spacing w:after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  <w:r w:rsidRPr="00075FC8">
        <w:rPr>
          <w:rFonts w:ascii="TH Sarabun New" w:hAnsi="TH Sarabun New" w:cs="TH Sarabun New"/>
          <w:b/>
          <w:bCs/>
          <w:sz w:val="44"/>
          <w:szCs w:val="44"/>
          <w:cs/>
        </w:rPr>
        <w:lastRenderedPageBreak/>
        <w:t xml:space="preserve">แบบฝึกหัดที่ </w:t>
      </w:r>
      <w:r w:rsidR="00703255">
        <w:rPr>
          <w:rFonts w:ascii="TH Sarabun New" w:hAnsi="TH Sarabun New" w:cs="TH Sarabun New"/>
          <w:b/>
          <w:bCs/>
          <w:sz w:val="44"/>
          <w:szCs w:val="44"/>
        </w:rPr>
        <w:t>4</w:t>
      </w:r>
    </w:p>
    <w:p w14:paraId="4BE378D8" w14:textId="21EC4AE3" w:rsidR="00F178A5" w:rsidRPr="00075FC8" w:rsidRDefault="00703255" w:rsidP="00075FC8">
      <w:pPr>
        <w:spacing w:after="0"/>
        <w:jc w:val="center"/>
        <w:rPr>
          <w:rFonts w:ascii="TH Sarabun New" w:hAnsi="TH Sarabun New" w:cs="TH Sarabun New"/>
          <w:b/>
          <w:bCs/>
          <w:sz w:val="44"/>
          <w:szCs w:val="44"/>
          <w:cs/>
        </w:rPr>
      </w:pPr>
      <w:r w:rsidRPr="00703255">
        <w:rPr>
          <w:rFonts w:ascii="TH Sarabun New" w:hAnsi="TH Sarabun New" w:cs="TH Sarabun New"/>
          <w:b/>
          <w:bCs/>
          <w:sz w:val="44"/>
          <w:szCs w:val="44"/>
        </w:rPr>
        <w:t xml:space="preserve">State </w:t>
      </w:r>
      <w:r w:rsidRPr="00703255">
        <w:rPr>
          <w:rFonts w:ascii="TH Sarabun New" w:hAnsi="TH Sarabun New" w:cs="TH Sarabun New"/>
          <w:b/>
          <w:bCs/>
          <w:sz w:val="44"/>
          <w:szCs w:val="44"/>
          <w:cs/>
        </w:rPr>
        <w:t xml:space="preserve">และ </w:t>
      </w:r>
      <w:r w:rsidRPr="00703255">
        <w:rPr>
          <w:rFonts w:ascii="TH Sarabun New" w:hAnsi="TH Sarabun New" w:cs="TH Sarabun New"/>
          <w:b/>
          <w:bCs/>
          <w:sz w:val="44"/>
          <w:szCs w:val="44"/>
        </w:rPr>
        <w:t xml:space="preserve">Props </w:t>
      </w:r>
      <w:r w:rsidRPr="00703255">
        <w:rPr>
          <w:rFonts w:ascii="TH Sarabun New" w:hAnsi="TH Sarabun New" w:cs="TH Sarabun New"/>
          <w:b/>
          <w:bCs/>
          <w:sz w:val="44"/>
          <w:szCs w:val="44"/>
          <w:cs/>
        </w:rPr>
        <w:t xml:space="preserve">ใน </w:t>
      </w:r>
      <w:r w:rsidRPr="00703255">
        <w:rPr>
          <w:rFonts w:ascii="TH Sarabun New" w:hAnsi="TH Sarabun New" w:cs="TH Sarabun New"/>
          <w:b/>
          <w:bCs/>
          <w:sz w:val="44"/>
          <w:szCs w:val="44"/>
        </w:rPr>
        <w:t>React Native</w:t>
      </w:r>
    </w:p>
    <w:p w14:paraId="7D2D7E3E" w14:textId="2FE95608" w:rsidR="00075FC8" w:rsidRDefault="00826E4A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คำสั่ง</w:t>
      </w:r>
    </w:p>
    <w:p w14:paraId="0E547A61" w14:textId="3EB3B204" w:rsidR="00826E4A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ส่งงานให้ตรงเวลา</w:t>
      </w:r>
    </w:p>
    <w:p w14:paraId="1F5A3145" w14:textId="569A044D" w:rsidR="00826E4A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จัดเอกสารตามรูปแบบการทำรายงาน</w:t>
      </w:r>
    </w:p>
    <w:p w14:paraId="419B183C" w14:textId="571310FE" w:rsidR="00826E4A" w:rsidRPr="00826E4A" w:rsidRDefault="005E5AE7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ห้ามลอกกัน</w:t>
      </w:r>
    </w:p>
    <w:p w14:paraId="6E876D21" w14:textId="77777777" w:rsidR="00826E4A" w:rsidRPr="00826E4A" w:rsidRDefault="00826E4A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606DA52" w14:textId="277EE96C" w:rsidR="00526A48" w:rsidRDefault="002E4573" w:rsidP="00704815">
      <w:pPr>
        <w:spacing w:after="0"/>
        <w:rPr>
          <w:rFonts w:ascii="TH Sarabun New" w:hAnsi="TH Sarabun New" w:cs="TH Sarabun New"/>
          <w:b/>
          <w:bCs/>
          <w:sz w:val="32"/>
          <w:szCs w:val="32"/>
          <w:cs/>
        </w:rPr>
      </w:pPr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โปรแกรม</w:t>
      </w:r>
      <w:r w:rsidR="00A06621"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ในเอกสาร</w:t>
      </w:r>
    </w:p>
    <w:p w14:paraId="596F8CF1" w14:textId="4AF2F63E" w:rsidR="00A06621" w:rsidRPr="00D25B86" w:rsidRDefault="00526A48" w:rsidP="00526A48">
      <w:pPr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/>
          <w:b/>
          <w:bCs/>
          <w:sz w:val="32"/>
          <w:szCs w:val="32"/>
          <w:cs/>
        </w:rPr>
        <w:br w:type="page"/>
      </w:r>
    </w:p>
    <w:p w14:paraId="3036A028" w14:textId="1C4ADBDD" w:rsidR="002213EB" w:rsidRPr="00E56336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lastRenderedPageBreak/>
        <w:t>GreetingApp.js</w:t>
      </w:r>
    </w:p>
    <w:p w14:paraId="3212441A" w14:textId="4B9E37C7" w:rsidR="002B0262" w:rsidRDefault="00526A48" w:rsidP="002B0262">
      <w:pPr>
        <w:pStyle w:val="ListParagraph"/>
        <w:numPr>
          <w:ilvl w:val="0"/>
          <w:numId w:val="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526A48">
        <w:rPr>
          <w:rFonts w:ascii="TH Sarabun New" w:hAnsi="TH Sarabun New" w:cs="TH Sarabun New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3497D46" wp14:editId="0FCEA7F6">
                <wp:simplePos x="0" y="0"/>
                <wp:positionH relativeFrom="page">
                  <wp:align>center</wp:align>
                </wp:positionH>
                <wp:positionV relativeFrom="paragraph">
                  <wp:posOffset>359295</wp:posOffset>
                </wp:positionV>
                <wp:extent cx="5253355" cy="1404620"/>
                <wp:effectExtent l="0" t="0" r="23495" b="19050"/>
                <wp:wrapSquare wrapText="bothSides"/>
                <wp:docPr id="7215985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33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EA40C0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import React from 'react</w:t>
                            </w:r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';</w:t>
                            </w:r>
                            <w:proofErr w:type="gramEnd"/>
                          </w:p>
                          <w:p w14:paraId="3C72FC41" w14:textId="2559B478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{ View</w:t>
                            </w:r>
                            <w:proofErr w:type="gram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, Text,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} from 'react-native';</w:t>
                            </w:r>
                          </w:p>
                          <w:p w14:paraId="2244131F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//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คอมโพเนนต์สำหรับแสดงข้อมูลผู้ใช้ โดยรับ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Props user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ที่เป็น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Object</w:t>
                            </w:r>
                          </w:p>
                          <w:p w14:paraId="289E4702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UserCard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({ user</w:t>
                            </w:r>
                            <w:proofErr w:type="gram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}) =&gt; {</w:t>
                            </w:r>
                          </w:p>
                          <w:p w14:paraId="5B16DAC9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return (</w:t>
                            </w:r>
                          </w:p>
                          <w:p w14:paraId="16D440AA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  &lt;View&gt;</w:t>
                            </w:r>
                          </w:p>
                          <w:p w14:paraId="67C185F5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            {/*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แสดงชื่อและอายุที่ส่งมาผ่าน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Props user */}</w:t>
                            </w:r>
                          </w:p>
                          <w:p w14:paraId="063CFDCC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styles.text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}&gt;Name: {</w:t>
                            </w:r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user.name}&lt;</w:t>
                            </w:r>
                            <w:proofErr w:type="gram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/Text&gt;</w:t>
                            </w:r>
                          </w:p>
                          <w:p w14:paraId="6CE11CE6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styles.text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}&gt;Age: {</w:t>
                            </w:r>
                            <w:proofErr w:type="spellStart"/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user.age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}&lt;</w:t>
                            </w:r>
                            <w:proofErr w:type="gram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/Text&gt;</w:t>
                            </w:r>
                          </w:p>
                          <w:p w14:paraId="131EA0B0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  &lt;/View&gt;</w:t>
                            </w:r>
                          </w:p>
                          <w:p w14:paraId="1907409A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);</w:t>
                            </w:r>
                          </w:p>
                          <w:p w14:paraId="0BEFF9DC" w14:textId="7D6D15D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1051305C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//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คอมโพเนนต์หลักที่ส่ง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Object user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ไปยัง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UserCard</w:t>
                            </w:r>
                            <w:proofErr w:type="spellEnd"/>
                          </w:p>
                          <w:p w14:paraId="15B8FF2F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UserCardApp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= () =&gt; {</w:t>
                            </w:r>
                          </w:p>
                          <w:p w14:paraId="43A348C8" w14:textId="5CEBC66D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    const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userInfo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{ name</w:t>
                            </w:r>
                            <w:proofErr w:type="gram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: '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Woraphon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', age: 21 }; // Object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ที่เก็บข้อมูลผู้ใช้</w:t>
                            </w:r>
                          </w:p>
                          <w:p w14:paraId="6A2BFDA4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return (</w:t>
                            </w:r>
                          </w:p>
                          <w:p w14:paraId="34AE6661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  &lt;View style={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}&gt;            </w:t>
                            </w:r>
                          </w:p>
                          <w:p w14:paraId="219A5D00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proofErr w:type="gram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}&gt;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แบบหลายค่า (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Object Props)&lt;/Text&gt;</w:t>
                            </w:r>
                          </w:p>
                          <w:p w14:paraId="39EE8099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styles.subtitle</w:t>
                            </w:r>
                            <w:proofErr w:type="spellEnd"/>
                            <w:proofErr w:type="gram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}&gt;Programmer Name: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Woraphon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Udom&lt;/Text&gt;</w:t>
                            </w:r>
                          </w:p>
                          <w:p w14:paraId="0DC83EE2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            {/*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ส่ง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Object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userInfo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ให้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UserCard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*/}</w:t>
                            </w:r>
                          </w:p>
                          <w:p w14:paraId="56211AA6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      &lt;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UserCard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user={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userInfo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4F083522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  &lt;/View&gt;</w:t>
                            </w:r>
                          </w:p>
                          <w:p w14:paraId="08EB4999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);</w:t>
                            </w:r>
                          </w:p>
                          <w:p w14:paraId="6E1798A7" w14:textId="5C281E09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1A483030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const styles =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5E6D5C1B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    container: </w:t>
                            </w:r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{ flex</w:t>
                            </w:r>
                            <w:proofErr w:type="gram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: 1,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: "#98ff8a"},</w:t>
                            </w:r>
                          </w:p>
                          <w:p w14:paraId="24735A44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    text: </w:t>
                            </w:r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: 18, },    </w:t>
                            </w:r>
                          </w:p>
                          <w:p w14:paraId="785AB01A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    title: </w:t>
                            </w:r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: "bold", position: "absolute", top: 50,color: "#ff0000" },</w:t>
                            </w:r>
                          </w:p>
                          <w:p w14:paraId="4A22C7A3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    subtitle: </w:t>
                            </w:r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: 16, position: "absolute", top: 80, color: "#ff6161", },</w:t>
                            </w:r>
                          </w:p>
                          <w:p w14:paraId="5A5480A8" w14:textId="67D2A8EF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0EA2C82F" w14:textId="17A7D06A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export default </w:t>
                            </w:r>
                            <w:proofErr w:type="spellStart"/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UserCardApp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3497D4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8.3pt;width:413.65pt;height:110.6pt;z-index:251661312;visibility:visible;mso-wrap-style:square;mso-width-percent:0;mso-height-percent:20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">
                <v:textbox style="mso-fit-shape-to-text:t">
                  <w:txbxContent>
                    <w:p w14:paraId="45EA40C0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import React from 'react</w:t>
                      </w:r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';</w:t>
                      </w:r>
                      <w:proofErr w:type="gramEnd"/>
                    </w:p>
                    <w:p w14:paraId="3C72FC41" w14:textId="2559B478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import </w:t>
                      </w:r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{ View</w:t>
                      </w:r>
                      <w:proofErr w:type="gram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, Text,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 } from 'react-native';</w:t>
                      </w:r>
                    </w:p>
                    <w:p w14:paraId="2244131F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//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คอมโพเนนต์สำหรับแสดงข้อมูลผู้ใช้ โดยรับ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Props user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ที่เป็น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Object</w:t>
                      </w:r>
                    </w:p>
                    <w:p w14:paraId="289E4702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UserCard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({ user</w:t>
                      </w:r>
                      <w:proofErr w:type="gram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 }) =&gt; {</w:t>
                      </w:r>
                    </w:p>
                    <w:p w14:paraId="5B16DAC9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return (</w:t>
                      </w:r>
                    </w:p>
                    <w:p w14:paraId="16D440AA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  &lt;View&gt;</w:t>
                      </w:r>
                    </w:p>
                    <w:p w14:paraId="67C185F5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            {/*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แสดงชื่อและอายุที่ส่งมาผ่าน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Props user */}</w:t>
                      </w:r>
                    </w:p>
                    <w:p w14:paraId="063CFDCC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styles.text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}&gt;Name: {</w:t>
                      </w:r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user.name}&lt;</w:t>
                      </w:r>
                      <w:proofErr w:type="gram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/Text&gt;</w:t>
                      </w:r>
                    </w:p>
                    <w:p w14:paraId="6CE11CE6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styles.text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}&gt;Age: {</w:t>
                      </w:r>
                      <w:proofErr w:type="spellStart"/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user.age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}&lt;</w:t>
                      </w:r>
                      <w:proofErr w:type="gram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/Text&gt;</w:t>
                      </w:r>
                    </w:p>
                    <w:p w14:paraId="131EA0B0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  &lt;/View&gt;</w:t>
                      </w:r>
                    </w:p>
                    <w:p w14:paraId="1907409A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);</w:t>
                      </w:r>
                    </w:p>
                    <w:p w14:paraId="0BEFF9DC" w14:textId="7D6D15D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};</w:t>
                      </w:r>
                    </w:p>
                    <w:p w14:paraId="1051305C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//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คอมโพเนนต์หลักที่ส่ง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Object user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ไปยัง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UserCard</w:t>
                      </w:r>
                      <w:proofErr w:type="spellEnd"/>
                    </w:p>
                    <w:p w14:paraId="15B8FF2F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UserCardApp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 = () =&gt; {</w:t>
                      </w:r>
                    </w:p>
                    <w:p w14:paraId="43A348C8" w14:textId="5CEBC66D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    const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userInfo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{ name</w:t>
                      </w:r>
                      <w:proofErr w:type="gram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: '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Woraphon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', age: 21 }; // Object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>ที่เก็บข้อมูลผู้ใช้</w:t>
                      </w:r>
                    </w:p>
                    <w:p w14:paraId="6A2BFDA4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return (</w:t>
                      </w:r>
                    </w:p>
                    <w:p w14:paraId="34AE6661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  &lt;View style={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}&gt;            </w:t>
                      </w:r>
                    </w:p>
                    <w:p w14:paraId="219A5D00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proofErr w:type="gram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}&gt;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>แบบหลายค่า (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Object Props)&lt;/Text&gt;</w:t>
                      </w:r>
                    </w:p>
                    <w:p w14:paraId="39EE8099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styles.subtitle</w:t>
                      </w:r>
                      <w:proofErr w:type="spellEnd"/>
                      <w:proofErr w:type="gram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}&gt;Programmer Name: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Woraphon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 Udom&lt;/Text&gt;</w:t>
                      </w:r>
                    </w:p>
                    <w:p w14:paraId="0DC83EE2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            {/*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ส่ง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Object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userInfo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ให้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UserCard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 */}</w:t>
                      </w:r>
                    </w:p>
                    <w:p w14:paraId="56211AA6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      &lt;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UserCard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 user={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userInfo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} /&gt;</w:t>
                      </w:r>
                    </w:p>
                    <w:p w14:paraId="4F083522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  &lt;/View&gt;</w:t>
                      </w:r>
                    </w:p>
                    <w:p w14:paraId="08EB4999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);</w:t>
                      </w:r>
                    </w:p>
                    <w:p w14:paraId="6E1798A7" w14:textId="5C281E09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};</w:t>
                      </w:r>
                    </w:p>
                    <w:p w14:paraId="1A483030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const styles =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({</w:t>
                      </w:r>
                    </w:p>
                    <w:p w14:paraId="5E6D5C1B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    container: </w:t>
                      </w:r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{ flex</w:t>
                      </w:r>
                      <w:proofErr w:type="gram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: 1,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: "#98ff8a"},</w:t>
                      </w:r>
                    </w:p>
                    <w:p w14:paraId="24735A44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    text: </w:t>
                      </w:r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: 18, },    </w:t>
                      </w:r>
                    </w:p>
                    <w:p w14:paraId="785AB01A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    title: </w:t>
                      </w:r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: "bold", position: "absolute", top: 50,color: "#ff0000" },</w:t>
                      </w:r>
                    </w:p>
                    <w:p w14:paraId="4A22C7A3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    subtitle: </w:t>
                      </w:r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: 16, position: "absolute", top: 80, color: "#ff6161", },</w:t>
                      </w:r>
                    </w:p>
                    <w:p w14:paraId="5A5480A8" w14:textId="67D2A8EF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});</w:t>
                      </w:r>
                    </w:p>
                    <w:p w14:paraId="0EA2C82F" w14:textId="17A7D06A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export default </w:t>
                      </w:r>
                      <w:proofErr w:type="spellStart"/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UserCardApp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;</w:t>
                      </w:r>
                      <w:proofErr w:type="gramEnd"/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2B0262"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13B837E3" w14:textId="54D006B5" w:rsidR="00526A48" w:rsidRDefault="00526A48" w:rsidP="00526A4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9DE6D5D" w14:textId="77777777" w:rsidR="00526A48" w:rsidRDefault="00526A48" w:rsidP="00526A4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00D67096" w14:textId="77777777" w:rsidR="00526A48" w:rsidRDefault="00526A48" w:rsidP="00526A4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3A6FF0DA" w14:textId="77777777" w:rsidR="00526A48" w:rsidRDefault="00526A48" w:rsidP="00526A4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50F05CE2" w14:textId="77777777" w:rsidR="00526A48" w:rsidRDefault="00526A48" w:rsidP="00526A4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0F53A216" w14:textId="77777777" w:rsidR="00526A48" w:rsidRDefault="00526A48" w:rsidP="00526A4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8373DCB" w14:textId="77777777" w:rsidR="00526A48" w:rsidRDefault="00526A48" w:rsidP="00526A4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18809434" w14:textId="77777777" w:rsidR="00526A48" w:rsidRDefault="00526A48" w:rsidP="00526A4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1211667B" w14:textId="77777777" w:rsidR="00526A48" w:rsidRPr="00526A48" w:rsidRDefault="00526A48" w:rsidP="00526A4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501789E7" w14:textId="6A894B27" w:rsidR="002B0262" w:rsidRDefault="002B0262" w:rsidP="002213EB">
      <w:pPr>
        <w:pStyle w:val="ListParagraph"/>
        <w:numPr>
          <w:ilvl w:val="0"/>
          <w:numId w:val="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lastRenderedPageBreak/>
        <w:t>ผลลัพธ์ของโปรแกรม</w:t>
      </w:r>
    </w:p>
    <w:p w14:paraId="347EE590" w14:textId="3D8DE3F5" w:rsidR="00526A48" w:rsidRDefault="00526A48" w:rsidP="00526A48">
      <w:pPr>
        <w:spacing w:after="0"/>
        <w:rPr>
          <w:rFonts w:ascii="TH Sarabun New" w:hAnsi="TH Sarabun New" w:cs="TH Sarabun New"/>
          <w:sz w:val="32"/>
          <w:szCs w:val="32"/>
        </w:rPr>
      </w:pPr>
      <w:r w:rsidRPr="00526A48">
        <w:rPr>
          <w:rFonts w:ascii="TH Sarabun New" w:hAnsi="TH Sarabun New" w:cs="TH Sarabun New"/>
          <w:sz w:val="32"/>
          <w:szCs w:val="32"/>
        </w:rPr>
        <w:drawing>
          <wp:inline distT="0" distB="0" distL="0" distR="0" wp14:anchorId="076F030D" wp14:editId="39BE4FE0">
            <wp:extent cx="3121903" cy="6909839"/>
            <wp:effectExtent l="0" t="0" r="2540" b="5715"/>
            <wp:docPr id="17163025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30252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23019" cy="6912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8A4D7" w14:textId="77777777" w:rsidR="00526A48" w:rsidRDefault="00526A48" w:rsidP="00526A4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57158508" w14:textId="77777777" w:rsidR="00526A48" w:rsidRDefault="00526A48" w:rsidP="00526A4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072D0B81" w14:textId="77777777" w:rsidR="00526A48" w:rsidRDefault="00526A48" w:rsidP="00526A4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5140D111" w14:textId="77777777" w:rsidR="00526A48" w:rsidRPr="00526A48" w:rsidRDefault="00526A48" w:rsidP="00526A4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3AAAFE84" w14:textId="10F961B4" w:rsidR="002213EB" w:rsidRPr="00E56336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lastRenderedPageBreak/>
        <w:t>UserCardApp.js</w:t>
      </w:r>
    </w:p>
    <w:p w14:paraId="65C6605E" w14:textId="49D8B94F" w:rsidR="00E56336" w:rsidRDefault="00526A48" w:rsidP="00E56336">
      <w:pPr>
        <w:pStyle w:val="ListParagraph"/>
        <w:numPr>
          <w:ilvl w:val="0"/>
          <w:numId w:val="2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526A48">
        <w:rPr>
          <w:rFonts w:ascii="TH Sarabun New" w:hAnsi="TH Sarabun New" w:cs="TH Sarabun New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07B2165" wp14:editId="6F4E9783">
                <wp:simplePos x="0" y="0"/>
                <wp:positionH relativeFrom="margin">
                  <wp:align>right</wp:align>
                </wp:positionH>
                <wp:positionV relativeFrom="paragraph">
                  <wp:posOffset>438150</wp:posOffset>
                </wp:positionV>
                <wp:extent cx="5253355" cy="1404620"/>
                <wp:effectExtent l="0" t="0" r="23495" b="2095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33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CC0468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import React from 'react</w:t>
                            </w:r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';</w:t>
                            </w:r>
                            <w:proofErr w:type="gramEnd"/>
                          </w:p>
                          <w:p w14:paraId="3DD1FB86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{ View</w:t>
                            </w:r>
                            <w:proofErr w:type="gram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, Text,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} from 'react-native';</w:t>
                            </w:r>
                          </w:p>
                          <w:p w14:paraId="3BAB132E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</w:p>
                          <w:p w14:paraId="2D0B9AD6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//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คอมโพเนนต์สำหรับแสดงข้อมูลผู้ใช้ โดยรับ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Props user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ที่เป็น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Object</w:t>
                            </w:r>
                          </w:p>
                          <w:p w14:paraId="313FD664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UserCard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({ user</w:t>
                            </w:r>
                            <w:proofErr w:type="gram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}) =&gt; {</w:t>
                            </w:r>
                          </w:p>
                          <w:p w14:paraId="79107B36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return (</w:t>
                            </w:r>
                          </w:p>
                          <w:p w14:paraId="0853D25D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  &lt;View&gt;</w:t>
                            </w:r>
                          </w:p>
                          <w:p w14:paraId="12B9E41F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            {/*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แสดงชื่อและอายุที่ส่งมาผ่าน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Props user */}</w:t>
                            </w:r>
                          </w:p>
                          <w:p w14:paraId="007144CB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styles.text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}&gt;Name: {</w:t>
                            </w:r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user.name}&lt;</w:t>
                            </w:r>
                            <w:proofErr w:type="gram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/Text&gt;</w:t>
                            </w:r>
                          </w:p>
                          <w:p w14:paraId="1468D6D2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styles.text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}&gt;Age: {</w:t>
                            </w:r>
                            <w:proofErr w:type="spellStart"/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user.age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}&lt;</w:t>
                            </w:r>
                            <w:proofErr w:type="gram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/Text&gt;</w:t>
                            </w:r>
                          </w:p>
                          <w:p w14:paraId="1505FD2D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  &lt;/View&gt;</w:t>
                            </w:r>
                          </w:p>
                          <w:p w14:paraId="21CE5FE2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);</w:t>
                            </w:r>
                          </w:p>
                          <w:p w14:paraId="05412999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2FE58F2A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</w:p>
                          <w:p w14:paraId="14B1FF69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//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คอมโพเนนต์หลักที่ส่ง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Object user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ไปยัง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UserCard</w:t>
                            </w:r>
                            <w:proofErr w:type="spellEnd"/>
                          </w:p>
                          <w:p w14:paraId="0BA0235F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UserCardApp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= () =&gt; {</w:t>
                            </w:r>
                          </w:p>
                          <w:p w14:paraId="1979A288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    const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userInfo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{ name</w:t>
                            </w:r>
                            <w:proofErr w:type="gram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: '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Woraphon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', age: 21 }; // Object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ที่เก็บข้อมูลผู้ใช้</w:t>
                            </w:r>
                          </w:p>
                          <w:p w14:paraId="6A5D0146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</w:p>
                          <w:p w14:paraId="0D06D607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return (</w:t>
                            </w:r>
                          </w:p>
                          <w:p w14:paraId="5A4D8270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  &lt;View style={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}&gt;            </w:t>
                            </w:r>
                          </w:p>
                          <w:p w14:paraId="6A91EFDB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proofErr w:type="gram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}&gt;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แบบหลายค่า (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Object Props)&lt;/Text&gt;</w:t>
                            </w:r>
                          </w:p>
                          <w:p w14:paraId="7BAB9758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styles.subtitle</w:t>
                            </w:r>
                            <w:proofErr w:type="spellEnd"/>
                            <w:proofErr w:type="gram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}&gt;Programmer Name: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Woraphon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Udom&lt;/Text&gt;</w:t>
                            </w:r>
                          </w:p>
                          <w:p w14:paraId="00DA15AA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            {/*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ส่ง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Object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userInfo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 xml:space="preserve">ให้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UserCard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*/}</w:t>
                            </w:r>
                          </w:p>
                          <w:p w14:paraId="497DD6A0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      &lt;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UserCard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user={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userInfo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7B9F96FB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  &lt;/View&gt;</w:t>
                            </w:r>
                          </w:p>
                          <w:p w14:paraId="34702534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);</w:t>
                            </w:r>
                          </w:p>
                          <w:p w14:paraId="4D5005D8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11FD1407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</w:p>
                          <w:p w14:paraId="34F5FAE1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const styles =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5BA65544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    container: </w:t>
                            </w:r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{ flex</w:t>
                            </w:r>
                            <w:proofErr w:type="gram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: 1,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: "#98ff8a"},</w:t>
                            </w:r>
                          </w:p>
                          <w:p w14:paraId="1721EF24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    text: </w:t>
                            </w:r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: 18, },    </w:t>
                            </w:r>
                          </w:p>
                          <w:p w14:paraId="0BDFFEF7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    title: </w:t>
                            </w:r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: "bold", position: "absolute", top: 50,color: "#ff0000" },</w:t>
                            </w:r>
                          </w:p>
                          <w:p w14:paraId="2B44F6C4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    subtitle: </w:t>
                            </w:r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: 16, position: "absolute", top: 80, color: "#ff6161", },</w:t>
                            </w:r>
                          </w:p>
                          <w:p w14:paraId="0FBB770D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25D2E9E4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</w:p>
                          <w:p w14:paraId="2763A433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export default </w:t>
                            </w:r>
                            <w:proofErr w:type="spellStart"/>
                            <w:proofErr w:type="gramStart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UserCardApp</w:t>
                            </w:r>
                            <w:proofErr w:type="spellEnd"/>
                            <w:r w:rsidRPr="00526A4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</w:p>
                          <w:p w14:paraId="349F003C" w14:textId="77777777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</w:p>
                          <w:p w14:paraId="1BF5F6E3" w14:textId="2E42B950" w:rsidR="00526A48" w:rsidRPr="00526A48" w:rsidRDefault="00526A48" w:rsidP="00526A4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07B2165" id="_x0000_s1027" type="#_x0000_t202" style="position:absolute;left:0;text-align:left;margin-left:362.45pt;margin-top:34.5pt;width:413.65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">
                <v:textbox style="mso-fit-shape-to-text:t">
                  <w:txbxContent>
                    <w:p w14:paraId="50CC0468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import React from 'react</w:t>
                      </w:r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';</w:t>
                      </w:r>
                      <w:proofErr w:type="gramEnd"/>
                    </w:p>
                    <w:p w14:paraId="3DD1FB86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import </w:t>
                      </w:r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{ View</w:t>
                      </w:r>
                      <w:proofErr w:type="gram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, Text,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 } from 'react-native';</w:t>
                      </w:r>
                    </w:p>
                    <w:p w14:paraId="3BAB132E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</w:p>
                    <w:p w14:paraId="2D0B9AD6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//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คอมโพเนนต์สำหรับแสดงข้อมูลผู้ใช้ โดยรับ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Props user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ที่เป็น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Object</w:t>
                      </w:r>
                    </w:p>
                    <w:p w14:paraId="313FD664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UserCard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({ user</w:t>
                      </w:r>
                      <w:proofErr w:type="gram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 }) =&gt; {</w:t>
                      </w:r>
                    </w:p>
                    <w:p w14:paraId="79107B36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return (</w:t>
                      </w:r>
                    </w:p>
                    <w:p w14:paraId="0853D25D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  &lt;View&gt;</w:t>
                      </w:r>
                    </w:p>
                    <w:p w14:paraId="12B9E41F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            {/*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แสดงชื่อและอายุที่ส่งมาผ่าน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Props user */}</w:t>
                      </w:r>
                    </w:p>
                    <w:p w14:paraId="007144CB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styles.text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}&gt;Name: {</w:t>
                      </w:r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user.name}&lt;</w:t>
                      </w:r>
                      <w:proofErr w:type="gram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/Text&gt;</w:t>
                      </w:r>
                    </w:p>
                    <w:p w14:paraId="1468D6D2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styles.text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}&gt;Age: {</w:t>
                      </w:r>
                      <w:proofErr w:type="spellStart"/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user.age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}&lt;</w:t>
                      </w:r>
                      <w:proofErr w:type="gram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/Text&gt;</w:t>
                      </w:r>
                    </w:p>
                    <w:p w14:paraId="1505FD2D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  &lt;/View&gt;</w:t>
                      </w:r>
                    </w:p>
                    <w:p w14:paraId="21CE5FE2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);</w:t>
                      </w:r>
                    </w:p>
                    <w:p w14:paraId="05412999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};</w:t>
                      </w:r>
                    </w:p>
                    <w:p w14:paraId="2FE58F2A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</w:p>
                    <w:p w14:paraId="14B1FF69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//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คอมโพเนนต์หลักที่ส่ง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Object user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ไปยัง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UserCard</w:t>
                      </w:r>
                      <w:proofErr w:type="spellEnd"/>
                    </w:p>
                    <w:p w14:paraId="0BA0235F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UserCardApp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 = () =&gt; {</w:t>
                      </w:r>
                    </w:p>
                    <w:p w14:paraId="1979A288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    const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userInfo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{ name</w:t>
                      </w:r>
                      <w:proofErr w:type="gram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: '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Woraphon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', age: 21 }; // Object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>ที่เก็บข้อมูลผู้ใช้</w:t>
                      </w:r>
                    </w:p>
                    <w:p w14:paraId="6A5D0146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</w:p>
                    <w:p w14:paraId="0D06D607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return (</w:t>
                      </w:r>
                    </w:p>
                    <w:p w14:paraId="5A4D8270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  &lt;View style={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}&gt;            </w:t>
                      </w:r>
                    </w:p>
                    <w:p w14:paraId="6A91EFDB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proofErr w:type="gram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}&gt;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>แบบหลายค่า (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Object Props)&lt;/Text&gt;</w:t>
                      </w:r>
                    </w:p>
                    <w:p w14:paraId="7BAB9758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styles.subtitle</w:t>
                      </w:r>
                      <w:proofErr w:type="spellEnd"/>
                      <w:proofErr w:type="gram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}&gt;Programmer Name: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Woraphon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 Udom&lt;/Text&gt;</w:t>
                      </w:r>
                    </w:p>
                    <w:p w14:paraId="00DA15AA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            {/*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ส่ง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Object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userInfo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 </w:t>
                      </w: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  <w:cs/>
                        </w:rPr>
                        <w:t xml:space="preserve">ให้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UserCard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 */}</w:t>
                      </w:r>
                    </w:p>
                    <w:p w14:paraId="497DD6A0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      &lt;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UserCard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 user={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userInfo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} /&gt;</w:t>
                      </w:r>
                    </w:p>
                    <w:p w14:paraId="7B9F96FB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  &lt;/View&gt;</w:t>
                      </w:r>
                    </w:p>
                    <w:p w14:paraId="34702534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);</w:t>
                      </w:r>
                    </w:p>
                    <w:p w14:paraId="4D5005D8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};</w:t>
                      </w:r>
                    </w:p>
                    <w:p w14:paraId="11FD1407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</w:p>
                    <w:p w14:paraId="34F5FAE1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const styles =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({</w:t>
                      </w:r>
                    </w:p>
                    <w:p w14:paraId="5BA65544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    container: </w:t>
                      </w:r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{ flex</w:t>
                      </w:r>
                      <w:proofErr w:type="gram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: 1,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: "#98ff8a"},</w:t>
                      </w:r>
                    </w:p>
                    <w:p w14:paraId="1721EF24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    text: </w:t>
                      </w:r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: 18, },    </w:t>
                      </w:r>
                    </w:p>
                    <w:p w14:paraId="0BDFFEF7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    title: </w:t>
                      </w:r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: "bold", position: "absolute", top: 50,color: "#ff0000" },</w:t>
                      </w:r>
                    </w:p>
                    <w:p w14:paraId="2B44F6C4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    subtitle: </w:t>
                      </w:r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: 16, position: "absolute", top: 80, color: "#ff6161", },</w:t>
                      </w:r>
                    </w:p>
                    <w:p w14:paraId="0FBB770D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});</w:t>
                      </w:r>
                    </w:p>
                    <w:p w14:paraId="25D2E9E4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</w:p>
                    <w:p w14:paraId="2763A433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export default </w:t>
                      </w:r>
                      <w:proofErr w:type="spellStart"/>
                      <w:proofErr w:type="gramStart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UserCardApp</w:t>
                      </w:r>
                      <w:proofErr w:type="spellEnd"/>
                      <w:r w:rsidRPr="00526A48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;</w:t>
                      </w:r>
                      <w:proofErr w:type="gramEnd"/>
                    </w:p>
                    <w:p w14:paraId="349F003C" w14:textId="77777777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</w:p>
                    <w:p w14:paraId="1BF5F6E3" w14:textId="2E42B950" w:rsidR="00526A48" w:rsidRPr="00526A48" w:rsidRDefault="00526A48" w:rsidP="00526A4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56336"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7B498354" w14:textId="026E3445" w:rsidR="00526A48" w:rsidRDefault="00526A48" w:rsidP="00526A4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501CB98D" w14:textId="77777777" w:rsidR="00526A48" w:rsidRDefault="00526A48" w:rsidP="00526A4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71E8135" w14:textId="77777777" w:rsidR="00526A48" w:rsidRDefault="00526A48" w:rsidP="00526A4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E5027AB" w14:textId="77777777" w:rsidR="00526A48" w:rsidRPr="00526A48" w:rsidRDefault="00526A48" w:rsidP="00526A4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066BDAC8" w14:textId="77777777" w:rsidR="00E56336" w:rsidRDefault="00E56336" w:rsidP="00E56336">
      <w:pPr>
        <w:pStyle w:val="ListParagraph"/>
        <w:numPr>
          <w:ilvl w:val="0"/>
          <w:numId w:val="2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lastRenderedPageBreak/>
        <w:t>ผลลัพธ์ของโปรแกรม</w:t>
      </w:r>
    </w:p>
    <w:p w14:paraId="6EF2A308" w14:textId="5A7847BD" w:rsidR="00526A48" w:rsidRDefault="00526A48" w:rsidP="00526A48">
      <w:pPr>
        <w:spacing w:after="0"/>
        <w:rPr>
          <w:rFonts w:ascii="TH Sarabun New" w:hAnsi="TH Sarabun New" w:cs="TH Sarabun New"/>
          <w:sz w:val="32"/>
          <w:szCs w:val="32"/>
        </w:rPr>
      </w:pPr>
      <w:r w:rsidRPr="00526A48">
        <w:rPr>
          <w:rFonts w:ascii="TH Sarabun New" w:hAnsi="TH Sarabun New" w:cs="TH Sarabun New"/>
          <w:sz w:val="32"/>
          <w:szCs w:val="32"/>
        </w:rPr>
        <w:drawing>
          <wp:inline distT="0" distB="0" distL="0" distR="0" wp14:anchorId="5364F853" wp14:editId="6F1E1F97">
            <wp:extent cx="3561660" cy="7714211"/>
            <wp:effectExtent l="0" t="0" r="1270" b="1270"/>
            <wp:docPr id="17823930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39300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62437" cy="7715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2D58B" w14:textId="77777777" w:rsidR="00526A48" w:rsidRPr="00526A48" w:rsidRDefault="00526A48" w:rsidP="00526A4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CF2DB94" w14:textId="615757A6" w:rsidR="002213EB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lastRenderedPageBreak/>
        <w:t>CounterApp.js</w:t>
      </w:r>
    </w:p>
    <w:p w14:paraId="68BD39D5" w14:textId="5EF087DC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3A477E03" w14:textId="38FC6597" w:rsidR="00526A48" w:rsidRPr="00526A48" w:rsidRDefault="00D20A7A" w:rsidP="00526A48">
      <w:pPr>
        <w:spacing w:after="0"/>
        <w:rPr>
          <w:rFonts w:ascii="TH Sarabun New" w:hAnsi="TH Sarabun New" w:cs="TH Sarabun New"/>
          <w:sz w:val="32"/>
          <w:szCs w:val="32"/>
        </w:rPr>
      </w:pPr>
      <w:r w:rsidRPr="00526A48">
        <w:rPr>
          <w:rFonts w:ascii="TH Sarabun New" w:hAnsi="TH Sarabun New" w:cs="TH Sarabun New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5D216CA" wp14:editId="27C1216B">
                <wp:simplePos x="0" y="0"/>
                <wp:positionH relativeFrom="margin">
                  <wp:posOffset>0</wp:posOffset>
                </wp:positionH>
                <wp:positionV relativeFrom="paragraph">
                  <wp:posOffset>299720</wp:posOffset>
                </wp:positionV>
                <wp:extent cx="5253355" cy="1404620"/>
                <wp:effectExtent l="0" t="0" r="23495" b="20955"/>
                <wp:wrapSquare wrapText="bothSides"/>
                <wp:docPr id="13759622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33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BDDE1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import React, </w:t>
                            </w:r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proofErr w:type="gram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';</w:t>
                            </w:r>
                          </w:p>
                          <w:p w14:paraId="3E7BC79F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View</w:t>
                            </w:r>
                            <w:proofErr w:type="gram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Text, Button,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-native';</w:t>
                            </w:r>
                          </w:p>
                          <w:p w14:paraId="2DA5F229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5247C8BD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//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คอมโพเนนต์สำหรับแสดงปุ่ม โดยรับ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Props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Increase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ซึ่งเป็นฟังก์ชัน</w:t>
                            </w:r>
                          </w:p>
                          <w:p w14:paraId="26ECDD31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Counter = </w:t>
                            </w:r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({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Increase</w:t>
                            </w:r>
                            <w:proofErr w:type="spellEnd"/>
                            <w:proofErr w:type="gram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) =&gt; {</w:t>
                            </w:r>
                          </w:p>
                          <w:p w14:paraId="67EE752B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return &lt;Button title="Increase"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Press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Increase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</w:t>
                            </w:r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;</w:t>
                            </w:r>
                            <w:proofErr w:type="gramEnd"/>
                          </w:p>
                          <w:p w14:paraId="4211E0B1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42E5B99F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020EE201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//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คอมโพเนนต์หลักที่ใช้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State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เพื่อจัดการค่า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unt</w:t>
                            </w:r>
                          </w:p>
                          <w:p w14:paraId="100100A8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unterApp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() =&gt; {</w:t>
                            </w:r>
                          </w:p>
                          <w:p w14:paraId="1182DAAB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const [count,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Count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0); //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กำหนดค่าเริ่มต้นของ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unt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เป็น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0</w:t>
                            </w:r>
                          </w:p>
                          <w:p w14:paraId="640B8DFD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2A5301C5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//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ฟังก์ชันเพิ่มค่า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unt</w:t>
                            </w:r>
                          </w:p>
                          <w:p w14:paraId="4D77BAC2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const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ncreaseCount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() =&gt; {</w:t>
                            </w:r>
                          </w:p>
                          <w:p w14:paraId="0544764D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proofErr w:type="spellStart"/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Count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unt + 1);</w:t>
                            </w:r>
                          </w:p>
                          <w:p w14:paraId="2E7B28F0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};</w:t>
                            </w:r>
                          </w:p>
                          <w:p w14:paraId="45DE452C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7B10757C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return (</w:t>
                            </w:r>
                          </w:p>
                          <w:p w14:paraId="41780158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&lt;View style={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33D86B01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proofErr w:type="gram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แบบฟังก์ชัน (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allback Props)&lt;/Text&gt;</w:t>
                            </w:r>
                          </w:p>
                          <w:p w14:paraId="108DDDA2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subtitle</w:t>
                            </w:r>
                            <w:proofErr w:type="spellEnd"/>
                            <w:proofErr w:type="gram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}&gt;Programmer Name: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aphon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Udom&lt;/Text&gt;</w:t>
                            </w:r>
                          </w:p>
                          <w:p w14:paraId="2D7C4248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{/*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แสดงค่าปัจจุบันของ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unt */}            </w:t>
                            </w:r>
                          </w:p>
                          <w:p w14:paraId="13078100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ext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Count: {count}&lt;/Text&gt;</w:t>
                            </w:r>
                          </w:p>
                          <w:p w14:paraId="21ECA35C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{/*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ส่งฟังก์ชัน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ncreaseCount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ไปยัง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unter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ผ่าน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Props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Increase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*/}</w:t>
                            </w:r>
                          </w:p>
                          <w:p w14:paraId="0E43C968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&lt;Counter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Increase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ncreaseCount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59924B1C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&lt;/View&gt;</w:t>
                            </w:r>
                          </w:p>
                          <w:p w14:paraId="5C585114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);</w:t>
                            </w:r>
                          </w:p>
                          <w:p w14:paraId="432B5949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710D2A5F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211F6B16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styles =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4D5BE61C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container: </w:t>
                            </w:r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flex</w:t>
                            </w:r>
                            <w:proofErr w:type="gram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,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98ff8a"},</w:t>
                            </w:r>
                          </w:p>
                          <w:p w14:paraId="5997A613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text: </w:t>
                            </w:r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 },    </w:t>
                            </w:r>
                          </w:p>
                          <w:p w14:paraId="29CB01F1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title: </w:t>
                            </w:r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, position: "absolute", top: 50, color: "#ff0000" },</w:t>
                            </w:r>
                          </w:p>
                          <w:p w14:paraId="6C1648A0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subtitle: </w:t>
                            </w:r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6, position: "absolute", top: 80, color: "#ff6161",},</w:t>
                            </w:r>
                          </w:p>
                          <w:p w14:paraId="2DED064E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7917B2A1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D2CB198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export default </w:t>
                            </w:r>
                            <w:proofErr w:type="spellStart"/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unterApp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</w:p>
                          <w:p w14:paraId="56A5C54C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0CFB9D3A" w14:textId="77777777" w:rsidR="00D20A7A" w:rsidRPr="00526A48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5D216CA" id="_x0000_s1028" type="#_x0000_t202" style="position:absolute;margin-left:0;margin-top:23.6pt;width:413.6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">
                <v:textbox style="mso-fit-shape-to-text:t">
                  <w:txbxContent>
                    <w:p w14:paraId="29FBDDE1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import React, </w:t>
                      </w:r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proofErr w:type="gram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';</w:t>
                      </w:r>
                    </w:p>
                    <w:p w14:paraId="3E7BC79F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import </w:t>
                      </w:r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View</w:t>
                      </w:r>
                      <w:proofErr w:type="gram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Text, Button,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-native';</w:t>
                      </w:r>
                    </w:p>
                    <w:p w14:paraId="2DA5F229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5247C8BD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//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คอมโพเนนต์สำหรับแสดงปุ่ม โดยรับ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Props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Increase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ซึ่งเป็นฟังก์ชัน</w:t>
                      </w:r>
                    </w:p>
                    <w:p w14:paraId="26ECDD31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Counter = </w:t>
                      </w:r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({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Increase</w:t>
                      </w:r>
                      <w:proofErr w:type="spellEnd"/>
                      <w:proofErr w:type="gram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) =&gt; {</w:t>
                      </w:r>
                    </w:p>
                    <w:p w14:paraId="67EE752B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return &lt;Button title="Increase"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Press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Increase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</w:t>
                      </w:r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;</w:t>
                      </w:r>
                      <w:proofErr w:type="gramEnd"/>
                    </w:p>
                    <w:p w14:paraId="4211E0B1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42E5B99F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020EE201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//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คอมโพเนนต์หลักที่ใช้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State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เพื่อจัดการค่า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unt</w:t>
                      </w:r>
                    </w:p>
                    <w:p w14:paraId="100100A8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unterApp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() =&gt; {</w:t>
                      </w:r>
                    </w:p>
                    <w:p w14:paraId="1182DAAB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const [count,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Count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0); //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กำหนดค่าเริ่มต้นของ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unt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เป็น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0</w:t>
                      </w:r>
                    </w:p>
                    <w:p w14:paraId="640B8DFD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2A5301C5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//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ฟังก์ชันเพิ่มค่า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unt</w:t>
                      </w:r>
                    </w:p>
                    <w:p w14:paraId="4D77BAC2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const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ncreaseCount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() =&gt; {</w:t>
                      </w:r>
                    </w:p>
                    <w:p w14:paraId="0544764D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</w:t>
                      </w:r>
                      <w:proofErr w:type="spellStart"/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Count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unt + 1);</w:t>
                      </w:r>
                    </w:p>
                    <w:p w14:paraId="2E7B28F0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};</w:t>
                      </w:r>
                    </w:p>
                    <w:p w14:paraId="45DE452C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7B10757C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return (</w:t>
                      </w:r>
                    </w:p>
                    <w:p w14:paraId="41780158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&lt;View style={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33D86B01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proofErr w:type="gram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แบบฟังก์ชัน (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allback Props)&lt;/Text&gt;</w:t>
                      </w:r>
                    </w:p>
                    <w:p w14:paraId="108DDDA2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subtitle</w:t>
                      </w:r>
                      <w:proofErr w:type="spellEnd"/>
                      <w:proofErr w:type="gram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}&gt;Programmer Name: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aphon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Udom&lt;/Text&gt;</w:t>
                      </w:r>
                    </w:p>
                    <w:p w14:paraId="2D7C4248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{/*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แสดงค่าปัจจุบันของ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unt */}            </w:t>
                      </w:r>
                    </w:p>
                    <w:p w14:paraId="13078100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ext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Count: {count}&lt;/Text&gt;</w:t>
                      </w:r>
                    </w:p>
                    <w:p w14:paraId="21ECA35C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{/*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ส่งฟังก์ชัน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ncreaseCount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ไปยัง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unter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ผ่าน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Props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Increase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*/}</w:t>
                      </w:r>
                    </w:p>
                    <w:p w14:paraId="0E43C968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&lt;Counter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Increase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ncreaseCount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59924B1C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&lt;/View&gt;</w:t>
                      </w:r>
                    </w:p>
                    <w:p w14:paraId="5C585114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);</w:t>
                      </w:r>
                    </w:p>
                    <w:p w14:paraId="432B5949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710D2A5F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211F6B16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styles =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4D5BE61C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container: </w:t>
                      </w:r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flex</w:t>
                      </w:r>
                      <w:proofErr w:type="gram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,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98ff8a"},</w:t>
                      </w:r>
                    </w:p>
                    <w:p w14:paraId="5997A613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text: </w:t>
                      </w:r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 },    </w:t>
                      </w:r>
                    </w:p>
                    <w:p w14:paraId="29CB01F1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title: </w:t>
                      </w:r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, position: "absolute", top: 50, color: "#ff0000" },</w:t>
                      </w:r>
                    </w:p>
                    <w:p w14:paraId="6C1648A0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subtitle: </w:t>
                      </w:r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6, position: "absolute", top: 80, color: "#ff6161",},</w:t>
                      </w:r>
                    </w:p>
                    <w:p w14:paraId="2DED064E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7917B2A1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D2CB198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export default </w:t>
                      </w:r>
                      <w:proofErr w:type="spellStart"/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unterApp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;</w:t>
                      </w:r>
                      <w:proofErr w:type="gramEnd"/>
                    </w:p>
                    <w:p w14:paraId="56A5C54C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0CFB9D3A" w14:textId="77777777" w:rsidR="00D20A7A" w:rsidRPr="00526A48" w:rsidRDefault="00D20A7A" w:rsidP="00D20A7A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F7A44F6" w14:textId="77777777" w:rsidR="00D20A7A" w:rsidRDefault="00D20A7A" w:rsidP="00D20A7A">
      <w:pPr>
        <w:pStyle w:val="ListParagraph"/>
        <w:spacing w:after="0"/>
        <w:rPr>
          <w:rFonts w:ascii="TH Sarabun New" w:hAnsi="TH Sarabun New" w:cs="TH Sarabun New"/>
          <w:sz w:val="32"/>
          <w:szCs w:val="32"/>
        </w:rPr>
      </w:pPr>
    </w:p>
    <w:p w14:paraId="21E0BF6D" w14:textId="77777777" w:rsidR="00D20A7A" w:rsidRDefault="00D20A7A" w:rsidP="00D20A7A">
      <w:pPr>
        <w:pStyle w:val="ListParagraph"/>
        <w:spacing w:after="0"/>
        <w:rPr>
          <w:rFonts w:ascii="TH Sarabun New" w:hAnsi="TH Sarabun New" w:cs="TH Sarabun New"/>
          <w:sz w:val="32"/>
          <w:szCs w:val="32"/>
        </w:rPr>
      </w:pPr>
    </w:p>
    <w:p w14:paraId="4BF4E05E" w14:textId="77777777" w:rsidR="00D20A7A" w:rsidRPr="00D20A7A" w:rsidRDefault="00D20A7A" w:rsidP="00D20A7A">
      <w:pPr>
        <w:pStyle w:val="ListParagraph"/>
        <w:spacing w:after="0"/>
        <w:rPr>
          <w:rFonts w:ascii="TH Sarabun New" w:hAnsi="TH Sarabun New" w:cs="TH Sarabun New" w:hint="cs"/>
          <w:sz w:val="32"/>
          <w:szCs w:val="32"/>
          <w:cs/>
        </w:rPr>
      </w:pPr>
    </w:p>
    <w:p w14:paraId="6B919F16" w14:textId="762916DC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lastRenderedPageBreak/>
        <w:t>ผลลัพธ์ของโปรแกรม</w:t>
      </w:r>
    </w:p>
    <w:p w14:paraId="358CDCEB" w14:textId="7BA454D8" w:rsidR="00526A48" w:rsidRDefault="00D20A7A" w:rsidP="00526A48">
      <w:pPr>
        <w:spacing w:after="0"/>
        <w:rPr>
          <w:rFonts w:ascii="TH Sarabun New" w:hAnsi="TH Sarabun New" w:cs="TH Sarabun New"/>
          <w:sz w:val="32"/>
          <w:szCs w:val="32"/>
        </w:rPr>
      </w:pPr>
      <w:r w:rsidRPr="00D20A7A">
        <w:rPr>
          <w:rFonts w:ascii="TH Sarabun New" w:hAnsi="TH Sarabun New" w:cs="TH Sarabun New"/>
          <w:sz w:val="32"/>
          <w:szCs w:val="32"/>
        </w:rPr>
        <w:drawing>
          <wp:inline distT="0" distB="0" distL="0" distR="0" wp14:anchorId="6A57DF5F" wp14:editId="0F60FF2F">
            <wp:extent cx="3498455" cy="7452937"/>
            <wp:effectExtent l="0" t="0" r="6985" b="0"/>
            <wp:docPr id="12509995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99956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99333" cy="7454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79583" w14:textId="77777777" w:rsidR="00D20A7A" w:rsidRDefault="00D20A7A" w:rsidP="00526A4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0A3E34B9" w14:textId="77777777" w:rsidR="00D20A7A" w:rsidRPr="00526A48" w:rsidRDefault="00D20A7A" w:rsidP="00526A4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1F6265C" w14:textId="764DA2EE" w:rsidR="00E56336" w:rsidRPr="00E56336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lastRenderedPageBreak/>
        <w:t>DefaultPropsApp.js</w:t>
      </w:r>
    </w:p>
    <w:p w14:paraId="7051E45F" w14:textId="77777777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3B8F2174" w14:textId="55581659" w:rsidR="00D20A7A" w:rsidRPr="00D20A7A" w:rsidRDefault="00D20A7A" w:rsidP="00D20A7A">
      <w:pPr>
        <w:spacing w:after="0"/>
        <w:rPr>
          <w:rFonts w:ascii="TH Sarabun New" w:hAnsi="TH Sarabun New" w:cs="TH Sarabun New"/>
          <w:sz w:val="32"/>
          <w:szCs w:val="32"/>
        </w:rPr>
      </w:pPr>
      <w:r w:rsidRPr="00526A48">
        <w:rPr>
          <w:rFonts w:ascii="TH Sarabun New" w:hAnsi="TH Sarabun New" w:cs="TH Sarabun New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F5E2A93" wp14:editId="4A9425DD">
                <wp:simplePos x="0" y="0"/>
                <wp:positionH relativeFrom="margin">
                  <wp:posOffset>0</wp:posOffset>
                </wp:positionH>
                <wp:positionV relativeFrom="paragraph">
                  <wp:posOffset>299720</wp:posOffset>
                </wp:positionV>
                <wp:extent cx="5253355" cy="1404620"/>
                <wp:effectExtent l="0" t="0" r="23495" b="20955"/>
                <wp:wrapSquare wrapText="bothSides"/>
                <wp:docPr id="14114524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33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962AFA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React from 'react</w:t>
                            </w:r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  <w:proofErr w:type="gramEnd"/>
                          </w:p>
                          <w:p w14:paraId="53FB6A7F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View</w:t>
                            </w:r>
                            <w:proofErr w:type="gram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Text,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-native';</w:t>
                            </w:r>
                          </w:p>
                          <w:p w14:paraId="6F317462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574AC32B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//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ใช้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Default Parameters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ในฟังก์ชันแทน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faultProps</w:t>
                            </w:r>
                            <w:proofErr w:type="spellEnd"/>
                          </w:p>
                          <w:p w14:paraId="6A2E344A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Greeting = </w:t>
                            </w:r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 name</w:t>
                            </w:r>
                            <w:proofErr w:type="gram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'Visitor' }) =&gt; {</w:t>
                            </w:r>
                          </w:p>
                          <w:p w14:paraId="0998FBC3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return &lt;Text style={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ext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Hello, {name</w:t>
                            </w:r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!&lt;</w:t>
                            </w:r>
                            <w:proofErr w:type="gram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/Text&gt;;</w:t>
                            </w:r>
                          </w:p>
                          <w:p w14:paraId="4CFF2B80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7434A829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232424DB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faultPropsApp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() =&gt; {</w:t>
                            </w:r>
                          </w:p>
                          <w:p w14:paraId="3CA6B80E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return (</w:t>
                            </w:r>
                          </w:p>
                          <w:p w14:paraId="62EFCA66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&lt;View style={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            </w:t>
                            </w:r>
                          </w:p>
                          <w:p w14:paraId="243498AD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proofErr w:type="gram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แบบค่าเริ่มต้น (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fault Props)&lt;/Text&gt;</w:t>
                            </w:r>
                          </w:p>
                          <w:p w14:paraId="10D1F4B9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subtitle</w:t>
                            </w:r>
                            <w:proofErr w:type="spellEnd"/>
                            <w:proofErr w:type="gram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}&gt;Programmer Name: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aphon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Udom&lt;/Text&gt;</w:t>
                            </w:r>
                          </w:p>
                          <w:p w14:paraId="61A628CF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{/*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ส่งค่า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name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เป็น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onglak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 */}</w:t>
                            </w:r>
                          </w:p>
                          <w:p w14:paraId="3E78719B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Greeting name="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ongGolf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 /&gt;</w:t>
                            </w:r>
                          </w:p>
                          <w:p w14:paraId="2DAB0A12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{/*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ไม่ส่งค่า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name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จะใช้ค่า </w:t>
                            </w: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fault 'Visitor' */}</w:t>
                            </w:r>
                          </w:p>
                          <w:p w14:paraId="15AE2850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Greeting /&gt;</w:t>
                            </w:r>
                          </w:p>
                          <w:p w14:paraId="554D3B62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&lt;/View&gt;</w:t>
                            </w:r>
                          </w:p>
                          <w:p w14:paraId="0EEC12E5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);</w:t>
                            </w:r>
                          </w:p>
                          <w:p w14:paraId="119D8B13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63ED0E00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83EF563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styles =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42589335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container: </w:t>
                            </w:r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flex</w:t>
                            </w:r>
                            <w:proofErr w:type="gram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,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98ff8a"},</w:t>
                            </w:r>
                          </w:p>
                          <w:p w14:paraId="5B143397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text: </w:t>
                            </w:r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 },    </w:t>
                            </w:r>
                          </w:p>
                          <w:p w14:paraId="310C11CE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title: </w:t>
                            </w:r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, position: "absolute", top: 50, color: "#ff0000" },</w:t>
                            </w:r>
                          </w:p>
                          <w:p w14:paraId="3713DF88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subtitle: </w:t>
                            </w:r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6, position: "absolute", top: 80, color: "#ff6161",},</w:t>
                            </w:r>
                          </w:p>
                          <w:p w14:paraId="10733A21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2F89AFAC" w14:textId="77777777" w:rsidR="00D20A7A" w:rsidRPr="00D20A7A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export default </w:t>
                            </w:r>
                            <w:proofErr w:type="spellStart"/>
                            <w:proofErr w:type="gramStart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DefaultPropsApp</w:t>
                            </w:r>
                            <w:proofErr w:type="spellEnd"/>
                            <w:r w:rsidRPr="00D20A7A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</w:p>
                          <w:p w14:paraId="3ECDA69C" w14:textId="77777777" w:rsidR="00D20A7A" w:rsidRPr="00526A48" w:rsidRDefault="00D20A7A" w:rsidP="00D20A7A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F5E2A93" id="_x0000_s1029" type="#_x0000_t202" style="position:absolute;margin-left:0;margin-top:23.6pt;width:413.6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">
                <v:textbox style="mso-fit-shape-to-text:t">
                  <w:txbxContent>
                    <w:p w14:paraId="18962AFA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React from 'react</w:t>
                      </w:r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  <w:proofErr w:type="gramEnd"/>
                    </w:p>
                    <w:p w14:paraId="53FB6A7F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import </w:t>
                      </w:r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View</w:t>
                      </w:r>
                      <w:proofErr w:type="gram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Text,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-native';</w:t>
                      </w:r>
                    </w:p>
                    <w:p w14:paraId="6F317462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574AC32B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//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ใช้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Default Parameters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ในฟังก์ชันแทน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faultProps</w:t>
                      </w:r>
                      <w:proofErr w:type="spellEnd"/>
                    </w:p>
                    <w:p w14:paraId="6A2E344A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Greeting = </w:t>
                      </w:r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 name</w:t>
                      </w:r>
                      <w:proofErr w:type="gram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'Visitor' }) =&gt; {</w:t>
                      </w:r>
                    </w:p>
                    <w:p w14:paraId="0998FBC3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return &lt;Text style={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ext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Hello, {name</w:t>
                      </w:r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!&lt;</w:t>
                      </w:r>
                      <w:proofErr w:type="gram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/Text&gt;;</w:t>
                      </w:r>
                    </w:p>
                    <w:p w14:paraId="4CFF2B80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7434A829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232424DB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faultPropsApp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() =&gt; {</w:t>
                      </w:r>
                    </w:p>
                    <w:p w14:paraId="3CA6B80E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return (</w:t>
                      </w:r>
                    </w:p>
                    <w:p w14:paraId="62EFCA66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&lt;View style={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            </w:t>
                      </w:r>
                    </w:p>
                    <w:p w14:paraId="243498AD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proofErr w:type="gram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แบบค่าเริ่มต้น (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fault Props)&lt;/Text&gt;</w:t>
                      </w:r>
                    </w:p>
                    <w:p w14:paraId="10D1F4B9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subtitle</w:t>
                      </w:r>
                      <w:proofErr w:type="spellEnd"/>
                      <w:proofErr w:type="gram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}&gt;Programmer Name: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aphon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Udom&lt;/Text&gt;</w:t>
                      </w:r>
                    </w:p>
                    <w:p w14:paraId="61A628CF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{/*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ส่งค่า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name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เป็น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onglak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 */}</w:t>
                      </w:r>
                    </w:p>
                    <w:p w14:paraId="3E78719B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Greeting name="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ongGolf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 /&gt;</w:t>
                      </w:r>
                    </w:p>
                    <w:p w14:paraId="2DAB0A12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{/*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ไม่ส่งค่า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name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จะใช้ค่า </w:t>
                      </w: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fault 'Visitor' */}</w:t>
                      </w:r>
                    </w:p>
                    <w:p w14:paraId="15AE2850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Greeting /&gt;</w:t>
                      </w:r>
                    </w:p>
                    <w:p w14:paraId="554D3B62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&lt;/View&gt;</w:t>
                      </w:r>
                    </w:p>
                    <w:p w14:paraId="0EEC12E5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);</w:t>
                      </w:r>
                    </w:p>
                    <w:p w14:paraId="119D8B13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63ED0E00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83EF563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styles =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42589335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container: </w:t>
                      </w:r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flex</w:t>
                      </w:r>
                      <w:proofErr w:type="gram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,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98ff8a"},</w:t>
                      </w:r>
                    </w:p>
                    <w:p w14:paraId="5B143397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text: </w:t>
                      </w:r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 },    </w:t>
                      </w:r>
                    </w:p>
                    <w:p w14:paraId="310C11CE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title: </w:t>
                      </w:r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, position: "absolute", top: 50, color: "#ff0000" },</w:t>
                      </w:r>
                    </w:p>
                    <w:p w14:paraId="3713DF88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subtitle: </w:t>
                      </w:r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6, position: "absolute", top: 80, color: "#ff6161",},</w:t>
                      </w:r>
                    </w:p>
                    <w:p w14:paraId="10733A21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2F89AFAC" w14:textId="77777777" w:rsidR="00D20A7A" w:rsidRPr="00D20A7A" w:rsidRDefault="00D20A7A" w:rsidP="00D20A7A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export default </w:t>
                      </w:r>
                      <w:proofErr w:type="spellStart"/>
                      <w:proofErr w:type="gramStart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DefaultPropsApp</w:t>
                      </w:r>
                      <w:proofErr w:type="spellEnd"/>
                      <w:r w:rsidRPr="00D20A7A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;</w:t>
                      </w:r>
                      <w:proofErr w:type="gramEnd"/>
                    </w:p>
                    <w:p w14:paraId="3ECDA69C" w14:textId="77777777" w:rsidR="00D20A7A" w:rsidRPr="00526A48" w:rsidRDefault="00D20A7A" w:rsidP="00D20A7A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EF25934" w14:textId="77777777" w:rsidR="00D20A7A" w:rsidRDefault="00D20A7A" w:rsidP="00D20A7A">
      <w:pPr>
        <w:pStyle w:val="ListParagraph"/>
        <w:spacing w:after="0"/>
        <w:rPr>
          <w:rFonts w:ascii="TH Sarabun New" w:hAnsi="TH Sarabun New" w:cs="TH Sarabun New"/>
          <w:sz w:val="32"/>
          <w:szCs w:val="32"/>
        </w:rPr>
      </w:pPr>
    </w:p>
    <w:p w14:paraId="6BE50266" w14:textId="77777777" w:rsidR="00D20A7A" w:rsidRDefault="00D20A7A" w:rsidP="00D20A7A">
      <w:pPr>
        <w:pStyle w:val="ListParagraph"/>
        <w:spacing w:after="0"/>
        <w:rPr>
          <w:rFonts w:ascii="TH Sarabun New" w:hAnsi="TH Sarabun New" w:cs="TH Sarabun New"/>
          <w:sz w:val="32"/>
          <w:szCs w:val="32"/>
        </w:rPr>
      </w:pPr>
    </w:p>
    <w:p w14:paraId="6D95D711" w14:textId="77777777" w:rsidR="00D20A7A" w:rsidRDefault="00D20A7A" w:rsidP="00D20A7A">
      <w:pPr>
        <w:pStyle w:val="ListParagraph"/>
        <w:spacing w:after="0"/>
        <w:rPr>
          <w:rFonts w:ascii="TH Sarabun New" w:hAnsi="TH Sarabun New" w:cs="TH Sarabun New"/>
          <w:sz w:val="32"/>
          <w:szCs w:val="32"/>
        </w:rPr>
      </w:pPr>
    </w:p>
    <w:p w14:paraId="316A33BE" w14:textId="3A904BFC" w:rsidR="00D20A7A" w:rsidRPr="00D20A7A" w:rsidRDefault="00D20A7A" w:rsidP="00D20A7A">
      <w:pPr>
        <w:rPr>
          <w:rFonts w:ascii="TH Sarabun New" w:hAnsi="TH Sarabun New" w:cs="TH Sarabun New" w:hint="cs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10B2FB70" w14:textId="5542C9B5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lastRenderedPageBreak/>
        <w:t>ผลลัพธ์ของโปรแกรม</w:t>
      </w:r>
    </w:p>
    <w:p w14:paraId="5C7D0144" w14:textId="052682E5" w:rsidR="00D20A7A" w:rsidRDefault="00D20A7A" w:rsidP="00D20A7A">
      <w:pPr>
        <w:spacing w:after="0"/>
        <w:rPr>
          <w:rFonts w:ascii="TH Sarabun New" w:hAnsi="TH Sarabun New" w:cs="TH Sarabun New"/>
          <w:sz w:val="32"/>
          <w:szCs w:val="32"/>
        </w:rPr>
      </w:pPr>
      <w:r w:rsidRPr="00D20A7A">
        <w:rPr>
          <w:rFonts w:ascii="TH Sarabun New" w:hAnsi="TH Sarabun New" w:cs="TH Sarabun New"/>
          <w:sz w:val="32"/>
          <w:szCs w:val="32"/>
        </w:rPr>
        <w:drawing>
          <wp:inline distT="0" distB="0" distL="0" distR="0" wp14:anchorId="317835D4" wp14:editId="67B006BC">
            <wp:extent cx="3646516" cy="7879950"/>
            <wp:effectExtent l="0" t="0" r="0" b="6985"/>
            <wp:docPr id="12453062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30623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50007" cy="7887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F48E9" w14:textId="77777777" w:rsidR="00D20A7A" w:rsidRPr="00D20A7A" w:rsidRDefault="00D20A7A" w:rsidP="00D20A7A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64CFE15" w14:textId="6C54F02D" w:rsidR="002213EB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lastRenderedPageBreak/>
        <w:t>SpreadPropsApp.js</w:t>
      </w:r>
    </w:p>
    <w:p w14:paraId="0C62E143" w14:textId="77777777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25745BBD" w14:textId="449120AF" w:rsidR="00D20A7A" w:rsidRPr="00D20A7A" w:rsidRDefault="00D100AF" w:rsidP="00D20A7A">
      <w:pPr>
        <w:spacing w:after="0"/>
        <w:rPr>
          <w:rFonts w:ascii="TH Sarabun New" w:hAnsi="TH Sarabun New" w:cs="TH Sarabun New"/>
          <w:sz w:val="32"/>
          <w:szCs w:val="32"/>
        </w:rPr>
      </w:pPr>
      <w:r w:rsidRPr="00526A48">
        <w:rPr>
          <w:rFonts w:ascii="TH Sarabun New" w:hAnsi="TH Sarabun New" w:cs="TH Sarabun New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E9FBCEF" wp14:editId="211FCAC2">
                <wp:simplePos x="0" y="0"/>
                <wp:positionH relativeFrom="margin">
                  <wp:posOffset>0</wp:posOffset>
                </wp:positionH>
                <wp:positionV relativeFrom="paragraph">
                  <wp:posOffset>301625</wp:posOffset>
                </wp:positionV>
                <wp:extent cx="5253355" cy="1404620"/>
                <wp:effectExtent l="0" t="0" r="23495" b="20955"/>
                <wp:wrapSquare wrapText="bothSides"/>
                <wp:docPr id="7285343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33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46583E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React from 'react</w:t>
                            </w:r>
                            <w:proofErr w:type="gram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  <w:proofErr w:type="gramEnd"/>
                          </w:p>
                          <w:p w14:paraId="53B3F8D8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gram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View</w:t>
                            </w:r>
                            <w:proofErr w:type="gram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Text, </w:t>
                            </w:r>
                            <w:proofErr w:type="spell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-native';</w:t>
                            </w:r>
                          </w:p>
                          <w:p w14:paraId="3A5E6AC2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53326AB8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// </w:t>
                            </w: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คอมโพเนนต์แสดงข้อมูลผู้ใช้ โดยรับ </w:t>
                            </w: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Props name </w:t>
                            </w: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และ </w:t>
                            </w: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ge</w:t>
                            </w:r>
                          </w:p>
                          <w:p w14:paraId="5034F14E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rCard</w:t>
                            </w:r>
                            <w:proofErr w:type="spell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 name</w:t>
                            </w:r>
                            <w:proofErr w:type="gram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, age }) =&gt; {</w:t>
                            </w:r>
                          </w:p>
                          <w:p w14:paraId="1A1A1CB9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return (</w:t>
                            </w:r>
                          </w:p>
                          <w:p w14:paraId="76CCA172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&lt;View&gt;</w:t>
                            </w:r>
                          </w:p>
                          <w:p w14:paraId="235A941E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ext</w:t>
                            </w:r>
                            <w:proofErr w:type="spell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Name: {name}&lt;/Text&gt;</w:t>
                            </w:r>
                          </w:p>
                          <w:p w14:paraId="64F1068F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ext</w:t>
                            </w:r>
                            <w:proofErr w:type="spell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Age: {age}&lt;/Text&gt;</w:t>
                            </w:r>
                          </w:p>
                          <w:p w14:paraId="0D95769E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&lt;/View&gt;</w:t>
                            </w:r>
                          </w:p>
                          <w:p w14:paraId="39F436A2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);</w:t>
                            </w:r>
                          </w:p>
                          <w:p w14:paraId="68E0B745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0FE3CAC7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0E6FFAC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// </w:t>
                            </w: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คอมโพเนนต์หลักที่ใช้ </w:t>
                            </w: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Spread Operator </w:t>
                            </w: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เพื่อส่ง </w:t>
                            </w: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Props </w:t>
                            </w: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หลายค่า</w:t>
                            </w:r>
                          </w:p>
                          <w:p w14:paraId="28EB38FC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preadPropsApp</w:t>
                            </w:r>
                            <w:proofErr w:type="spell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() =&gt; {</w:t>
                            </w:r>
                          </w:p>
                          <w:p w14:paraId="62F5EAAB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const </w:t>
                            </w:r>
                            <w:proofErr w:type="spell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rInfo</w:t>
                            </w:r>
                            <w:proofErr w:type="spell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name</w:t>
                            </w:r>
                            <w:proofErr w:type="gram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</w:t>
                            </w:r>
                            <w:proofErr w:type="spell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aphon</w:t>
                            </w:r>
                            <w:proofErr w:type="spell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', age: 21 }; // Object </w:t>
                            </w: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ที่เก็บข้อมูลผู้ใช้</w:t>
                            </w:r>
                          </w:p>
                          <w:p w14:paraId="0F389B22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09A4283E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return (</w:t>
                            </w:r>
                          </w:p>
                          <w:p w14:paraId="79A89189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&lt;View style={</w:t>
                            </w:r>
                            <w:proofErr w:type="spell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            </w:t>
                            </w:r>
                          </w:p>
                          <w:p w14:paraId="52E42BC1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proofErr w:type="gram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proofErr w:type="gram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แบบกระจายค่า (</w:t>
                            </w: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pread Props)&lt;/Text&gt;</w:t>
                            </w:r>
                          </w:p>
                          <w:p w14:paraId="166F760A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proofErr w:type="gram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subtitle</w:t>
                            </w:r>
                            <w:proofErr w:type="spellEnd"/>
                            <w:proofErr w:type="gram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}&gt;Programmer Name: </w:t>
                            </w:r>
                            <w:proofErr w:type="spell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aphon</w:t>
                            </w:r>
                            <w:proofErr w:type="spell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Udom&lt;/Text&gt;</w:t>
                            </w:r>
                          </w:p>
                          <w:p w14:paraId="4D1018D3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{/* </w:t>
                            </w: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ใช้ </w:t>
                            </w: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Spread Operator </w:t>
                            </w: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ส่ง </w:t>
                            </w: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ps */}</w:t>
                            </w:r>
                          </w:p>
                          <w:p w14:paraId="7D954385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</w:t>
                            </w:r>
                            <w:proofErr w:type="spell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rCard</w:t>
                            </w:r>
                            <w:proofErr w:type="spell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{...</w:t>
                            </w:r>
                            <w:proofErr w:type="spell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rInfo</w:t>
                            </w:r>
                            <w:proofErr w:type="spell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624C4298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&lt;/View&gt;</w:t>
                            </w:r>
                          </w:p>
                          <w:p w14:paraId="22A3B609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);</w:t>
                            </w:r>
                          </w:p>
                          <w:p w14:paraId="7D8B318F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5FF9474A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7930C3F6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styles = </w:t>
                            </w:r>
                            <w:proofErr w:type="spell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5EDAABA7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container: </w:t>
                            </w:r>
                            <w:proofErr w:type="gram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flex</w:t>
                            </w:r>
                            <w:proofErr w:type="gram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, </w:t>
                            </w:r>
                            <w:proofErr w:type="spell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98ff8a"},</w:t>
                            </w:r>
                          </w:p>
                          <w:p w14:paraId="05F8061B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text: </w:t>
                            </w:r>
                            <w:proofErr w:type="gram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 },    </w:t>
                            </w:r>
                          </w:p>
                          <w:p w14:paraId="170EE485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title: </w:t>
                            </w:r>
                            <w:proofErr w:type="gram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, position: "absolute", top: 50, color: "#ff0000" },</w:t>
                            </w:r>
                          </w:p>
                          <w:p w14:paraId="31618A53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subtitle: </w:t>
                            </w:r>
                            <w:proofErr w:type="gram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6, position: "absolute", top: 80, color: "#ff6161",},</w:t>
                            </w:r>
                          </w:p>
                          <w:p w14:paraId="06045AFD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70233E4D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319F820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export default </w:t>
                            </w:r>
                            <w:proofErr w:type="spellStart"/>
                            <w:proofErr w:type="gramStart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preadPropsApp</w:t>
                            </w:r>
                            <w:proofErr w:type="spellEnd"/>
                            <w:r w:rsidRPr="00D100AF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</w:p>
                          <w:p w14:paraId="6650A9AE" w14:textId="77777777" w:rsidR="00D100AF" w:rsidRPr="00D100AF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79148515" w14:textId="77777777" w:rsidR="00D100AF" w:rsidRPr="00526A48" w:rsidRDefault="00D100AF" w:rsidP="00D100AF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9FBCEF" id="_x0000_s1030" type="#_x0000_t202" style="position:absolute;margin-left:0;margin-top:23.75pt;width:413.6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">
                <v:textbox style="mso-fit-shape-to-text:t">
                  <w:txbxContent>
                    <w:p w14:paraId="0646583E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React from 'react</w:t>
                      </w:r>
                      <w:proofErr w:type="gram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  <w:proofErr w:type="gramEnd"/>
                    </w:p>
                    <w:p w14:paraId="53B3F8D8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import </w:t>
                      </w:r>
                      <w:proofErr w:type="gram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View</w:t>
                      </w:r>
                      <w:proofErr w:type="gram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Text, </w:t>
                      </w:r>
                      <w:proofErr w:type="spell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-native';</w:t>
                      </w:r>
                    </w:p>
                    <w:p w14:paraId="3A5E6AC2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53326AB8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// </w:t>
                      </w: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คอมโพเนนต์แสดงข้อมูลผู้ใช้ โดยรับ </w:t>
                      </w: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Props name </w:t>
                      </w: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และ </w:t>
                      </w: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ge</w:t>
                      </w:r>
                    </w:p>
                    <w:p w14:paraId="5034F14E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rCard</w:t>
                      </w:r>
                      <w:proofErr w:type="spell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 name</w:t>
                      </w:r>
                      <w:proofErr w:type="gram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, age }) =&gt; {</w:t>
                      </w:r>
                    </w:p>
                    <w:p w14:paraId="1A1A1CB9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return (</w:t>
                      </w:r>
                    </w:p>
                    <w:p w14:paraId="76CCA172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&lt;View&gt;</w:t>
                      </w:r>
                    </w:p>
                    <w:p w14:paraId="235A941E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ext</w:t>
                      </w:r>
                      <w:proofErr w:type="spell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Name: {name}&lt;/Text&gt;</w:t>
                      </w:r>
                    </w:p>
                    <w:p w14:paraId="64F1068F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ext</w:t>
                      </w:r>
                      <w:proofErr w:type="spell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Age: {age}&lt;/Text&gt;</w:t>
                      </w:r>
                    </w:p>
                    <w:p w14:paraId="0D95769E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&lt;/View&gt;</w:t>
                      </w:r>
                    </w:p>
                    <w:p w14:paraId="39F436A2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);</w:t>
                      </w:r>
                    </w:p>
                    <w:p w14:paraId="68E0B745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0FE3CAC7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0E6FFAC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// </w:t>
                      </w: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คอมโพเนนต์หลักที่ใช้ </w:t>
                      </w: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Spread Operator </w:t>
                      </w: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เพื่อส่ง </w:t>
                      </w: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Props </w:t>
                      </w: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หลายค่า</w:t>
                      </w:r>
                    </w:p>
                    <w:p w14:paraId="28EB38FC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preadPropsApp</w:t>
                      </w:r>
                      <w:proofErr w:type="spell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() =&gt; {</w:t>
                      </w:r>
                    </w:p>
                    <w:p w14:paraId="62F5EAAB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const </w:t>
                      </w:r>
                      <w:proofErr w:type="spell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rInfo</w:t>
                      </w:r>
                      <w:proofErr w:type="spell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name</w:t>
                      </w:r>
                      <w:proofErr w:type="gram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</w:t>
                      </w:r>
                      <w:proofErr w:type="spell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aphon</w:t>
                      </w:r>
                      <w:proofErr w:type="spell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', age: 21 }; // Object </w:t>
                      </w: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ที่เก็บข้อมูลผู้ใช้</w:t>
                      </w:r>
                    </w:p>
                    <w:p w14:paraId="0F389B22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09A4283E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return (</w:t>
                      </w:r>
                    </w:p>
                    <w:p w14:paraId="79A89189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&lt;View style={</w:t>
                      </w:r>
                      <w:proofErr w:type="spell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            </w:t>
                      </w:r>
                    </w:p>
                    <w:p w14:paraId="52E42BC1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proofErr w:type="gram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proofErr w:type="gram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แบบกระจายค่า (</w:t>
                      </w: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pread Props)&lt;/Text&gt;</w:t>
                      </w:r>
                    </w:p>
                    <w:p w14:paraId="166F760A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proofErr w:type="gram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subtitle</w:t>
                      </w:r>
                      <w:proofErr w:type="spellEnd"/>
                      <w:proofErr w:type="gram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}&gt;Programmer Name: </w:t>
                      </w:r>
                      <w:proofErr w:type="spell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aphon</w:t>
                      </w:r>
                      <w:proofErr w:type="spell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Udom&lt;/Text&gt;</w:t>
                      </w:r>
                    </w:p>
                    <w:p w14:paraId="4D1018D3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{/* </w:t>
                      </w: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ใช้ </w:t>
                      </w: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Spread Operator </w:t>
                      </w: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ส่ง </w:t>
                      </w: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ps */}</w:t>
                      </w:r>
                    </w:p>
                    <w:p w14:paraId="7D954385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</w:t>
                      </w:r>
                      <w:proofErr w:type="spell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rCard</w:t>
                      </w:r>
                      <w:proofErr w:type="spell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{...</w:t>
                      </w:r>
                      <w:proofErr w:type="spell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rInfo</w:t>
                      </w:r>
                      <w:proofErr w:type="spell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624C4298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&lt;/View&gt;</w:t>
                      </w:r>
                    </w:p>
                    <w:p w14:paraId="22A3B609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);</w:t>
                      </w:r>
                    </w:p>
                    <w:p w14:paraId="7D8B318F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5FF9474A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7930C3F6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styles = </w:t>
                      </w:r>
                      <w:proofErr w:type="spell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5EDAABA7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container: </w:t>
                      </w:r>
                      <w:proofErr w:type="gram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flex</w:t>
                      </w:r>
                      <w:proofErr w:type="gram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, </w:t>
                      </w:r>
                      <w:proofErr w:type="spell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98ff8a"},</w:t>
                      </w:r>
                    </w:p>
                    <w:p w14:paraId="05F8061B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text: </w:t>
                      </w:r>
                      <w:proofErr w:type="gram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 },    </w:t>
                      </w:r>
                    </w:p>
                    <w:p w14:paraId="170EE485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title: </w:t>
                      </w:r>
                      <w:proofErr w:type="gram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, position: "absolute", top: 50, color: "#ff0000" },</w:t>
                      </w:r>
                    </w:p>
                    <w:p w14:paraId="31618A53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subtitle: </w:t>
                      </w:r>
                      <w:proofErr w:type="gram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6, position: "absolute", top: 80, color: "#ff6161",},</w:t>
                      </w:r>
                    </w:p>
                    <w:p w14:paraId="06045AFD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70233E4D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319F820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export default </w:t>
                      </w:r>
                      <w:proofErr w:type="spellStart"/>
                      <w:proofErr w:type="gramStart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preadPropsApp</w:t>
                      </w:r>
                      <w:proofErr w:type="spellEnd"/>
                      <w:r w:rsidRPr="00D100AF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;</w:t>
                      </w:r>
                      <w:proofErr w:type="gramEnd"/>
                    </w:p>
                    <w:p w14:paraId="6650A9AE" w14:textId="77777777" w:rsidR="00D100AF" w:rsidRPr="00D100AF" w:rsidRDefault="00D100AF" w:rsidP="00D100AF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79148515" w14:textId="77777777" w:rsidR="00D100AF" w:rsidRPr="00526A48" w:rsidRDefault="00D100AF" w:rsidP="00D100AF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772F2B3" w14:textId="2C4DC6FA" w:rsidR="00D100AF" w:rsidRPr="00D100AF" w:rsidRDefault="00D100AF" w:rsidP="00D100AF">
      <w:pPr>
        <w:rPr>
          <w:rFonts w:ascii="TH Sarabun New" w:hAnsi="TH Sarabun New" w:cs="TH Sarabun New" w:hint="cs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48687AE4" w14:textId="121C8DC2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lastRenderedPageBreak/>
        <w:t>ผลลัพธ์ของโปรแกรม</w:t>
      </w:r>
    </w:p>
    <w:p w14:paraId="7E5514B4" w14:textId="1A62D49E" w:rsidR="00D20A7A" w:rsidRDefault="00D100AF" w:rsidP="00D20A7A">
      <w:pPr>
        <w:spacing w:after="0"/>
        <w:rPr>
          <w:rFonts w:ascii="TH Sarabun New" w:hAnsi="TH Sarabun New" w:cs="TH Sarabun New"/>
          <w:sz w:val="32"/>
          <w:szCs w:val="32"/>
        </w:rPr>
      </w:pPr>
      <w:r w:rsidRPr="00D100AF">
        <w:rPr>
          <w:rFonts w:ascii="TH Sarabun New" w:hAnsi="TH Sarabun New" w:cs="TH Sarabun New"/>
          <w:sz w:val="32"/>
          <w:szCs w:val="32"/>
        </w:rPr>
        <w:drawing>
          <wp:inline distT="0" distB="0" distL="0" distR="0" wp14:anchorId="5C8375A8" wp14:editId="765410FC">
            <wp:extent cx="3412923" cy="7460415"/>
            <wp:effectExtent l="0" t="0" r="0" b="7620"/>
            <wp:docPr id="8461729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17290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13841" cy="7462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86585" w14:textId="77777777" w:rsidR="00D100AF" w:rsidRDefault="00D100AF" w:rsidP="00D20A7A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7E2E13F" w14:textId="77777777" w:rsidR="00D100AF" w:rsidRPr="00D20A7A" w:rsidRDefault="00D100AF" w:rsidP="00D20A7A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33FE1065" w14:textId="38A2ABC9" w:rsidR="00E56336" w:rsidRPr="00E56336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lastRenderedPageBreak/>
        <w:t>StateToPropsParent.js</w:t>
      </w:r>
    </w:p>
    <w:p w14:paraId="1A6727AE" w14:textId="0F3D1BB8" w:rsidR="00D20A7A" w:rsidRDefault="00E56336" w:rsidP="00D20A7A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2B3BA5A5" w14:textId="21C3CD51" w:rsidR="00D20A7A" w:rsidRPr="00D20A7A" w:rsidRDefault="00705278" w:rsidP="00D20A7A">
      <w:pPr>
        <w:spacing w:after="0"/>
        <w:rPr>
          <w:rFonts w:ascii="TH Sarabun New" w:hAnsi="TH Sarabun New" w:cs="TH Sarabun New"/>
          <w:sz w:val="32"/>
          <w:szCs w:val="32"/>
        </w:rPr>
      </w:pPr>
      <w:r w:rsidRPr="00526A48">
        <w:rPr>
          <w:rFonts w:ascii="TH Sarabun New" w:hAnsi="TH Sarabun New" w:cs="TH Sarabun New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FA86C72" wp14:editId="2B555151">
                <wp:simplePos x="0" y="0"/>
                <wp:positionH relativeFrom="margin">
                  <wp:posOffset>0</wp:posOffset>
                </wp:positionH>
                <wp:positionV relativeFrom="paragraph">
                  <wp:posOffset>301625</wp:posOffset>
                </wp:positionV>
                <wp:extent cx="5253355" cy="1404620"/>
                <wp:effectExtent l="0" t="0" r="23495" b="20955"/>
                <wp:wrapSquare wrapText="bothSides"/>
                <wp:docPr id="2785776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33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19CF93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import React, </w:t>
                            </w:r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';</w:t>
                            </w:r>
                          </w:p>
                          <w:p w14:paraId="613CF179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View</w:t>
                            </w:r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Text, Button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-native';</w:t>
                            </w:r>
                          </w:p>
                          <w:p w14:paraId="7A089C33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75D4A49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//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คอมโพเนนต์ลูก รับค่า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unt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ผ่าน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ps</w:t>
                            </w:r>
                          </w:p>
                          <w:p w14:paraId="10F7B2CE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unterDisplay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 count</w:t>
                            </w:r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) =&gt; {</w:t>
                            </w:r>
                          </w:p>
                          <w:p w14:paraId="09934BFA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return &lt;Text style={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ex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Current Count: {count}&lt;/Text</w:t>
                            </w:r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gt;;</w:t>
                            </w:r>
                            <w:proofErr w:type="gramEnd"/>
                          </w:p>
                          <w:p w14:paraId="72D65FB4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25226AD6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46963B1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//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คอมโพเนนต์แม่</w:t>
                            </w:r>
                          </w:p>
                          <w:p w14:paraId="4A224FDF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teToPropsParen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() =&gt; {</w:t>
                            </w:r>
                          </w:p>
                          <w:p w14:paraId="215EFE4C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const [count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Coun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0); // State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ของคอมโพเนนต์แม่</w:t>
                            </w:r>
                          </w:p>
                          <w:p w14:paraId="544E6CBF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5FAEABA2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return (</w:t>
                            </w:r>
                          </w:p>
                          <w:p w14:paraId="4AFB544C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&lt;View style={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26DDB769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Text style={</w:t>
                            </w:r>
                            <w:proofErr w:type="spellStart"/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การส่งค่า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State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ไปยังคอมโพเนนต์ลูกผ่าน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ps&lt;/Text&gt;</w:t>
                            </w:r>
                          </w:p>
                          <w:p w14:paraId="22D1FBC8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Text style={</w:t>
                            </w:r>
                            <w:proofErr w:type="spellStart"/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subtitle</w:t>
                            </w:r>
                            <w:proofErr w:type="spellEnd"/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}&gt;Programmer Name: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aphon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Udom&lt;/Text&gt;</w:t>
                            </w:r>
                          </w:p>
                          <w:p w14:paraId="6CB4E9D1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{/*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ส่ง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State count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ไปยัง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unterDisplay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ผ่าน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ps */}</w:t>
                            </w:r>
                          </w:p>
                          <w:p w14:paraId="737ADFAC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unterDisplay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count={count} /&gt;</w:t>
                            </w:r>
                          </w:p>
                          <w:p w14:paraId="4BE3C74A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&lt;Button title="Increase"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Press</w:t>
                            </w:r>
                            <w:proofErr w:type="spellEnd"/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() =&gt;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Coun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count + 1)} /&gt;</w:t>
                            </w:r>
                          </w:p>
                          <w:p w14:paraId="7C613AD2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&lt;/View&gt;</w:t>
                            </w:r>
                          </w:p>
                          <w:p w14:paraId="391A7B6E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);</w:t>
                            </w:r>
                          </w:p>
                          <w:p w14:paraId="47FE0F97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78A8EB85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03603B17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styles =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1DC798E1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container: </w:t>
                            </w:r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flex</w:t>
                            </w:r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98ff8a"},</w:t>
                            </w:r>
                          </w:p>
                          <w:p w14:paraId="0D40BA12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text: </w:t>
                            </w:r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 },    </w:t>
                            </w:r>
                          </w:p>
                          <w:p w14:paraId="072EFF36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title: </w:t>
                            </w:r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8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, position: "absolute", top: 50, color: "#ff0000" },</w:t>
                            </w:r>
                          </w:p>
                          <w:p w14:paraId="310176B6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subtitle: </w:t>
                            </w:r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6, position: "absolute", top: 80, color: "#ff6161",},</w:t>
                            </w:r>
                          </w:p>
                          <w:p w14:paraId="2033F185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03C54726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42472963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export default </w:t>
                            </w:r>
                            <w:proofErr w:type="spellStart"/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teToPropsParen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</w:p>
                          <w:p w14:paraId="3F0B97BA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7C22F38F" w14:textId="77777777" w:rsidR="00705278" w:rsidRPr="00526A4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FA86C72" id="_x0000_s1031" type="#_x0000_t202" style="position:absolute;margin-left:0;margin-top:23.75pt;width:413.6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">
                <v:textbox style="mso-fit-shape-to-text:t">
                  <w:txbxContent>
                    <w:p w14:paraId="0819CF93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import React, </w:t>
                      </w:r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';</w:t>
                      </w:r>
                    </w:p>
                    <w:p w14:paraId="613CF179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import </w:t>
                      </w:r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View</w:t>
                      </w:r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Text, Button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-native';</w:t>
                      </w:r>
                    </w:p>
                    <w:p w14:paraId="7A089C33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75D4A49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//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คอมโพเนนต์ลูก รับค่า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unt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ผ่าน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ps</w:t>
                      </w:r>
                    </w:p>
                    <w:p w14:paraId="10F7B2CE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unterDisplay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 count</w:t>
                      </w:r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) =&gt; {</w:t>
                      </w:r>
                    </w:p>
                    <w:p w14:paraId="09934BFA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return &lt;Text style={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ex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Current Count: {count}&lt;/Text</w:t>
                      </w:r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gt;;</w:t>
                      </w:r>
                      <w:proofErr w:type="gramEnd"/>
                    </w:p>
                    <w:p w14:paraId="72D65FB4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25226AD6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46963B1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//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คอมโพเนนต์แม่</w:t>
                      </w:r>
                    </w:p>
                    <w:p w14:paraId="4A224FDF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teToPropsParen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() =&gt; {</w:t>
                      </w:r>
                    </w:p>
                    <w:p w14:paraId="215EFE4C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const [count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Coun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0); // State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ของคอมโพเนนต์แม่</w:t>
                      </w:r>
                    </w:p>
                    <w:p w14:paraId="544E6CBF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5FAEABA2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return (</w:t>
                      </w:r>
                    </w:p>
                    <w:p w14:paraId="4AFB544C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&lt;View style={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26DDB769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Text style={</w:t>
                      </w:r>
                      <w:proofErr w:type="spellStart"/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การส่งค่า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State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ไปยังคอมโพเนนต์ลูกผ่าน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ps&lt;/Text&gt;</w:t>
                      </w:r>
                    </w:p>
                    <w:p w14:paraId="22D1FBC8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Text style={</w:t>
                      </w:r>
                      <w:proofErr w:type="spellStart"/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subtitle</w:t>
                      </w:r>
                      <w:proofErr w:type="spellEnd"/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}&gt;Programmer Name: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aphon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Udom&lt;/Text&gt;</w:t>
                      </w:r>
                    </w:p>
                    <w:p w14:paraId="6CB4E9D1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{/*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ส่ง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State count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ไปยัง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unterDisplay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ผ่าน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ps */}</w:t>
                      </w:r>
                    </w:p>
                    <w:p w14:paraId="737ADFAC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unterDisplay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count={count} /&gt;</w:t>
                      </w:r>
                    </w:p>
                    <w:p w14:paraId="4BE3C74A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&lt;Button title="Increase"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Press</w:t>
                      </w:r>
                      <w:proofErr w:type="spellEnd"/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() =&gt;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Coun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count + 1)} /&gt;</w:t>
                      </w:r>
                    </w:p>
                    <w:p w14:paraId="7C613AD2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&lt;/View&gt;</w:t>
                      </w:r>
                    </w:p>
                    <w:p w14:paraId="391A7B6E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);</w:t>
                      </w:r>
                    </w:p>
                    <w:p w14:paraId="47FE0F97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78A8EB85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03603B17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styles =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1DC798E1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container: </w:t>
                      </w:r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flex</w:t>
                      </w:r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98ff8a"},</w:t>
                      </w:r>
                    </w:p>
                    <w:p w14:paraId="0D40BA12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text: </w:t>
                      </w:r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 },    </w:t>
                      </w:r>
                    </w:p>
                    <w:p w14:paraId="072EFF36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title: </w:t>
                      </w:r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8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, position: "absolute", top: 50, color: "#ff0000" },</w:t>
                      </w:r>
                    </w:p>
                    <w:p w14:paraId="310176B6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subtitle: </w:t>
                      </w:r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6, position: "absolute", top: 80, color: "#ff6161",},</w:t>
                      </w:r>
                    </w:p>
                    <w:p w14:paraId="2033F185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03C54726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42472963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export default </w:t>
                      </w:r>
                      <w:proofErr w:type="spellStart"/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teToPropsParen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;</w:t>
                      </w:r>
                      <w:proofErr w:type="gramEnd"/>
                    </w:p>
                    <w:p w14:paraId="3F0B97BA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7C22F38F" w14:textId="77777777" w:rsidR="00705278" w:rsidRPr="00526A48" w:rsidRDefault="00705278" w:rsidP="0070527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2BF838B" w14:textId="2EA1C26A" w:rsidR="00705278" w:rsidRPr="00705278" w:rsidRDefault="00705278" w:rsidP="00705278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7A0BF1FE" w14:textId="712880E5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lastRenderedPageBreak/>
        <w:t>ผลลัพธ์ของโปรแกรม</w:t>
      </w:r>
    </w:p>
    <w:p w14:paraId="364AB7F7" w14:textId="346D5CCE" w:rsidR="00705278" w:rsidRDefault="00705278" w:rsidP="00D20A7A">
      <w:pPr>
        <w:spacing w:after="0"/>
        <w:rPr>
          <w:rFonts w:ascii="TH Sarabun New" w:hAnsi="TH Sarabun New" w:cs="TH Sarabun New"/>
          <w:sz w:val="32"/>
          <w:szCs w:val="32"/>
        </w:rPr>
      </w:pPr>
      <w:r w:rsidRPr="00705278">
        <w:rPr>
          <w:rFonts w:ascii="TH Sarabun New" w:hAnsi="TH Sarabun New" w:cs="TH Sarabun New"/>
          <w:sz w:val="32"/>
          <w:szCs w:val="32"/>
        </w:rPr>
        <w:drawing>
          <wp:inline distT="0" distB="0" distL="0" distR="0" wp14:anchorId="683CC6E8" wp14:editId="0952CE47">
            <wp:extent cx="3020797" cy="6751529"/>
            <wp:effectExtent l="0" t="0" r="8255" b="0"/>
            <wp:docPr id="1734079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0795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21616" cy="675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77342" w14:textId="00EE405D" w:rsidR="00D20A7A" w:rsidRPr="00D20A7A" w:rsidRDefault="00705278" w:rsidP="00705278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7EF6D63C" w14:textId="51647839" w:rsidR="00E56336" w:rsidRPr="00D20A7A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lastRenderedPageBreak/>
        <w:t>CallbackPropsParent.js</w:t>
      </w:r>
    </w:p>
    <w:p w14:paraId="4B6261C1" w14:textId="77777777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3DEE195D" w14:textId="78F37FA3" w:rsidR="00D20A7A" w:rsidRPr="00D20A7A" w:rsidRDefault="00705278" w:rsidP="00D20A7A">
      <w:pPr>
        <w:spacing w:after="0"/>
        <w:rPr>
          <w:rFonts w:ascii="TH Sarabun New" w:hAnsi="TH Sarabun New" w:cs="TH Sarabun New"/>
          <w:sz w:val="32"/>
          <w:szCs w:val="32"/>
        </w:rPr>
      </w:pPr>
      <w:r w:rsidRPr="00526A48">
        <w:rPr>
          <w:rFonts w:ascii="TH Sarabun New" w:hAnsi="TH Sarabun New" w:cs="TH Sarabun New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748E05" wp14:editId="02792EC3">
                <wp:simplePos x="0" y="0"/>
                <wp:positionH relativeFrom="margin">
                  <wp:posOffset>0</wp:posOffset>
                </wp:positionH>
                <wp:positionV relativeFrom="paragraph">
                  <wp:posOffset>301625</wp:posOffset>
                </wp:positionV>
                <wp:extent cx="5253355" cy="1404620"/>
                <wp:effectExtent l="0" t="0" r="23495" b="20955"/>
                <wp:wrapSquare wrapText="bothSides"/>
                <wp:docPr id="19990550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33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EE80E6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import React, </w:t>
                            </w:r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"react";</w:t>
                            </w:r>
                          </w:p>
                          <w:p w14:paraId="47D3C1CF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View</w:t>
                            </w:r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Text, Button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"react-native";</w:t>
                            </w:r>
                          </w:p>
                          <w:p w14:paraId="21BEFC44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6E07CEB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//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คอมโพเนนต์ลูก รับฟังก์ชัน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Increase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และ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Decrease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ผ่าน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ops</w:t>
                            </w:r>
                          </w:p>
                          <w:p w14:paraId="5D251065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unterControls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({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Increase</w:t>
                            </w:r>
                            <w:proofErr w:type="spellEnd"/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Decrease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) =&gt; {</w:t>
                            </w:r>
                          </w:p>
                          <w:p w14:paraId="71F2E867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return (</w:t>
                            </w:r>
                          </w:p>
                          <w:p w14:paraId="0ECA9EF9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&lt;View&gt;</w:t>
                            </w:r>
                          </w:p>
                          <w:p w14:paraId="0E416B23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&lt;Button title="Increase"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Press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Increase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7EB7C56C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&lt;Button title="Decrease"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Press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Decrease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6B1DCAC6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&lt;/View&gt;</w:t>
                            </w:r>
                          </w:p>
                          <w:p w14:paraId="70F90896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);</w:t>
                            </w:r>
                          </w:p>
                          <w:p w14:paraId="1CCB49AC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3DD6039B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56552D05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//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คอมโพเนนต์แม่</w:t>
                            </w:r>
                          </w:p>
                          <w:p w14:paraId="1CACFF3F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allbackPropsParen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() =&gt; {</w:t>
                            </w:r>
                          </w:p>
                          <w:p w14:paraId="33C8D2FA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const [count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Coun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0); // State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ของคอมโพเนนต์แม่</w:t>
                            </w:r>
                          </w:p>
                          <w:p w14:paraId="3A52986A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0DADDAF3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return (</w:t>
                            </w:r>
                          </w:p>
                          <w:p w14:paraId="61B557D8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&lt;View style={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04F7E2D2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Text style={</w:t>
                            </w:r>
                            <w:proofErr w:type="spellStart"/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การส่ง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allback Function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ผ่าน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Props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เพื่ออัปเดต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te&lt;/Text&gt;</w:t>
                            </w:r>
                          </w:p>
                          <w:p w14:paraId="34C5549A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Text style={</w:t>
                            </w:r>
                            <w:proofErr w:type="spellStart"/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subtitle</w:t>
                            </w:r>
                            <w:proofErr w:type="spellEnd"/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}&gt;Programmer Name: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aphon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Udom&lt;/Text&gt;</w:t>
                            </w:r>
                          </w:p>
                          <w:p w14:paraId="114B6846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Text style={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ex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Count: {count}&lt;/Text&gt;</w:t>
                            </w:r>
                          </w:p>
                          <w:p w14:paraId="14EBEE1E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{/*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ส่งฟังก์ชัน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Coun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ผ่าน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Props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ไปยัง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unterControls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*/}</w:t>
                            </w:r>
                          </w:p>
                          <w:p w14:paraId="3A1AC094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unterControls</w:t>
                            </w:r>
                            <w:proofErr w:type="spellEnd"/>
                          </w:p>
                          <w:p w14:paraId="2F5AB2C7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Increase</w:t>
                            </w:r>
                            <w:proofErr w:type="spellEnd"/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() =&gt;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Coun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count + 1)}</w:t>
                            </w:r>
                          </w:p>
                          <w:p w14:paraId="45893AEF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Decrease</w:t>
                            </w:r>
                            <w:proofErr w:type="spellEnd"/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() =&gt;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Coun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count - 1)}</w:t>
                            </w:r>
                          </w:p>
                          <w:p w14:paraId="3CA6B6F8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/&gt;</w:t>
                            </w:r>
                          </w:p>
                          <w:p w14:paraId="62C62142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&lt;/View&gt;</w:t>
                            </w:r>
                          </w:p>
                          <w:p w14:paraId="65F6C0A8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);</w:t>
                            </w:r>
                          </w:p>
                          <w:p w14:paraId="4649EB83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1CDCCB72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5D75997F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styles =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038E891D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container: </w:t>
                            </w:r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flex</w:t>
                            </w:r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98ff8a"},</w:t>
                            </w:r>
                          </w:p>
                          <w:p w14:paraId="0E2EC733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text: </w:t>
                            </w:r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 },    </w:t>
                            </w:r>
                          </w:p>
                          <w:p w14:paraId="339CA2B4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title: </w:t>
                            </w:r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6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, position: "absolute", top: 50, color: "#ff0000" },</w:t>
                            </w:r>
                          </w:p>
                          <w:p w14:paraId="1B1AAF8E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subtitle: </w:t>
                            </w:r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6, position: "absolute", top: 80, color: "#ff6161",},</w:t>
                            </w:r>
                          </w:p>
                          <w:p w14:paraId="69CD9E18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1036F1D0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26E76C0A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export default </w:t>
                            </w:r>
                            <w:proofErr w:type="spellStart"/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allbackPropsParen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</w:p>
                          <w:p w14:paraId="17288D4F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2C634B87" w14:textId="77777777" w:rsidR="00705278" w:rsidRPr="00526A4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0748E05" id="_x0000_s1032" type="#_x0000_t202" style="position:absolute;margin-left:0;margin-top:23.75pt;width:413.6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">
                <v:textbox style="mso-fit-shape-to-text:t">
                  <w:txbxContent>
                    <w:p w14:paraId="3BEE80E6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import React, </w:t>
                      </w:r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"react";</w:t>
                      </w:r>
                    </w:p>
                    <w:p w14:paraId="47D3C1CF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import </w:t>
                      </w:r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View</w:t>
                      </w:r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Text, Button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"react-native";</w:t>
                      </w:r>
                    </w:p>
                    <w:p w14:paraId="21BEFC44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6E07CEB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//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คอมโพเนนต์ลูก รับฟังก์ชัน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Increase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และ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Decrease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ผ่าน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ops</w:t>
                      </w:r>
                    </w:p>
                    <w:p w14:paraId="5D251065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unterControls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({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Increase</w:t>
                      </w:r>
                      <w:proofErr w:type="spellEnd"/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Decrease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) =&gt; {</w:t>
                      </w:r>
                    </w:p>
                    <w:p w14:paraId="71F2E867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return (</w:t>
                      </w:r>
                    </w:p>
                    <w:p w14:paraId="0ECA9EF9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&lt;View&gt;</w:t>
                      </w:r>
                    </w:p>
                    <w:p w14:paraId="0E416B23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&lt;Button title="Increase"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Press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Increase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7EB7C56C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&lt;Button title="Decrease"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Press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Decrease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6B1DCAC6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&lt;/View&gt;</w:t>
                      </w:r>
                    </w:p>
                    <w:p w14:paraId="70F90896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);</w:t>
                      </w:r>
                    </w:p>
                    <w:p w14:paraId="1CCB49AC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3DD6039B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56552D05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//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คอมโพเนนต์แม่</w:t>
                      </w:r>
                    </w:p>
                    <w:p w14:paraId="1CACFF3F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allbackPropsParen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() =&gt; {</w:t>
                      </w:r>
                    </w:p>
                    <w:p w14:paraId="33C8D2FA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const [count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Coun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0); // State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ของคอมโพเนนต์แม่</w:t>
                      </w:r>
                    </w:p>
                    <w:p w14:paraId="3A52986A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0DADDAF3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return (</w:t>
                      </w:r>
                    </w:p>
                    <w:p w14:paraId="61B557D8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&lt;View style={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04F7E2D2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Text style={</w:t>
                      </w:r>
                      <w:proofErr w:type="spellStart"/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การส่ง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allback Function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ผ่าน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Props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เพื่ออัปเดต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te&lt;/Text&gt;</w:t>
                      </w:r>
                    </w:p>
                    <w:p w14:paraId="34C5549A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Text style={</w:t>
                      </w:r>
                      <w:proofErr w:type="spellStart"/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subtitle</w:t>
                      </w:r>
                      <w:proofErr w:type="spellEnd"/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}&gt;Programmer Name: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aphon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Udom&lt;/Text&gt;</w:t>
                      </w:r>
                    </w:p>
                    <w:p w14:paraId="114B6846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Text style={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ex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Count: {count}&lt;/Text&gt;</w:t>
                      </w:r>
                    </w:p>
                    <w:p w14:paraId="14EBEE1E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{/*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ส่งฟังก์ชัน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Coun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ผ่าน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Props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ไปยัง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unterControls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*/}</w:t>
                      </w:r>
                    </w:p>
                    <w:p w14:paraId="3A1AC094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unterControls</w:t>
                      </w:r>
                      <w:proofErr w:type="spellEnd"/>
                    </w:p>
                    <w:p w14:paraId="2F5AB2C7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Increase</w:t>
                      </w:r>
                      <w:proofErr w:type="spellEnd"/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() =&gt;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Coun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count + 1)}</w:t>
                      </w:r>
                    </w:p>
                    <w:p w14:paraId="45893AEF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Decrease</w:t>
                      </w:r>
                      <w:proofErr w:type="spellEnd"/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() =&gt;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Coun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count - 1)}</w:t>
                      </w:r>
                    </w:p>
                    <w:p w14:paraId="3CA6B6F8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/&gt;</w:t>
                      </w:r>
                    </w:p>
                    <w:p w14:paraId="62C62142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&lt;/View&gt;</w:t>
                      </w:r>
                    </w:p>
                    <w:p w14:paraId="65F6C0A8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);</w:t>
                      </w:r>
                    </w:p>
                    <w:p w14:paraId="4649EB83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1CDCCB72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5D75997F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styles =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038E891D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container: </w:t>
                      </w:r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flex</w:t>
                      </w:r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98ff8a"},</w:t>
                      </w:r>
                    </w:p>
                    <w:p w14:paraId="0E2EC733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text: </w:t>
                      </w:r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 },    </w:t>
                      </w:r>
                    </w:p>
                    <w:p w14:paraId="339CA2B4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title: </w:t>
                      </w:r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6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, position: "absolute", top: 50, color: "#ff0000" },</w:t>
                      </w:r>
                    </w:p>
                    <w:p w14:paraId="1B1AAF8E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subtitle: </w:t>
                      </w:r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6, position: "absolute", top: 80, color: "#ff6161",},</w:t>
                      </w:r>
                    </w:p>
                    <w:p w14:paraId="69CD9E18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1036F1D0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26E76C0A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export default </w:t>
                      </w:r>
                      <w:proofErr w:type="spellStart"/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allbackPropsParen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;</w:t>
                      </w:r>
                      <w:proofErr w:type="gramEnd"/>
                    </w:p>
                    <w:p w14:paraId="17288D4F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2C634B87" w14:textId="77777777" w:rsidR="00705278" w:rsidRPr="00526A48" w:rsidRDefault="00705278" w:rsidP="0070527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B22B07A" w14:textId="73D8D37D" w:rsidR="00705278" w:rsidRPr="00705278" w:rsidRDefault="00705278" w:rsidP="00705278">
      <w:pPr>
        <w:rPr>
          <w:rFonts w:ascii="TH Sarabun New" w:hAnsi="TH Sarabun New" w:cs="TH Sarabun New" w:hint="cs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184D0CFF" w14:textId="48565C4B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lastRenderedPageBreak/>
        <w:t>ผลลัพธ์ของโปรแกรม</w:t>
      </w:r>
    </w:p>
    <w:p w14:paraId="794AA429" w14:textId="5790E524" w:rsidR="00705278" w:rsidRDefault="00705278" w:rsidP="00D20A7A">
      <w:pPr>
        <w:spacing w:after="0"/>
        <w:rPr>
          <w:rFonts w:ascii="TH Sarabun New" w:hAnsi="TH Sarabun New" w:cs="TH Sarabun New"/>
          <w:sz w:val="32"/>
          <w:szCs w:val="32"/>
        </w:rPr>
      </w:pPr>
      <w:r w:rsidRPr="00705278">
        <w:rPr>
          <w:rFonts w:ascii="TH Sarabun New" w:hAnsi="TH Sarabun New" w:cs="TH Sarabun New"/>
          <w:sz w:val="32"/>
          <w:szCs w:val="32"/>
        </w:rPr>
        <w:drawing>
          <wp:inline distT="0" distB="0" distL="0" distR="0" wp14:anchorId="4407B70D" wp14:editId="24638CBD">
            <wp:extent cx="2060532" cy="4504927"/>
            <wp:effectExtent l="0" t="0" r="0" b="0"/>
            <wp:docPr id="8931669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16693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71646" cy="4529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  </w:t>
      </w:r>
      <w:r w:rsidRPr="00705278">
        <w:rPr>
          <w:rFonts w:ascii="TH Sarabun New" w:hAnsi="TH Sarabun New" w:cs="TH Sarabun New"/>
          <w:sz w:val="32"/>
          <w:szCs w:val="32"/>
        </w:rPr>
        <w:drawing>
          <wp:inline distT="0" distB="0" distL="0" distR="0" wp14:anchorId="4CDFF0EB" wp14:editId="172A4897">
            <wp:extent cx="2066794" cy="4502258"/>
            <wp:effectExtent l="0" t="0" r="0" b="0"/>
            <wp:docPr id="18524874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48749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82205" cy="4535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2EBE7" w14:textId="3EA7D034" w:rsidR="00705278" w:rsidRPr="00D20A7A" w:rsidRDefault="00705278" w:rsidP="00705278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7C767632" w14:textId="79F187EE" w:rsidR="00E56336" w:rsidRPr="00E56336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lastRenderedPageBreak/>
        <w:t>FormParent.js</w:t>
      </w:r>
    </w:p>
    <w:p w14:paraId="3130AF60" w14:textId="6C8071B9" w:rsidR="00D20A7A" w:rsidRPr="00705278" w:rsidRDefault="00E56336" w:rsidP="00D20A7A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  <w:r w:rsidR="00705278" w:rsidRPr="00526A48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5B89414" wp14:editId="151566C9">
                <wp:simplePos x="0" y="0"/>
                <wp:positionH relativeFrom="margin">
                  <wp:posOffset>0</wp:posOffset>
                </wp:positionH>
                <wp:positionV relativeFrom="paragraph">
                  <wp:posOffset>302260</wp:posOffset>
                </wp:positionV>
                <wp:extent cx="5253355" cy="1404620"/>
                <wp:effectExtent l="0" t="0" r="23495" b="20955"/>
                <wp:wrapSquare wrapText="bothSides"/>
                <wp:docPr id="87635386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33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E4BA6F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import React, </w:t>
                            </w:r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';</w:t>
                            </w:r>
                          </w:p>
                          <w:p w14:paraId="1BD0EF85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View</w:t>
                            </w:r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Text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extInpu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Button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-native';</w:t>
                            </w:r>
                          </w:p>
                          <w:p w14:paraId="398187D4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9449793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//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คอมโพเนนต์ลูกสำหรับฟอร์ม</w:t>
                            </w:r>
                          </w:p>
                          <w:p w14:paraId="1777A7CA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nputForm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({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Submit</w:t>
                            </w:r>
                            <w:proofErr w:type="spellEnd"/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) =&gt; {</w:t>
                            </w:r>
                          </w:p>
                          <w:p w14:paraId="37FC3367" w14:textId="45E017CC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const [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nputValue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InputValue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''); // State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ภายในฟอร์ม</w:t>
                            </w:r>
                          </w:p>
                          <w:p w14:paraId="614CD174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return (</w:t>
                            </w:r>
                          </w:p>
                          <w:p w14:paraId="5B0C4394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&lt;View&gt;</w:t>
                            </w:r>
                          </w:p>
                          <w:p w14:paraId="008968F3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extInput</w:t>
                            </w:r>
                            <w:proofErr w:type="spellEnd"/>
                          </w:p>
                          <w:p w14:paraId="328BE022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style={</w:t>
                            </w:r>
                            <w:proofErr w:type="spellStart"/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input</w:t>
                            </w:r>
                            <w:proofErr w:type="spellEnd"/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3B22587D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value={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nputValue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2FA9741D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ChangeTex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InputValue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12D83D47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placeholder="Enter your name"</w:t>
                            </w:r>
                          </w:p>
                          <w:p w14:paraId="0CB37DE0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/&gt;</w:t>
                            </w:r>
                          </w:p>
                          <w:p w14:paraId="5CF0ACE0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{/*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เรียกฟังก์ชัน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Submi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เมื่อกดปุ่ม */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1824F78D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&lt;Button title="Submit"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Press</w:t>
                            </w:r>
                            <w:proofErr w:type="spellEnd"/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() =&gt;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Submi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nputValue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)} /&gt;</w:t>
                            </w:r>
                          </w:p>
                          <w:p w14:paraId="5D399E75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&lt;/View&gt;</w:t>
                            </w:r>
                          </w:p>
                          <w:p w14:paraId="0680DE3A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);</w:t>
                            </w:r>
                          </w:p>
                          <w:p w14:paraId="7ED39A0A" w14:textId="46EB2465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16C96088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//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คอมโพเนนต์แม่</w:t>
                            </w:r>
                          </w:p>
                          <w:p w14:paraId="4688EE4A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rmParen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() =&gt; {</w:t>
                            </w:r>
                          </w:p>
                          <w:p w14:paraId="0E2A5F28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const [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ubmittedValue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SubmittedValue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''); // State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ของคอมโพเนนต์แม่</w:t>
                            </w:r>
                          </w:p>
                          <w:p w14:paraId="0A9145F2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0235022D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return (</w:t>
                            </w:r>
                          </w:p>
                          <w:p w14:paraId="46A120BC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&lt;View style={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      </w:t>
                            </w:r>
                          </w:p>
                          <w:p w14:paraId="2E71A278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Text style={</w:t>
                            </w:r>
                            <w:proofErr w:type="spellStart"/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การสร้างฟอร์มที่ส่งข้อมูลกลับไปยังคอมโพเนนต์แม่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lt;/Text&gt;</w:t>
                            </w:r>
                          </w:p>
                          <w:p w14:paraId="58729BBA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Text style={</w:t>
                            </w:r>
                            <w:proofErr w:type="spellStart"/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subtitle</w:t>
                            </w:r>
                            <w:proofErr w:type="spellEnd"/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}&gt;Programmer Name: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aphon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Udom&lt;/Text&gt;</w:t>
                            </w:r>
                          </w:p>
                          <w:p w14:paraId="3FCD0902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Text style={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ex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Submitted Value: {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ubmittedValue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lt;/Text&gt;</w:t>
                            </w:r>
                          </w:p>
                          <w:p w14:paraId="37DF74C8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{/*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ส่งฟังก์ชัน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SubmittedValue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ไปยัง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nputForm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*/}</w:t>
                            </w:r>
                          </w:p>
                          <w:p w14:paraId="128FFB72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nputForm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Submi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={(value) =&gt;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SubmittedValue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value)} /&gt;</w:t>
                            </w:r>
                          </w:p>
                          <w:p w14:paraId="38ADEF46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&lt;/View&gt;</w:t>
                            </w:r>
                          </w:p>
                          <w:p w14:paraId="03C12660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);</w:t>
                            </w:r>
                          </w:p>
                          <w:p w14:paraId="23E9F177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60E12BBC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957AC68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styles =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737DD4D7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container: </w:t>
                            </w:r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flex</w:t>
                            </w:r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98ff8a"},</w:t>
                            </w:r>
                          </w:p>
                          <w:p w14:paraId="3D5B2BC0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text: </w:t>
                            </w:r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 },    </w:t>
                            </w:r>
                          </w:p>
                          <w:p w14:paraId="6DAA3119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input: </w:t>
                            </w:r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Width</w:t>
                            </w:r>
                            <w:proofErr w:type="spellEnd"/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Color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ff0000', padding: 10, width: '80%',</w:t>
                            </w:r>
                          </w:p>
                          <w:p w14:paraId="352A8FCF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0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Radius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5, color: "#ff6161"},</w:t>
                            </w:r>
                          </w:p>
                          <w:p w14:paraId="3CDBB843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title: </w:t>
                            </w:r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6,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, position: "absolute", top: 50, color: "#ff0000" },</w:t>
                            </w:r>
                          </w:p>
                          <w:p w14:paraId="5438C7CB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subtitle: </w:t>
                            </w:r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6, position: "absolute", top: 80, color: "#ff6161",},</w:t>
                            </w:r>
                          </w:p>
                          <w:p w14:paraId="21558E57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6A42600B" w14:textId="77777777" w:rsidR="00705278" w:rsidRPr="0070527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8032BDD" w14:textId="4BDC1D93" w:rsidR="00705278" w:rsidRPr="00526A48" w:rsidRDefault="00705278" w:rsidP="0070527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export default </w:t>
                            </w:r>
                            <w:proofErr w:type="spellStart"/>
                            <w:proofErr w:type="gramStart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rmParent</w:t>
                            </w:r>
                            <w:proofErr w:type="spellEnd"/>
                            <w:r w:rsidRPr="0070527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5B89414" id="_x0000_s1033" type="#_x0000_t202" style="position:absolute;left:0;text-align:left;margin-left:0;margin-top:23.8pt;width:413.6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">
                <v:textbox style="mso-fit-shape-to-text:t">
                  <w:txbxContent>
                    <w:p w14:paraId="02E4BA6F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import React, </w:t>
                      </w:r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';</w:t>
                      </w:r>
                    </w:p>
                    <w:p w14:paraId="1BD0EF85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import </w:t>
                      </w:r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View</w:t>
                      </w:r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Text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extInpu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Button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-native';</w:t>
                      </w:r>
                    </w:p>
                    <w:p w14:paraId="398187D4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9449793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//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คอมโพเนนต์ลูกสำหรับฟอร์ม</w:t>
                      </w:r>
                    </w:p>
                    <w:p w14:paraId="1777A7CA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nputForm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({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Submit</w:t>
                      </w:r>
                      <w:proofErr w:type="spellEnd"/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) =&gt; {</w:t>
                      </w:r>
                    </w:p>
                    <w:p w14:paraId="37FC3367" w14:textId="45E017CC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const [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nputValue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InputValue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''); // State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ภายในฟอร์ม</w:t>
                      </w:r>
                    </w:p>
                    <w:p w14:paraId="614CD174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return (</w:t>
                      </w:r>
                    </w:p>
                    <w:p w14:paraId="5B0C4394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&lt;View&gt;</w:t>
                      </w:r>
                    </w:p>
                    <w:p w14:paraId="008968F3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extInput</w:t>
                      </w:r>
                      <w:proofErr w:type="spellEnd"/>
                    </w:p>
                    <w:p w14:paraId="328BE022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style={</w:t>
                      </w:r>
                      <w:proofErr w:type="spellStart"/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input</w:t>
                      </w:r>
                      <w:proofErr w:type="spellEnd"/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3B22587D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value={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nputValue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2FA9741D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ChangeTex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InputValue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12D83D47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placeholder="Enter your name"</w:t>
                      </w:r>
                    </w:p>
                    <w:p w14:paraId="0CB37DE0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/&gt;</w:t>
                      </w:r>
                    </w:p>
                    <w:p w14:paraId="5CF0ACE0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{/*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เรียกฟังก์ชัน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Submi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เมื่อกดปุ่ม */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1824F78D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&lt;Button title="Submit"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Press</w:t>
                      </w:r>
                      <w:proofErr w:type="spellEnd"/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() =&gt;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Submi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nputValue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)} /&gt;</w:t>
                      </w:r>
                    </w:p>
                    <w:p w14:paraId="5D399E75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&lt;/View&gt;</w:t>
                      </w:r>
                    </w:p>
                    <w:p w14:paraId="0680DE3A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);</w:t>
                      </w:r>
                    </w:p>
                    <w:p w14:paraId="7ED39A0A" w14:textId="46EB2465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16C96088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//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คอมโพเนนต์แม่</w:t>
                      </w:r>
                    </w:p>
                    <w:p w14:paraId="4688EE4A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rmParen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() =&gt; {</w:t>
                      </w:r>
                    </w:p>
                    <w:p w14:paraId="0E2A5F28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const [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ubmittedValue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SubmittedValue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''); // State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ของคอมโพเนนต์แม่</w:t>
                      </w:r>
                    </w:p>
                    <w:p w14:paraId="0A9145F2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0235022D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return (</w:t>
                      </w:r>
                    </w:p>
                    <w:p w14:paraId="46A120BC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&lt;View style={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      </w:t>
                      </w:r>
                    </w:p>
                    <w:p w14:paraId="2E71A278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Text style={</w:t>
                      </w:r>
                      <w:proofErr w:type="spellStart"/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การสร้างฟอร์มที่ส่งข้อมูลกลับไปยังคอมโพเนนต์แม่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lt;/Text&gt;</w:t>
                      </w:r>
                    </w:p>
                    <w:p w14:paraId="58729BBA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Text style={</w:t>
                      </w:r>
                      <w:proofErr w:type="spellStart"/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subtitle</w:t>
                      </w:r>
                      <w:proofErr w:type="spellEnd"/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}&gt;Programmer Name: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aphon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Udom&lt;/Text&gt;</w:t>
                      </w:r>
                    </w:p>
                    <w:p w14:paraId="3FCD0902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Text style={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ex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Submitted Value: {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ubmittedValue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lt;/Text&gt;</w:t>
                      </w:r>
                    </w:p>
                    <w:p w14:paraId="37DF74C8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{/*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ส่งฟังก์ชัน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SubmittedValue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ไปยัง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nputForm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*/}</w:t>
                      </w:r>
                    </w:p>
                    <w:p w14:paraId="128FFB72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nputForm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Submi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={(value) =&gt;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SubmittedValue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value)} /&gt;</w:t>
                      </w:r>
                    </w:p>
                    <w:p w14:paraId="38ADEF46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&lt;/View&gt;</w:t>
                      </w:r>
                    </w:p>
                    <w:p w14:paraId="03C12660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);</w:t>
                      </w:r>
                    </w:p>
                    <w:p w14:paraId="23E9F177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60E12BBC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957AC68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styles =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737DD4D7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container: </w:t>
                      </w:r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flex</w:t>
                      </w:r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98ff8a"},</w:t>
                      </w:r>
                    </w:p>
                    <w:p w14:paraId="3D5B2BC0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text: </w:t>
                      </w:r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 },    </w:t>
                      </w:r>
                    </w:p>
                    <w:p w14:paraId="6DAA3119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input: </w:t>
                      </w:r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Width</w:t>
                      </w:r>
                      <w:proofErr w:type="spellEnd"/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Color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ff0000', padding: 10, width: '80%',</w:t>
                      </w:r>
                    </w:p>
                    <w:p w14:paraId="352A8FCF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0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Radius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5, color: "#ff6161"},</w:t>
                      </w:r>
                    </w:p>
                    <w:p w14:paraId="3CDBB843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title: </w:t>
                      </w:r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6,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, position: "absolute", top: 50, color: "#ff0000" },</w:t>
                      </w:r>
                    </w:p>
                    <w:p w14:paraId="5438C7CB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subtitle: </w:t>
                      </w:r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6, position: "absolute", top: 80, color: "#ff6161",},</w:t>
                      </w:r>
                    </w:p>
                    <w:p w14:paraId="21558E57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6A42600B" w14:textId="77777777" w:rsidR="00705278" w:rsidRPr="00705278" w:rsidRDefault="00705278" w:rsidP="0070527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8032BDD" w14:textId="4BDC1D93" w:rsidR="00705278" w:rsidRPr="00526A48" w:rsidRDefault="00705278" w:rsidP="0070527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export default </w:t>
                      </w:r>
                      <w:proofErr w:type="spellStart"/>
                      <w:proofErr w:type="gramStart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rmParent</w:t>
                      </w:r>
                      <w:proofErr w:type="spellEnd"/>
                      <w:r w:rsidRPr="0070527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;</w:t>
                      </w:r>
                      <w:proofErr w:type="gramEnd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44522B0" w14:textId="77777777" w:rsidR="00705278" w:rsidRDefault="00705278" w:rsidP="00705278">
      <w:pPr>
        <w:pStyle w:val="ListParagraph"/>
        <w:spacing w:after="0"/>
        <w:rPr>
          <w:rFonts w:ascii="TH Sarabun New" w:hAnsi="TH Sarabun New" w:cs="TH Sarabun New"/>
          <w:sz w:val="32"/>
          <w:szCs w:val="32"/>
        </w:rPr>
      </w:pPr>
    </w:p>
    <w:p w14:paraId="6AE2B43A" w14:textId="1697AFEF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lastRenderedPageBreak/>
        <w:t>ผลลัพธ์ของโปรแกรม</w:t>
      </w:r>
    </w:p>
    <w:p w14:paraId="27085791" w14:textId="7E27511E" w:rsidR="00705278" w:rsidRDefault="00705278" w:rsidP="00D20A7A">
      <w:pPr>
        <w:spacing w:after="0"/>
        <w:rPr>
          <w:rFonts w:ascii="TH Sarabun New" w:hAnsi="TH Sarabun New" w:cs="TH Sarabun New"/>
          <w:sz w:val="32"/>
          <w:szCs w:val="32"/>
        </w:rPr>
      </w:pPr>
      <w:r w:rsidRPr="00705278">
        <w:rPr>
          <w:rFonts w:ascii="TH Sarabun New" w:hAnsi="TH Sarabun New" w:cs="TH Sarabun New"/>
          <w:sz w:val="32"/>
          <w:szCs w:val="32"/>
        </w:rPr>
        <w:drawing>
          <wp:inline distT="0" distB="0" distL="0" distR="0" wp14:anchorId="0D1AC8D8" wp14:editId="1413B94A">
            <wp:extent cx="2492689" cy="5423770"/>
            <wp:effectExtent l="0" t="0" r="3175" b="5715"/>
            <wp:docPr id="11882946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29464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00871" cy="5441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  </w:t>
      </w:r>
      <w:r w:rsidRPr="00705278">
        <w:rPr>
          <w:rFonts w:ascii="TH Sarabun New" w:hAnsi="TH Sarabun New" w:cs="TH Sarabun New"/>
          <w:sz w:val="32"/>
          <w:szCs w:val="32"/>
        </w:rPr>
        <w:drawing>
          <wp:inline distT="0" distB="0" distL="0" distR="0" wp14:anchorId="427C733C" wp14:editId="5103366C">
            <wp:extent cx="2461365" cy="5426971"/>
            <wp:effectExtent l="0" t="0" r="0" b="2540"/>
            <wp:docPr id="6604854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48545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80489" cy="5469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0E7BE" w14:textId="08E3965F" w:rsidR="00705278" w:rsidRPr="00D20A7A" w:rsidRDefault="00705278" w:rsidP="00705278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3F115BBD" w14:textId="77DC6E98" w:rsidR="00E56336" w:rsidRPr="00E56336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lastRenderedPageBreak/>
        <w:t>TimerApp.js</w:t>
      </w:r>
    </w:p>
    <w:p w14:paraId="62AE5A61" w14:textId="4F1CAE94" w:rsidR="00D20A7A" w:rsidRPr="00963E49" w:rsidRDefault="00E56336" w:rsidP="00D20A7A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  <w:r w:rsidR="00963E49" w:rsidRPr="00526A48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3FBB5AED" wp14:editId="58DF9534">
                <wp:simplePos x="0" y="0"/>
                <wp:positionH relativeFrom="margin">
                  <wp:align>left</wp:align>
                </wp:positionH>
                <wp:positionV relativeFrom="paragraph">
                  <wp:posOffset>300355</wp:posOffset>
                </wp:positionV>
                <wp:extent cx="5253355" cy="7747000"/>
                <wp:effectExtent l="0" t="0" r="23495" b="25400"/>
                <wp:wrapSquare wrapText="bothSides"/>
                <wp:docPr id="11052866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3355" cy="774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207542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import React, </w:t>
                            </w:r>
                            <w:proofErr w:type="gram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proofErr w:type="gram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Effect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';</w:t>
                            </w:r>
                          </w:p>
                          <w:p w14:paraId="2278431E" w14:textId="64B7F5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gram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View</w:t>
                            </w:r>
                            <w:proofErr w:type="gram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Text, Button,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-native';</w:t>
                            </w:r>
                          </w:p>
                          <w:p w14:paraId="7AB39A61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//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คอมโพเนนต์หลักสำหรับแอปพลิเคชันจับเวลา</w:t>
                            </w:r>
                          </w:p>
                          <w:p w14:paraId="57367C30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merApp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() =&gt; {</w:t>
                            </w:r>
                          </w:p>
                          <w:p w14:paraId="60472E81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// State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สำหรับเก็บเวลา (นับเป็นวินาที)</w:t>
                            </w:r>
                          </w:p>
                          <w:p w14:paraId="341278BA" w14:textId="0050CCD9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const [time,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Time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proofErr w:type="gram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0);</w:t>
                            </w:r>
                          </w:p>
                          <w:p w14:paraId="43AE46D8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// State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สำหรับเก็บสถานะการจับเวลา (เริ่ม/หยุด)</w:t>
                            </w:r>
                          </w:p>
                          <w:p w14:paraId="395BAABC" w14:textId="36CF428D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const [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sRunning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IsRunning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false</w:t>
                            </w:r>
                            <w:proofErr w:type="gram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);</w:t>
                            </w:r>
                            <w:proofErr w:type="gramEnd"/>
                          </w:p>
                          <w:p w14:paraId="0CB1AE10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//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ใช้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Effect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สำหรับตั้งค่าและล้าง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mer</w:t>
                            </w:r>
                          </w:p>
                          <w:p w14:paraId="176F6565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</w:t>
                            </w:r>
                            <w:proofErr w:type="spellStart"/>
                            <w:proofErr w:type="gram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Effect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=&gt; {</w:t>
                            </w:r>
                          </w:p>
                          <w:p w14:paraId="27919568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let timer; //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ตัวแปรสำหรับเก็บ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mer</w:t>
                            </w:r>
                          </w:p>
                          <w:p w14:paraId="171D75B9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if (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sRunning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) {</w:t>
                            </w:r>
                          </w:p>
                          <w:p w14:paraId="603A03DC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//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ถ้า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sRunning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เป็น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true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ให้เริ่มจับเวลา</w:t>
                            </w:r>
                          </w:p>
                          <w:p w14:paraId="2CB2FDF8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timer = </w:t>
                            </w:r>
                            <w:proofErr w:type="spellStart"/>
                            <w:proofErr w:type="gram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Interval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) =&gt; {</w:t>
                            </w:r>
                          </w:p>
                          <w:p w14:paraId="69C5CDE9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Time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(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evTime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) =&gt;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revTime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+ 1); //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เพิ่มเวลา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1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วินาที</w:t>
                            </w:r>
                          </w:p>
                          <w:p w14:paraId="64795409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}, 1000); //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ตั้งค่า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Timer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ให้ทำงานทุก ๆ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1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วินาที</w:t>
                            </w:r>
                          </w:p>
                          <w:p w14:paraId="1D99C8CB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} else {</w:t>
                            </w:r>
                          </w:p>
                          <w:p w14:paraId="2FB8E053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//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ถ้า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sRunning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เป็น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false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ให้หยุดจับเวลา</w:t>
                            </w:r>
                          </w:p>
                          <w:p w14:paraId="62829C0E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learInterval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(timer); //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ล้าง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mer</w:t>
                            </w:r>
                          </w:p>
                          <w:p w14:paraId="47A99F00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}</w:t>
                            </w:r>
                          </w:p>
                          <w:p w14:paraId="51459BA4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// Cleanup function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สำหรับล้าง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Timer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เมื่อคอมโพเนนต์ถูกถอดออก หรือก่อนเริ่ม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Timer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ใหม่</w:t>
                            </w:r>
                          </w:p>
                          <w:p w14:paraId="7670B7D8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return () =&gt;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learInterval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timer</w:t>
                            </w:r>
                            <w:proofErr w:type="gram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);</w:t>
                            </w:r>
                            <w:proofErr w:type="gramEnd"/>
                          </w:p>
                          <w:p w14:paraId="738140A1" w14:textId="4838EB06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}, [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sRunning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]); //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รัน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Effect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เมื่อค่า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sRunning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เปลี่ยนแปลง</w:t>
                            </w:r>
                          </w:p>
                          <w:p w14:paraId="40994531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//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ฟังก์ชันรีเซ็ตเวลา</w:t>
                            </w:r>
                          </w:p>
                          <w:p w14:paraId="5300476F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const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setTimer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() =&gt; {</w:t>
                            </w:r>
                          </w:p>
                          <w:p w14:paraId="4CC156F9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Time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0); //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ตั้งค่าเวลาเป็น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0</w:t>
                            </w:r>
                          </w:p>
                          <w:p w14:paraId="30326CA5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IsRunning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(false); //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หยุดการจับเวลา</w:t>
                            </w:r>
                          </w:p>
                          <w:p w14:paraId="2D108A35" w14:textId="4A9D1833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};</w:t>
                            </w:r>
                          </w:p>
                          <w:p w14:paraId="6E92D0D8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return (</w:t>
                            </w:r>
                          </w:p>
                          <w:p w14:paraId="1162D426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&lt;View style={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17717C04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Text style={</w:t>
                            </w:r>
                            <w:proofErr w:type="spellStart"/>
                            <w:proofErr w:type="gram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proofErr w:type="gram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แอปพลิเคชัน: ตัวจับเวลา (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mer App)&lt;/Text&gt;</w:t>
                            </w:r>
                          </w:p>
                          <w:p w14:paraId="77AF607E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Text style={</w:t>
                            </w:r>
                            <w:proofErr w:type="spellStart"/>
                            <w:proofErr w:type="gram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subtitle</w:t>
                            </w:r>
                            <w:proofErr w:type="spellEnd"/>
                            <w:proofErr w:type="gram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}&gt;Programmer Name: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aphon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Udom&lt;/Text&gt;</w:t>
                            </w:r>
                          </w:p>
                          <w:p w14:paraId="1E15C713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{/*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แสดงเวลาในรูปแบบวินาที */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482DCC6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Text style={</w:t>
                            </w:r>
                            <w:proofErr w:type="spellStart"/>
                            <w:proofErr w:type="gram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mer</w:t>
                            </w:r>
                            <w:proofErr w:type="spellEnd"/>
                            <w:proofErr w:type="gram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{time}s&lt;/Text&gt;</w:t>
                            </w:r>
                          </w:p>
                          <w:p w14:paraId="6B5C6C99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View style={</w:t>
                            </w:r>
                            <w:proofErr w:type="spellStart"/>
                            <w:proofErr w:type="gram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buttonContainer</w:t>
                            </w:r>
                            <w:proofErr w:type="spellEnd"/>
                            <w:proofErr w:type="gram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53BF0D29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{/*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ปุ่มสำหรับเริ่มหรือหยุดจับเวลา */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6368C72B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&lt;Button</w:t>
                            </w:r>
                          </w:p>
                          <w:p w14:paraId="45AD9E54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title</w:t>
                            </w:r>
                            <w:proofErr w:type="gram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sRunning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? 'Pause</w:t>
                            </w:r>
                            <w:proofErr w:type="gram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 :</w:t>
                            </w:r>
                            <w:proofErr w:type="gram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'Start'}</w:t>
                            </w:r>
                          </w:p>
                          <w:p w14:paraId="309FD0F6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Press</w:t>
                            </w:r>
                            <w:proofErr w:type="spellEnd"/>
                            <w:proofErr w:type="gram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() =&gt;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IsRunning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!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sRunning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)} //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เปลี่ยนสถานะ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sRunning</w:t>
                            </w:r>
                            <w:proofErr w:type="spellEnd"/>
                          </w:p>
                          <w:p w14:paraId="7E203C0A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/&gt;</w:t>
                            </w:r>
                          </w:p>
                          <w:p w14:paraId="35AC4132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{/*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ปุ่มสำหรับรีเซ็ตเวลา */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2C4DF4DB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&lt;Button title="Reset"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Press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setTimer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45B7394B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/View&gt;</w:t>
                            </w:r>
                          </w:p>
                          <w:p w14:paraId="211DD3E1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&lt;/View&gt;</w:t>
                            </w:r>
                          </w:p>
                          <w:p w14:paraId="10562C38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);</w:t>
                            </w:r>
                          </w:p>
                          <w:p w14:paraId="5855FD1E" w14:textId="07B64043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5725C039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7CE852E5" w14:textId="2B1F9EEB" w:rsidR="00963E49" w:rsidRPr="00526A48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BB5AED" id="_x0000_s1034" type="#_x0000_t202" style="position:absolute;left:0;text-align:left;margin-left:0;margin-top:23.65pt;width:413.65pt;height:610pt;z-index:25167564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">
                <v:textbox>
                  <w:txbxContent>
                    <w:p w14:paraId="77207542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import React, </w:t>
                      </w:r>
                      <w:proofErr w:type="gram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proofErr w:type="gram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Effect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';</w:t>
                      </w:r>
                    </w:p>
                    <w:p w14:paraId="2278431E" w14:textId="64B7F5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import </w:t>
                      </w:r>
                      <w:proofErr w:type="gram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View</w:t>
                      </w:r>
                      <w:proofErr w:type="gram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Text, Button,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-native';</w:t>
                      </w:r>
                    </w:p>
                    <w:p w14:paraId="7AB39A61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//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คอมโพเนนต์หลักสำหรับแอปพลิเคชันจับเวลา</w:t>
                      </w:r>
                    </w:p>
                    <w:p w14:paraId="57367C30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merApp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() =&gt; {</w:t>
                      </w:r>
                    </w:p>
                    <w:p w14:paraId="60472E81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// State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สำหรับเก็บเวลา (นับเป็นวินาที)</w:t>
                      </w:r>
                    </w:p>
                    <w:p w14:paraId="341278BA" w14:textId="0050CCD9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const [time,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Time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proofErr w:type="gram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0);</w:t>
                      </w:r>
                    </w:p>
                    <w:p w14:paraId="43AE46D8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// State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สำหรับเก็บสถานะการจับเวลา (เริ่ม/หยุด)</w:t>
                      </w:r>
                    </w:p>
                    <w:p w14:paraId="395BAABC" w14:textId="36CF428D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const [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sRunning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IsRunning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false</w:t>
                      </w:r>
                      <w:proofErr w:type="gram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);</w:t>
                      </w:r>
                      <w:proofErr w:type="gramEnd"/>
                    </w:p>
                    <w:p w14:paraId="0CB1AE10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//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ใช้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Effect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สำหรับตั้งค่าและล้าง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mer</w:t>
                      </w:r>
                    </w:p>
                    <w:p w14:paraId="176F6565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</w:t>
                      </w:r>
                      <w:proofErr w:type="spellStart"/>
                      <w:proofErr w:type="gram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Effect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=&gt; {</w:t>
                      </w:r>
                    </w:p>
                    <w:p w14:paraId="27919568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let timer; //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ตัวแปรสำหรับเก็บ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mer</w:t>
                      </w:r>
                    </w:p>
                    <w:p w14:paraId="171D75B9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if (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sRunning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) {</w:t>
                      </w:r>
                    </w:p>
                    <w:p w14:paraId="603A03DC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//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ถ้า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sRunning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เป็น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true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ให้เริ่มจับเวลา</w:t>
                      </w:r>
                    </w:p>
                    <w:p w14:paraId="2CB2FDF8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timer = </w:t>
                      </w:r>
                      <w:proofErr w:type="spellStart"/>
                      <w:proofErr w:type="gram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Interval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) =&gt; {</w:t>
                      </w:r>
                    </w:p>
                    <w:p w14:paraId="69C5CDE9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Time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(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evTime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) =&gt;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revTime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+ 1); //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เพิ่มเวลา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1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วินาที</w:t>
                      </w:r>
                    </w:p>
                    <w:p w14:paraId="64795409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}, 1000); //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ตั้งค่า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Timer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ให้ทำงานทุก ๆ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1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วินาที</w:t>
                      </w:r>
                    </w:p>
                    <w:p w14:paraId="1D99C8CB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} else {</w:t>
                      </w:r>
                    </w:p>
                    <w:p w14:paraId="2FB8E053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//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ถ้า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sRunning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เป็น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false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ให้หยุดจับเวลา</w:t>
                      </w:r>
                    </w:p>
                    <w:p w14:paraId="62829C0E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learInterval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(timer); //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ล้าง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mer</w:t>
                      </w:r>
                    </w:p>
                    <w:p w14:paraId="47A99F00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}</w:t>
                      </w:r>
                    </w:p>
                    <w:p w14:paraId="51459BA4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// Cleanup function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สำหรับล้าง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Timer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เมื่อคอมโพเนนต์ถูกถอดออก หรือก่อนเริ่ม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Timer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ใหม่</w:t>
                      </w:r>
                    </w:p>
                    <w:p w14:paraId="7670B7D8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return () =&gt;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learInterval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timer</w:t>
                      </w:r>
                      <w:proofErr w:type="gram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);</w:t>
                      </w:r>
                      <w:proofErr w:type="gramEnd"/>
                    </w:p>
                    <w:p w14:paraId="738140A1" w14:textId="4838EB06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}, [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sRunning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]); //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รัน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Effect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เมื่อค่า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sRunning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เปลี่ยนแปลง</w:t>
                      </w:r>
                    </w:p>
                    <w:p w14:paraId="40994531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//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ฟังก์ชันรีเซ็ตเวลา</w:t>
                      </w:r>
                    </w:p>
                    <w:p w14:paraId="5300476F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const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setTimer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() =&gt; {</w:t>
                      </w:r>
                    </w:p>
                    <w:p w14:paraId="4CC156F9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Time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0); //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ตั้งค่าเวลาเป็น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0</w:t>
                      </w:r>
                    </w:p>
                    <w:p w14:paraId="30326CA5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IsRunning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(false); //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หยุดการจับเวลา</w:t>
                      </w:r>
                    </w:p>
                    <w:p w14:paraId="2D108A35" w14:textId="4A9D1833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};</w:t>
                      </w:r>
                    </w:p>
                    <w:p w14:paraId="6E92D0D8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return (</w:t>
                      </w:r>
                    </w:p>
                    <w:p w14:paraId="1162D426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&lt;View style={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17717C04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Text style={</w:t>
                      </w:r>
                      <w:proofErr w:type="spellStart"/>
                      <w:proofErr w:type="gram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proofErr w:type="gram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แอปพลิเคชัน: ตัวจับเวลา (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mer App)&lt;/Text&gt;</w:t>
                      </w:r>
                    </w:p>
                    <w:p w14:paraId="77AF607E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Text style={</w:t>
                      </w:r>
                      <w:proofErr w:type="spellStart"/>
                      <w:proofErr w:type="gram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subtitle</w:t>
                      </w:r>
                      <w:proofErr w:type="spellEnd"/>
                      <w:proofErr w:type="gram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}&gt;Programmer Name: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aphon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Udom&lt;/Text&gt;</w:t>
                      </w:r>
                    </w:p>
                    <w:p w14:paraId="1E15C713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{/*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แสดงเวลาในรูปแบบวินาที */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4482DCC6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Text style={</w:t>
                      </w:r>
                      <w:proofErr w:type="spellStart"/>
                      <w:proofErr w:type="gram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mer</w:t>
                      </w:r>
                      <w:proofErr w:type="spellEnd"/>
                      <w:proofErr w:type="gram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{time}s&lt;/Text&gt;</w:t>
                      </w:r>
                    </w:p>
                    <w:p w14:paraId="6B5C6C99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View style={</w:t>
                      </w:r>
                      <w:proofErr w:type="spellStart"/>
                      <w:proofErr w:type="gram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buttonContainer</w:t>
                      </w:r>
                      <w:proofErr w:type="spellEnd"/>
                      <w:proofErr w:type="gram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53BF0D29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{/*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ปุ่มสำหรับเริ่มหรือหยุดจับเวลา */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6368C72B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&lt;Button</w:t>
                      </w:r>
                    </w:p>
                    <w:p w14:paraId="45AD9E54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title</w:t>
                      </w:r>
                      <w:proofErr w:type="gram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sRunning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? 'Pause</w:t>
                      </w:r>
                      <w:proofErr w:type="gram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 :</w:t>
                      </w:r>
                      <w:proofErr w:type="gram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'Start'}</w:t>
                      </w:r>
                    </w:p>
                    <w:p w14:paraId="309FD0F6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Press</w:t>
                      </w:r>
                      <w:proofErr w:type="spellEnd"/>
                      <w:proofErr w:type="gram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() =&gt;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IsRunning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!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sRunning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)} //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เปลี่ยนสถานะ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sRunning</w:t>
                      </w:r>
                      <w:proofErr w:type="spellEnd"/>
                    </w:p>
                    <w:p w14:paraId="7E203C0A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/&gt;</w:t>
                      </w:r>
                    </w:p>
                    <w:p w14:paraId="35AC4132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{/*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ปุ่มสำหรับรีเซ็ตเวลา */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2C4DF4DB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&lt;Button title="Reset"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Press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setTimer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45B7394B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/View&gt;</w:t>
                      </w:r>
                    </w:p>
                    <w:p w14:paraId="211DD3E1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&lt;/View&gt;</w:t>
                      </w:r>
                    </w:p>
                    <w:p w14:paraId="10562C38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);</w:t>
                      </w:r>
                    </w:p>
                    <w:p w14:paraId="5855FD1E" w14:textId="07B64043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5725C039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7CE852E5" w14:textId="2B1F9EEB" w:rsidR="00963E49" w:rsidRPr="00526A48" w:rsidRDefault="00963E49" w:rsidP="00963E49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134B70F" w14:textId="2E6C75AD" w:rsidR="00963E49" w:rsidRPr="00963E49" w:rsidRDefault="00963E49" w:rsidP="00963E49">
      <w:pPr>
        <w:pStyle w:val="ListParagraph"/>
        <w:spacing w:after="0"/>
        <w:rPr>
          <w:rFonts w:ascii="TH Sarabun New" w:hAnsi="TH Sarabun New" w:cs="TH Sarabun New" w:hint="cs"/>
          <w:sz w:val="32"/>
          <w:szCs w:val="32"/>
          <w:cs/>
        </w:rPr>
      </w:pPr>
      <w:r w:rsidRPr="00526A48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11EB2C1E" wp14:editId="06082C35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253355" cy="1404620"/>
                <wp:effectExtent l="0" t="0" r="23495" b="20955"/>
                <wp:wrapSquare wrapText="bothSides"/>
                <wp:docPr id="3092346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33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ED9873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//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การตั้งค่า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Styles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สำหรับ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I</w:t>
                            </w:r>
                          </w:p>
                          <w:p w14:paraId="27FE3D6F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styles =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5F879401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container: </w:t>
                            </w:r>
                            <w:proofErr w:type="gram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flex</w:t>
                            </w:r>
                            <w:proofErr w:type="gram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,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98ff8a" },</w:t>
                            </w:r>
                          </w:p>
                          <w:p w14:paraId="6F45CB8B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timer: </w:t>
                            </w:r>
                            <w:proofErr w:type="gram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48,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 }, //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ขนาดตัวอักษรของตัวจับเวลา</w:t>
                            </w:r>
                          </w:p>
                          <w:p w14:paraId="639E83E3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uttonContainer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gram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lexDirection</w:t>
                            </w:r>
                            <w:proofErr w:type="spellEnd"/>
                            <w:proofErr w:type="gram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row', gap: 10 }, //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ปุ่มเรียงในแนวนอนพร้อมระยะห่าง</w:t>
                            </w:r>
                          </w:p>
                          <w:p w14:paraId="533686FC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title: </w:t>
                            </w:r>
                            <w:proofErr w:type="gram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, position: "absolute", top: 50, color: "#ff0000"},</w:t>
                            </w:r>
                          </w:p>
                          <w:p w14:paraId="6DE5647C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subtitle: </w:t>
                            </w:r>
                            <w:proofErr w:type="gram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6, position: "absolute", top: 80, color: "#ff6161", },</w:t>
                            </w:r>
                          </w:p>
                          <w:p w14:paraId="144CDB51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6386660D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605E055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export default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merApp</w:t>
                            </w:r>
                            <w:proofErr w:type="spellEnd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; // </w:t>
                            </w:r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ส่งออกคอมโพเนนต์ </w:t>
                            </w:r>
                            <w:proofErr w:type="spellStart"/>
                            <w:r w:rsidRPr="00963E49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imerApp</w:t>
                            </w:r>
                            <w:proofErr w:type="spellEnd"/>
                          </w:p>
                          <w:p w14:paraId="1A7BEE07" w14:textId="77777777" w:rsidR="00963E49" w:rsidRPr="00963E49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F675185" w14:textId="77777777" w:rsidR="00963E49" w:rsidRPr="00526A48" w:rsidRDefault="00963E49" w:rsidP="00963E49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1EB2C1E" id="_x0000_s1035" type="#_x0000_t202" style="position:absolute;left:0;text-align:left;margin-left:0;margin-top:0;width:413.65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">
                <v:textbox style="mso-fit-shape-to-text:t">
                  <w:txbxContent>
                    <w:p w14:paraId="1AED9873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//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การตั้งค่า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Styles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สำหรับ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I</w:t>
                      </w:r>
                    </w:p>
                    <w:p w14:paraId="27FE3D6F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styles =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5F879401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container: </w:t>
                      </w:r>
                      <w:proofErr w:type="gram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flex</w:t>
                      </w:r>
                      <w:proofErr w:type="gram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,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98ff8a" },</w:t>
                      </w:r>
                    </w:p>
                    <w:p w14:paraId="6F45CB8B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timer: </w:t>
                      </w:r>
                      <w:proofErr w:type="gram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48,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 }, //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ขนาดตัวอักษรของตัวจับเวลา</w:t>
                      </w:r>
                    </w:p>
                    <w:p w14:paraId="639E83E3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uttonContainer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</w:t>
                      </w:r>
                      <w:proofErr w:type="gram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lexDirection</w:t>
                      </w:r>
                      <w:proofErr w:type="spellEnd"/>
                      <w:proofErr w:type="gram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row', gap: 10 }, //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ปุ่มเรียงในแนวนอนพร้อมระยะห่าง</w:t>
                      </w:r>
                    </w:p>
                    <w:p w14:paraId="533686FC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title: </w:t>
                      </w:r>
                      <w:proofErr w:type="gram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, position: "absolute", top: 50, color: "#ff0000"},</w:t>
                      </w:r>
                    </w:p>
                    <w:p w14:paraId="6DE5647C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subtitle: </w:t>
                      </w:r>
                      <w:proofErr w:type="gram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6, position: "absolute", top: 80, color: "#ff6161", },</w:t>
                      </w:r>
                    </w:p>
                    <w:p w14:paraId="144CDB51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6386660D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605E055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export default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merApp</w:t>
                      </w:r>
                      <w:proofErr w:type="spellEnd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; // </w:t>
                      </w:r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ส่งออกคอมโพเนนต์ </w:t>
                      </w:r>
                      <w:proofErr w:type="spellStart"/>
                      <w:r w:rsidRPr="00963E49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imerApp</w:t>
                      </w:r>
                      <w:proofErr w:type="spellEnd"/>
                    </w:p>
                    <w:p w14:paraId="1A7BEE07" w14:textId="77777777" w:rsidR="00963E49" w:rsidRPr="00963E49" w:rsidRDefault="00963E49" w:rsidP="00963E49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F675185" w14:textId="77777777" w:rsidR="00963E49" w:rsidRPr="00526A48" w:rsidRDefault="00963E49" w:rsidP="00963E49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0FDA928" w14:textId="1979DC65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4FBAA755" w14:textId="285A76CE" w:rsidR="00D20A7A" w:rsidRDefault="00963E49" w:rsidP="00D20A7A">
      <w:pPr>
        <w:spacing w:after="0"/>
        <w:rPr>
          <w:rFonts w:ascii="TH Sarabun New" w:hAnsi="TH Sarabun New" w:cs="TH Sarabun New"/>
          <w:sz w:val="32"/>
          <w:szCs w:val="32"/>
        </w:rPr>
      </w:pPr>
      <w:r w:rsidRPr="00963E49">
        <w:rPr>
          <w:rFonts w:ascii="TH Sarabun New" w:hAnsi="TH Sarabun New" w:cs="TH Sarabun New"/>
          <w:sz w:val="32"/>
          <w:szCs w:val="32"/>
        </w:rPr>
        <w:drawing>
          <wp:inline distT="0" distB="0" distL="0" distR="0" wp14:anchorId="69BF847F" wp14:editId="08313037">
            <wp:extent cx="1591685" cy="3431714"/>
            <wp:effectExtent l="0" t="0" r="8890" b="0"/>
            <wp:docPr id="15689985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99856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99578" cy="3448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 </w:t>
      </w:r>
      <w:r w:rsidRPr="00963E49">
        <w:rPr>
          <w:rFonts w:ascii="TH Sarabun New" w:hAnsi="TH Sarabun New" w:cs="TH Sarabun New"/>
          <w:sz w:val="32"/>
          <w:szCs w:val="32"/>
        </w:rPr>
        <w:drawing>
          <wp:inline distT="0" distB="0" distL="0" distR="0" wp14:anchorId="318C807F" wp14:editId="5D18EF90">
            <wp:extent cx="1583589" cy="3425416"/>
            <wp:effectExtent l="0" t="0" r="0" b="3810"/>
            <wp:docPr id="20286259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62591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95697" cy="3451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 </w:t>
      </w:r>
      <w:r w:rsidRPr="00963E49">
        <w:rPr>
          <w:rFonts w:ascii="TH Sarabun New" w:hAnsi="TH Sarabun New" w:cs="TH Sarabun New"/>
          <w:sz w:val="32"/>
          <w:szCs w:val="32"/>
        </w:rPr>
        <w:drawing>
          <wp:inline distT="0" distB="0" distL="0" distR="0" wp14:anchorId="1515E7CE" wp14:editId="046A78E5">
            <wp:extent cx="1546964" cy="3425678"/>
            <wp:effectExtent l="0" t="0" r="0" b="3810"/>
            <wp:docPr id="10532691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26911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567313" cy="347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42285" w14:textId="25ED26BA" w:rsidR="00963E49" w:rsidRPr="00D20A7A" w:rsidRDefault="00963E49" w:rsidP="00963E49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69391FCE" w14:textId="3177B9D0" w:rsidR="00863223" w:rsidRPr="00E56336" w:rsidRDefault="002213EB" w:rsidP="00863223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lastRenderedPageBreak/>
        <w:t>TriangleAreaApp.js</w:t>
      </w:r>
    </w:p>
    <w:p w14:paraId="61C26B71" w14:textId="77777777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07ACB444" w14:textId="10BFF0DA" w:rsidR="00D20A7A" w:rsidRPr="00D20A7A" w:rsidRDefault="00D53AC5" w:rsidP="00D20A7A">
      <w:pPr>
        <w:spacing w:after="0"/>
        <w:rPr>
          <w:rFonts w:ascii="TH Sarabun New" w:hAnsi="TH Sarabun New" w:cs="TH Sarabun New"/>
          <w:sz w:val="32"/>
          <w:szCs w:val="32"/>
        </w:rPr>
      </w:pPr>
      <w:r w:rsidRPr="00526A48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34F5CEAD" wp14:editId="0E0B9F1B">
                <wp:simplePos x="0" y="0"/>
                <wp:positionH relativeFrom="margin">
                  <wp:align>right</wp:align>
                </wp:positionH>
                <wp:positionV relativeFrom="paragraph">
                  <wp:posOffset>91440</wp:posOffset>
                </wp:positionV>
                <wp:extent cx="5253355" cy="7402830"/>
                <wp:effectExtent l="0" t="0" r="23495" b="26670"/>
                <wp:wrapSquare wrapText="bothSides"/>
                <wp:docPr id="947684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3355" cy="740288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9AD70B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import React, </w:t>
                            </w:r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';</w:t>
                            </w:r>
                          </w:p>
                          <w:p w14:paraId="0B38C1A7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View</w:t>
                            </w:r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Text,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extInput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Button,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-native';</w:t>
                            </w:r>
                          </w:p>
                          <w:p w14:paraId="1B69D280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45BD4022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riangleAreaApp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() =&gt; {</w:t>
                            </w:r>
                          </w:p>
                          <w:p w14:paraId="085224B5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// State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สำหรับเก็บค่าฐาน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ความสูง และผลลัพธ์</w:t>
                            </w:r>
                          </w:p>
                          <w:p w14:paraId="5256EAC0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const [base,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Base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');</w:t>
                            </w:r>
                          </w:p>
                          <w:p w14:paraId="6B78AE06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const [height,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Height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');</w:t>
                            </w:r>
                          </w:p>
                          <w:p w14:paraId="0FB91A10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const [area,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Area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null</w:t>
                            </w:r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);</w:t>
                            </w:r>
                            <w:proofErr w:type="gramEnd"/>
                          </w:p>
                          <w:p w14:paraId="4B299148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4B75D36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//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ฟังก์ชันคำนวณพื้นที่สามเหลี่ยม</w:t>
                            </w:r>
                          </w:p>
                          <w:p w14:paraId="597FA33A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const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alculateArea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() =&gt; {</w:t>
                            </w:r>
                          </w:p>
                          <w:p w14:paraId="10A5D445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const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seValue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arseFloat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(base); //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แปลงฐานเป็นตัวเลข</w:t>
                            </w:r>
                          </w:p>
                          <w:p w14:paraId="44CD19A2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const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ightValue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arseFloat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(height); //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แปลงความสูงเป็นตัวเลข</w:t>
                            </w:r>
                          </w:p>
                          <w:p w14:paraId="0B5D2908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0FFBCED5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if </w:t>
                            </w:r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!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sNaN</w:t>
                            </w:r>
                            <w:proofErr w:type="spellEnd"/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seValue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) &amp;&amp; !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sNaN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ightValue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)) {</w:t>
                            </w:r>
                          </w:p>
                          <w:p w14:paraId="4A3A7A53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const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alculatedArea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0.5 *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seValue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*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ightValue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; //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คำนวณพื้นที่</w:t>
                            </w:r>
                          </w:p>
                          <w:p w14:paraId="40739DCA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proofErr w:type="spellStart"/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Area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alculatedArea.toFixed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(2)); //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เก็บผลลัพธ์ใน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State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และจำกัดทศนิยม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2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ตำแหน่ง</w:t>
                            </w:r>
                          </w:p>
                          <w:p w14:paraId="2E792DD8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} else {</w:t>
                            </w:r>
                          </w:p>
                          <w:p w14:paraId="79E07AAD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proofErr w:type="spellStart"/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Area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'Invalid Input'); //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กรณีค่าที่กรอกไม่ถูกต้อง</w:t>
                            </w:r>
                          </w:p>
                          <w:p w14:paraId="33CF3C6E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}</w:t>
                            </w:r>
                          </w:p>
                          <w:p w14:paraId="304E0BEC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}; //end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alculateArea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unction</w:t>
                            </w:r>
                          </w:p>
                          <w:p w14:paraId="3D2C2CE8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62C3A7C1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return (</w:t>
                            </w:r>
                          </w:p>
                          <w:p w14:paraId="07079166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&lt;View style={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4861BA50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Triangle Area Calculator&lt;/Text&gt;</w:t>
                            </w:r>
                          </w:p>
                          <w:p w14:paraId="68357B1B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subtitle</w:t>
                            </w:r>
                            <w:proofErr w:type="spellEnd"/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}&gt;Programmer Name: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aphon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Udom&lt;/Text&gt;</w:t>
                            </w:r>
                          </w:p>
                          <w:p w14:paraId="66C0B829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0A65F8AE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{/*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ช่องกรอกค่าฐาน */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0501E163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extInput</w:t>
                            </w:r>
                            <w:proofErr w:type="spellEnd"/>
                          </w:p>
                          <w:p w14:paraId="343052F4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    style={</w:t>
                            </w:r>
                            <w:proofErr w:type="spellStart"/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input</w:t>
                            </w:r>
                            <w:proofErr w:type="spellEnd"/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3CEB3920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    placeholder="Enter base"</w:t>
                            </w:r>
                          </w:p>
                          <w:p w14:paraId="26FB5C57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   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keyboardType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"numeric"</w:t>
                            </w:r>
                          </w:p>
                          <w:p w14:paraId="141235AC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    value={base}</w:t>
                            </w:r>
                          </w:p>
                          <w:p w14:paraId="19A1C694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   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ChangeText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Base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6E4BCCFE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/&gt;</w:t>
                            </w:r>
                          </w:p>
                          <w:p w14:paraId="6D041313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505CA1D5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{/*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ช่องกรอกค่าความสูง */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0CB951CE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extInput</w:t>
                            </w:r>
                            <w:proofErr w:type="spellEnd"/>
                          </w:p>
                          <w:p w14:paraId="3C84151E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    style={</w:t>
                            </w:r>
                            <w:proofErr w:type="spellStart"/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input</w:t>
                            </w:r>
                            <w:proofErr w:type="spellEnd"/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322AEC1A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    placeholder="Enter height"</w:t>
                            </w:r>
                          </w:p>
                          <w:p w14:paraId="33B070DF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   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keyboardType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"numeric"</w:t>
                            </w:r>
                          </w:p>
                          <w:p w14:paraId="12E6E32C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    value={height}</w:t>
                            </w:r>
                          </w:p>
                          <w:p w14:paraId="3EA5BF63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   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ChangeText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Height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77AC1FD7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/&gt;</w:t>
                            </w:r>
                          </w:p>
                          <w:p w14:paraId="214E6402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575F5F97" w14:textId="12DF77E3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</w:t>
                            </w:r>
                          </w:p>
                          <w:p w14:paraId="4008E4BD" w14:textId="0E2D78F6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area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ไม่ใช่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ull</w:t>
                            </w:r>
                          </w:p>
                          <w:p w14:paraId="303C0F1D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  &lt;Text style={</w:t>
                            </w:r>
                            <w:proofErr w:type="spellStart"/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result</w:t>
                            </w:r>
                            <w:proofErr w:type="spellEnd"/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0B1C86F5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    {/*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ตรวจสอบว่า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area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เป็นตัวเลขหรือไม่ */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60721A0D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    {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sNaN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area)</w:t>
                            </w:r>
                          </w:p>
                          <w:p w14:paraId="145E55A5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      ? area //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ถ้า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area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ไม่ใช่ตัวเลข (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N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)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แสดงข้อความ "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nvalid Input"</w:t>
                            </w:r>
                          </w:p>
                          <w:p w14:paraId="02084428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      : `Area: ${area} square units` //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ถ้า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area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เป็นตัวเลข แสดงผลลัพธ์พื้นที่พร้อมหน่วย</w:t>
                            </w:r>
                          </w:p>
                          <w:p w14:paraId="122B6244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    }</w:t>
                            </w:r>
                          </w:p>
                          <w:p w14:paraId="256572DE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  &lt;/Text&gt;</w:t>
                            </w:r>
                          </w:p>
                          <w:p w14:paraId="3FF486EA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)}</w:t>
                            </w:r>
                          </w:p>
                          <w:p w14:paraId="22E897CD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&lt;/View&gt;</w:t>
                            </w:r>
                          </w:p>
                          <w:p w14:paraId="50145050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);</w:t>
                            </w:r>
                          </w:p>
                          <w:p w14:paraId="3659F9C9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34D05D00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88C9FB1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styles =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05D72936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container: </w:t>
                            </w:r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flex</w:t>
                            </w:r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,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98ff8a"},  </w:t>
                            </w:r>
                          </w:p>
                          <w:p w14:paraId="2A54C347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title: </w:t>
                            </w:r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, position: "absolute", top: 50, color: "#ff0000" },</w:t>
                            </w:r>
                          </w:p>
                          <w:p w14:paraId="10D43949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subtitle: </w:t>
                            </w:r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6, position: "absolute", top: 80, color: "#ff6161",},</w:t>
                            </w:r>
                          </w:p>
                          <w:p w14:paraId="38A66BBA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input: {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Width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1,borderColor</w:t>
                            </w:r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cc',padding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0,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0,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Radius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5, width: '80%',},</w:t>
                            </w:r>
                          </w:p>
                          <w:p w14:paraId="637F9FFA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result: </w:t>
                            </w:r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8,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Top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20, color: '#333' },</w:t>
                            </w:r>
                          </w:p>
                          <w:p w14:paraId="322918C1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6DA78345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4E63E221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export default </w:t>
                            </w:r>
                            <w:proofErr w:type="spellStart"/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riangleAreaApp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</w:p>
                          <w:p w14:paraId="68E6F3C3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2F415296" w14:textId="77777777" w:rsidR="00D53AC5" w:rsidRPr="00526A48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F5CEAD" id="_x0000_s1036" type="#_x0000_t202" style="position:absolute;margin-left:362.45pt;margin-top:7.2pt;width:413.65pt;height:582.9pt;z-index:251679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">
                <v:textbox>
                  <w:txbxContent>
                    <w:p w14:paraId="6C9AD70B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import React, </w:t>
                      </w:r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';</w:t>
                      </w:r>
                    </w:p>
                    <w:p w14:paraId="0B38C1A7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import </w:t>
                      </w:r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View</w:t>
                      </w:r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Text,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extInput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Button,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-native';</w:t>
                      </w:r>
                    </w:p>
                    <w:p w14:paraId="1B69D280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45BD4022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riangleAreaApp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() =&gt; {</w:t>
                      </w:r>
                    </w:p>
                    <w:p w14:paraId="085224B5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// State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สำหรับเก็บค่าฐาน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ความสูง และผลลัพธ์</w:t>
                      </w:r>
                    </w:p>
                    <w:p w14:paraId="5256EAC0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const [base,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Base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');</w:t>
                      </w:r>
                    </w:p>
                    <w:p w14:paraId="6B78AE06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const [height,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Height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');</w:t>
                      </w:r>
                    </w:p>
                    <w:p w14:paraId="0FB91A10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const [area,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Area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null</w:t>
                      </w:r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);</w:t>
                      </w:r>
                      <w:proofErr w:type="gramEnd"/>
                    </w:p>
                    <w:p w14:paraId="4B299148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4B75D36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//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ฟังก์ชันคำนวณพื้นที่สามเหลี่ยม</w:t>
                      </w:r>
                    </w:p>
                    <w:p w14:paraId="597FA33A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const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alculateArea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() =&gt; {</w:t>
                      </w:r>
                    </w:p>
                    <w:p w14:paraId="10A5D445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const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seValue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arseFloat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(base); //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แปลงฐานเป็นตัวเลข</w:t>
                      </w:r>
                    </w:p>
                    <w:p w14:paraId="44CD19A2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const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ightValue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arseFloat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(height); //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แปลงความสูงเป็นตัวเลข</w:t>
                      </w:r>
                    </w:p>
                    <w:p w14:paraId="0B5D2908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0FFBCED5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if </w:t>
                      </w:r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!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sNaN</w:t>
                      </w:r>
                      <w:proofErr w:type="spellEnd"/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seValue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) &amp;&amp; !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sNaN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ightValue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)) {</w:t>
                      </w:r>
                    </w:p>
                    <w:p w14:paraId="4A3A7A53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const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alculatedArea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0.5 *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seValue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*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ightValue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; //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คำนวณพื้นที่</w:t>
                      </w:r>
                    </w:p>
                    <w:p w14:paraId="40739DCA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</w:t>
                      </w:r>
                      <w:proofErr w:type="spellStart"/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Area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alculatedArea.toFixed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(2)); //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เก็บผลลัพธ์ใน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State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และจำกัดทศนิยม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2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ตำแหน่ง</w:t>
                      </w:r>
                    </w:p>
                    <w:p w14:paraId="2E792DD8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} else {</w:t>
                      </w:r>
                    </w:p>
                    <w:p w14:paraId="79E07AAD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</w:t>
                      </w:r>
                      <w:proofErr w:type="spellStart"/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Area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'Invalid Input'); //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กรณีค่าที่กรอกไม่ถูกต้อง</w:t>
                      </w:r>
                    </w:p>
                    <w:p w14:paraId="33CF3C6E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}</w:t>
                      </w:r>
                    </w:p>
                    <w:p w14:paraId="304E0BEC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}; //end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alculateArea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unction</w:t>
                      </w:r>
                    </w:p>
                    <w:p w14:paraId="3D2C2CE8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62C3A7C1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return (</w:t>
                      </w:r>
                    </w:p>
                    <w:p w14:paraId="07079166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&lt;View style={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4861BA50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Triangle Area Calculator&lt;/Text&gt;</w:t>
                      </w:r>
                    </w:p>
                    <w:p w14:paraId="68357B1B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subtitle</w:t>
                      </w:r>
                      <w:proofErr w:type="spellEnd"/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}&gt;Programmer Name: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aphon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Udom&lt;/Text&gt;</w:t>
                      </w:r>
                    </w:p>
                    <w:p w14:paraId="66C0B829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0A65F8AE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{/*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ช่องกรอกค่าฐาน */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0501E163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extInput</w:t>
                      </w:r>
                      <w:proofErr w:type="spellEnd"/>
                    </w:p>
                    <w:p w14:paraId="343052F4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    style={</w:t>
                      </w:r>
                      <w:proofErr w:type="spellStart"/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input</w:t>
                      </w:r>
                      <w:proofErr w:type="spellEnd"/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3CEB3920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    placeholder="Enter base"</w:t>
                      </w:r>
                    </w:p>
                    <w:p w14:paraId="26FB5C57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   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keyboardType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"numeric"</w:t>
                      </w:r>
                    </w:p>
                    <w:p w14:paraId="141235AC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    value={base}</w:t>
                      </w:r>
                    </w:p>
                    <w:p w14:paraId="19A1C694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   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ChangeText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Base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6E4BCCFE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/&gt;</w:t>
                      </w:r>
                    </w:p>
                    <w:p w14:paraId="6D041313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505CA1D5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{/*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ช่องกรอกค่าความสูง */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0CB951CE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extInput</w:t>
                      </w:r>
                      <w:proofErr w:type="spellEnd"/>
                    </w:p>
                    <w:p w14:paraId="3C84151E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    style={</w:t>
                      </w:r>
                      <w:proofErr w:type="spellStart"/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input</w:t>
                      </w:r>
                      <w:proofErr w:type="spellEnd"/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322AEC1A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    placeholder="Enter height"</w:t>
                      </w:r>
                    </w:p>
                    <w:p w14:paraId="33B070DF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   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keyboardType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"numeric"</w:t>
                      </w:r>
                    </w:p>
                    <w:p w14:paraId="12E6E32C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    value={height}</w:t>
                      </w:r>
                    </w:p>
                    <w:p w14:paraId="3EA5BF63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   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ChangeText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Height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77AC1FD7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/&gt;</w:t>
                      </w:r>
                    </w:p>
                    <w:p w14:paraId="214E6402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575F5F97" w14:textId="12DF77E3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</w:t>
                      </w:r>
                    </w:p>
                    <w:p w14:paraId="4008E4BD" w14:textId="0E2D78F6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area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ไม่ใช่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ull</w:t>
                      </w:r>
                    </w:p>
                    <w:p w14:paraId="303C0F1D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  &lt;Text style={</w:t>
                      </w:r>
                      <w:proofErr w:type="spellStart"/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result</w:t>
                      </w:r>
                      <w:proofErr w:type="spellEnd"/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0B1C86F5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    {/*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ตรวจสอบว่า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area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เป็นตัวเลขหรือไม่ */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60721A0D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    {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sNaN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area)</w:t>
                      </w:r>
                    </w:p>
                    <w:p w14:paraId="145E55A5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      ? area //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ถ้า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area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ไม่ใช่ตัวเลข (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N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)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แสดงข้อความ "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nvalid Input"</w:t>
                      </w:r>
                    </w:p>
                    <w:p w14:paraId="02084428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      : `Area: ${area} square units` //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ถ้า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area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เป็นตัวเลข แสดงผลลัพธ์พื้นที่พร้อมหน่วย</w:t>
                      </w:r>
                    </w:p>
                    <w:p w14:paraId="122B6244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    }</w:t>
                      </w:r>
                    </w:p>
                    <w:p w14:paraId="256572DE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  &lt;/Text&gt;</w:t>
                      </w:r>
                    </w:p>
                    <w:p w14:paraId="3FF486EA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)}</w:t>
                      </w:r>
                    </w:p>
                    <w:p w14:paraId="22E897CD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&lt;/View&gt;</w:t>
                      </w:r>
                    </w:p>
                    <w:p w14:paraId="50145050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);</w:t>
                      </w:r>
                    </w:p>
                    <w:p w14:paraId="3659F9C9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34D05D00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88C9FB1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styles =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05D72936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container: </w:t>
                      </w:r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flex</w:t>
                      </w:r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,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98ff8a"},  </w:t>
                      </w:r>
                    </w:p>
                    <w:p w14:paraId="2A54C347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title: </w:t>
                      </w:r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, position: "absolute", top: 50, color: "#ff0000" },</w:t>
                      </w:r>
                    </w:p>
                    <w:p w14:paraId="10D43949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subtitle: </w:t>
                      </w:r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6, position: "absolute", top: 80, color: "#ff6161",},</w:t>
                      </w:r>
                    </w:p>
                    <w:p w14:paraId="38A66BBA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input: {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Width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</w:t>
                      </w:r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1,borderColor</w:t>
                      </w:r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cc',padding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0,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0,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Radius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5, width: '80%',},</w:t>
                      </w:r>
                    </w:p>
                    <w:p w14:paraId="637F9FFA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result: </w:t>
                      </w:r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8,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Top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20, color: '#333' },</w:t>
                      </w:r>
                    </w:p>
                    <w:p w14:paraId="322918C1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6DA78345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4E63E221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export default </w:t>
                      </w:r>
                      <w:proofErr w:type="spellStart"/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riangleAreaApp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;</w:t>
                      </w:r>
                      <w:proofErr w:type="gramEnd"/>
                    </w:p>
                    <w:p w14:paraId="68E6F3C3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2F415296" w14:textId="77777777" w:rsidR="00D53AC5" w:rsidRPr="00526A48" w:rsidRDefault="00D53AC5" w:rsidP="00D53AC5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02C445F" w14:textId="4636C825" w:rsidR="00D53AC5" w:rsidRPr="00D53AC5" w:rsidRDefault="00D53AC5" w:rsidP="00D53AC5">
      <w:pPr>
        <w:spacing w:after="0"/>
        <w:rPr>
          <w:rFonts w:ascii="TH Sarabun New" w:hAnsi="TH Sarabun New" w:cs="TH Sarabun New" w:hint="cs"/>
          <w:sz w:val="32"/>
          <w:szCs w:val="32"/>
          <w:cs/>
        </w:rPr>
      </w:pPr>
      <w:r w:rsidRPr="00526A48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78BA8A95" wp14:editId="64916B21">
                <wp:simplePos x="0" y="0"/>
                <wp:positionH relativeFrom="margin">
                  <wp:posOffset>55880</wp:posOffset>
                </wp:positionH>
                <wp:positionV relativeFrom="paragraph">
                  <wp:posOffset>0</wp:posOffset>
                </wp:positionV>
                <wp:extent cx="5253355" cy="3926840"/>
                <wp:effectExtent l="0" t="0" r="23495" b="16510"/>
                <wp:wrapSquare wrapText="bothSides"/>
                <wp:docPr id="12726722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3355" cy="3926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8F7DBE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{/*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ปุ่มคำนวณ */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24D169B6" w14:textId="784BFAC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&lt;Button title="Calculate"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Press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alculateArea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10D12198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{/*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แสดงผลลัพธ์ */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20279B8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{</w:t>
                            </w:r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rea !</w:t>
                            </w:r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== null &amp;&amp; ( //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ตรวจสอบว่า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State area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ไม่ใช่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ull</w:t>
                            </w:r>
                          </w:p>
                          <w:p w14:paraId="740455D7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  &lt;Text style={</w:t>
                            </w:r>
                            <w:proofErr w:type="spellStart"/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result</w:t>
                            </w:r>
                            <w:proofErr w:type="spellEnd"/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655E1CAD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    {/*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ตรวจสอบว่า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area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เป็นตัวเลขหรือไม่ */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667F178D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    {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sNaN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area)</w:t>
                            </w:r>
                          </w:p>
                          <w:p w14:paraId="34B75BFB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      ? area //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ถ้า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area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ไม่ใช่ตัวเลข (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NaN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)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แสดงข้อความ "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nvalid Input"</w:t>
                            </w:r>
                          </w:p>
                          <w:p w14:paraId="79508B44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      : `Area: ${area} square units` //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ถ้า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area </w:t>
                            </w: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เป็นตัวเลข แสดงผลลัพธ์พื้นที่พร้อมหน่วย</w:t>
                            </w:r>
                          </w:p>
                          <w:p w14:paraId="21FB9CCD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    }</w:t>
                            </w:r>
                          </w:p>
                          <w:p w14:paraId="4CBB29EE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  &lt;/Text&gt;</w:t>
                            </w:r>
                          </w:p>
                          <w:p w14:paraId="434477E9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)}</w:t>
                            </w:r>
                          </w:p>
                          <w:p w14:paraId="34B9076D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&lt;/View&gt;</w:t>
                            </w:r>
                          </w:p>
                          <w:p w14:paraId="395EBC03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);</w:t>
                            </w:r>
                          </w:p>
                          <w:p w14:paraId="26304E84" w14:textId="1E27CF64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2640F40D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styles =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24DF55E4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container: </w:t>
                            </w:r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flex</w:t>
                            </w:r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,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98ff8a"},  </w:t>
                            </w:r>
                          </w:p>
                          <w:p w14:paraId="26EEC407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title: </w:t>
                            </w:r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, position: "absolute", top: 50, color: "#ff0000" },</w:t>
                            </w:r>
                          </w:p>
                          <w:p w14:paraId="30E2FCDD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subtitle: </w:t>
                            </w:r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6, position: "absolute", top: 80, color: "#ff6161",},</w:t>
                            </w:r>
                          </w:p>
                          <w:p w14:paraId="0F0B663B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input: {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Width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1,borderColor</w:t>
                            </w:r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cc',padding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0,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0,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Radius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5, width: '80%',},</w:t>
                            </w:r>
                          </w:p>
                          <w:p w14:paraId="435DA4E6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result: </w:t>
                            </w:r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8, </w:t>
                            </w:r>
                            <w:proofErr w:type="spell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Top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20, color: '#333' },</w:t>
                            </w:r>
                          </w:p>
                          <w:p w14:paraId="630ECF52" w14:textId="601B9B75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4A3460AB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export default </w:t>
                            </w:r>
                            <w:proofErr w:type="spellStart"/>
                            <w:proofErr w:type="gramStart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riangleAreaApp</w:t>
                            </w:r>
                            <w:proofErr w:type="spellEnd"/>
                            <w:r w:rsidRPr="00D53AC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</w:p>
                          <w:p w14:paraId="566D5ED4" w14:textId="77777777" w:rsidR="00D53AC5" w:rsidRPr="00D53AC5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CDBDBA2" w14:textId="77777777" w:rsidR="00D53AC5" w:rsidRPr="00526A48" w:rsidRDefault="00D53AC5" w:rsidP="00D53AC5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A8A95" id="_x0000_s1037" type="#_x0000_t202" style="position:absolute;margin-left:4.4pt;margin-top:0;width:413.65pt;height:309.2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">
                <v:textbox>
                  <w:txbxContent>
                    <w:p w14:paraId="058F7DBE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{/*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ปุ่มคำนวณ */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24D169B6" w14:textId="784BFAC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&lt;Button title="Calculate"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Press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alculateArea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10D12198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{/*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แสดงผลลัพธ์ */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420279B8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{</w:t>
                      </w:r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rea !</w:t>
                      </w:r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== null &amp;&amp; ( //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ตรวจสอบว่า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State area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ไม่ใช่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ull</w:t>
                      </w:r>
                    </w:p>
                    <w:p w14:paraId="740455D7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  &lt;Text style={</w:t>
                      </w:r>
                      <w:proofErr w:type="spellStart"/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result</w:t>
                      </w:r>
                      <w:proofErr w:type="spellEnd"/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655E1CAD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    {/*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ตรวจสอบว่า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area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เป็นตัวเลขหรือไม่ */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667F178D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    {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sNaN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area)</w:t>
                      </w:r>
                    </w:p>
                    <w:p w14:paraId="34B75BFB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      ? area //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ถ้า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area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ไม่ใช่ตัวเลข (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NaN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)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แสดงข้อความ "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nvalid Input"</w:t>
                      </w:r>
                    </w:p>
                    <w:p w14:paraId="79508B44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      : `Area: ${area} square units` //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 xml:space="preserve">ถ้า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area </w:t>
                      </w: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เป็นตัวเลข แสดงผลลัพธ์พื้นที่พร้อมหน่วย</w:t>
                      </w:r>
                    </w:p>
                    <w:p w14:paraId="21FB9CCD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    }</w:t>
                      </w:r>
                    </w:p>
                    <w:p w14:paraId="4CBB29EE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  &lt;/Text&gt;</w:t>
                      </w:r>
                    </w:p>
                    <w:p w14:paraId="434477E9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)}</w:t>
                      </w:r>
                    </w:p>
                    <w:p w14:paraId="34B9076D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&lt;/View&gt;</w:t>
                      </w:r>
                    </w:p>
                    <w:p w14:paraId="395EBC03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);</w:t>
                      </w:r>
                    </w:p>
                    <w:p w14:paraId="26304E84" w14:textId="1E27CF64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2640F40D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styles =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24DF55E4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container: </w:t>
                      </w:r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flex</w:t>
                      </w:r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,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98ff8a"},  </w:t>
                      </w:r>
                    </w:p>
                    <w:p w14:paraId="26EEC407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title: </w:t>
                      </w:r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, position: "absolute", top: 50, color: "#ff0000" },</w:t>
                      </w:r>
                    </w:p>
                    <w:p w14:paraId="30E2FCDD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subtitle: </w:t>
                      </w:r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6, position: "absolute", top: 80, color: "#ff6161",},</w:t>
                      </w:r>
                    </w:p>
                    <w:p w14:paraId="0F0B663B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input: {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Width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</w:t>
                      </w:r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1,borderColor</w:t>
                      </w:r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cc',padding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0,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0,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Radius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5, width: '80%',},</w:t>
                      </w:r>
                    </w:p>
                    <w:p w14:paraId="435DA4E6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result: </w:t>
                      </w:r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8, </w:t>
                      </w:r>
                      <w:proofErr w:type="spell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Top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20, color: '#333' },</w:t>
                      </w:r>
                    </w:p>
                    <w:p w14:paraId="630ECF52" w14:textId="601B9B75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4A3460AB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export default </w:t>
                      </w:r>
                      <w:proofErr w:type="spellStart"/>
                      <w:proofErr w:type="gramStart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riangleAreaApp</w:t>
                      </w:r>
                      <w:proofErr w:type="spellEnd"/>
                      <w:r w:rsidRPr="00D53AC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;</w:t>
                      </w:r>
                      <w:proofErr w:type="gramEnd"/>
                    </w:p>
                    <w:p w14:paraId="566D5ED4" w14:textId="77777777" w:rsidR="00D53AC5" w:rsidRPr="00D53AC5" w:rsidRDefault="00D53AC5" w:rsidP="00D53AC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CDBDBA2" w14:textId="77777777" w:rsidR="00D53AC5" w:rsidRPr="00526A48" w:rsidRDefault="00D53AC5" w:rsidP="00D53AC5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AA0A6B0" w14:textId="5E964736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2E85A1A7" w14:textId="546A28D3" w:rsidR="002E4573" w:rsidRPr="00E50764" w:rsidRDefault="00D53AC5" w:rsidP="00704815">
      <w:pPr>
        <w:spacing w:after="0"/>
        <w:rPr>
          <w:rFonts w:ascii="TH Sarabun New" w:hAnsi="TH Sarabun New" w:cs="TH Sarabun New" w:hint="cs"/>
          <w:sz w:val="32"/>
          <w:szCs w:val="32"/>
        </w:rPr>
      </w:pPr>
      <w:r w:rsidRPr="00D53AC5">
        <w:rPr>
          <w:rFonts w:ascii="TH Sarabun New" w:hAnsi="TH Sarabun New" w:cs="TH Sarabun New"/>
          <w:sz w:val="32"/>
          <w:szCs w:val="32"/>
          <w:cs/>
        </w:rPr>
        <w:drawing>
          <wp:inline distT="0" distB="0" distL="0" distR="0" wp14:anchorId="7F2E9A2E" wp14:editId="4FB6AE2C">
            <wp:extent cx="1678488" cy="3681829"/>
            <wp:effectExtent l="0" t="0" r="0" b="0"/>
            <wp:docPr id="5964560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45602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83096" cy="3691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41D73" w14:textId="1B48D6EE" w:rsidR="00D25B86" w:rsidRDefault="00D25B86" w:rsidP="00D53AC5">
      <w:pPr>
        <w:rPr>
          <w:rFonts w:ascii="TH Sarabun New" w:hAnsi="TH Sarabun New" w:cs="TH Sarabun New"/>
          <w:b/>
          <w:bCs/>
          <w:sz w:val="32"/>
          <w:szCs w:val="32"/>
        </w:rPr>
      </w:pPr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lastRenderedPageBreak/>
        <w:t>แบบฝึ</w:t>
      </w:r>
      <w:r w:rsidR="00416EEC">
        <w:rPr>
          <w:rFonts w:ascii="TH Sarabun New" w:hAnsi="TH Sarabun New" w:cs="TH Sarabun New" w:hint="cs"/>
          <w:b/>
          <w:bCs/>
          <w:sz w:val="32"/>
          <w:szCs w:val="32"/>
          <w:cs/>
        </w:rPr>
        <w:t>ก</w:t>
      </w:r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หัด</w:t>
      </w:r>
    </w:p>
    <w:p w14:paraId="1DFF592C" w14:textId="77777777" w:rsidR="00871973" w:rsidRPr="00D25B86" w:rsidRDefault="00871973" w:rsidP="00554602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</w:p>
    <w:p w14:paraId="7CF09E90" w14:textId="37D05740" w:rsidR="00554602" w:rsidRPr="00554602" w:rsidRDefault="00554602" w:rsidP="00554602">
      <w:pPr>
        <w:spacing w:after="0"/>
        <w:rPr>
          <w:rFonts w:ascii="TH Sarabun New" w:hAnsi="TH Sarabun New" w:cs="TH Sarabun New"/>
          <w:sz w:val="32"/>
          <w:szCs w:val="32"/>
        </w:rPr>
      </w:pPr>
      <w:r w:rsidRPr="00554602">
        <w:rPr>
          <w:rFonts w:ascii="TH Sarabun New" w:hAnsi="TH Sarabun New" w:cs="TH Sarabun New"/>
          <w:sz w:val="32"/>
          <w:szCs w:val="32"/>
          <w:cs/>
        </w:rPr>
        <w:t xml:space="preserve">โจทย์ที่ 1: </w:t>
      </w:r>
      <w:r w:rsidR="00D556D1" w:rsidRPr="00D556D1">
        <w:rPr>
          <w:rFonts w:ascii="TH Sarabun New" w:hAnsi="TH Sarabun New" w:cs="TH Sarabun New"/>
          <w:sz w:val="32"/>
          <w:szCs w:val="32"/>
          <w:cs/>
        </w:rPr>
        <w:t xml:space="preserve">ชื่อแอป: </w:t>
      </w:r>
      <w:r w:rsidR="00D556D1" w:rsidRPr="00D556D1">
        <w:rPr>
          <w:rFonts w:ascii="TH Sarabun New" w:hAnsi="TH Sarabun New" w:cs="TH Sarabun New"/>
          <w:sz w:val="32"/>
          <w:szCs w:val="32"/>
        </w:rPr>
        <w:t>Toggle Light App (</w:t>
      </w:r>
      <w:r w:rsidR="00D556D1" w:rsidRPr="00D556D1">
        <w:rPr>
          <w:rFonts w:ascii="TH Sarabun New" w:hAnsi="TH Sarabun New" w:cs="TH Sarabun New"/>
          <w:sz w:val="32"/>
          <w:szCs w:val="32"/>
          <w:cs/>
        </w:rPr>
        <w:t>เปิด-ปิดไฟ)</w:t>
      </w:r>
    </w:p>
    <w:p w14:paraId="62F049CA" w14:textId="66DBD4B2" w:rsidR="000347E5" w:rsidRPr="000347E5" w:rsidRDefault="000347E5" w:rsidP="000347E5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0347E5">
        <w:rPr>
          <w:rFonts w:ascii="TH Sarabun New" w:hAnsi="TH Sarabun New" w:cs="TH Sarabun New"/>
          <w:b/>
          <w:bCs/>
          <w:sz w:val="32"/>
          <w:szCs w:val="32"/>
          <w:cs/>
        </w:rPr>
        <w:t>รายละเอียดการทำงานของแอป</w:t>
      </w:r>
    </w:p>
    <w:p w14:paraId="374BBFB9" w14:textId="77777777" w:rsidR="000347E5" w:rsidRPr="000347E5" w:rsidRDefault="000347E5" w:rsidP="000347E5">
      <w:pPr>
        <w:pStyle w:val="ListParagraph"/>
        <w:numPr>
          <w:ilvl w:val="0"/>
          <w:numId w:val="28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347E5">
        <w:rPr>
          <w:rFonts w:ascii="TH Sarabun New" w:hAnsi="TH Sarabun New" w:cs="TH Sarabun New"/>
          <w:sz w:val="32"/>
          <w:szCs w:val="32"/>
          <w:cs/>
        </w:rPr>
        <w:t>แอปนี้แสดงสถานะของหลอดไฟ (เปิด/ปิด)</w:t>
      </w:r>
    </w:p>
    <w:p w14:paraId="7006E0EA" w14:textId="77777777" w:rsidR="000347E5" w:rsidRPr="000347E5" w:rsidRDefault="000347E5" w:rsidP="000347E5">
      <w:pPr>
        <w:pStyle w:val="ListParagraph"/>
        <w:numPr>
          <w:ilvl w:val="0"/>
          <w:numId w:val="28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347E5">
        <w:rPr>
          <w:rFonts w:ascii="TH Sarabun New" w:hAnsi="TH Sarabun New" w:cs="TH Sarabun New"/>
          <w:sz w:val="32"/>
          <w:szCs w:val="32"/>
          <w:cs/>
        </w:rPr>
        <w:t xml:space="preserve">ผู้ใช้สามารถกดปุ่ม </w:t>
      </w:r>
      <w:r w:rsidRPr="000347E5">
        <w:rPr>
          <w:rFonts w:ascii="TH Sarabun New" w:hAnsi="TH Sarabun New" w:cs="TH Sarabun New"/>
          <w:sz w:val="32"/>
          <w:szCs w:val="32"/>
        </w:rPr>
        <w:t xml:space="preserve">Toggle Light </w:t>
      </w:r>
      <w:r w:rsidRPr="000347E5">
        <w:rPr>
          <w:rFonts w:ascii="TH Sarabun New" w:hAnsi="TH Sarabun New" w:cs="TH Sarabun New"/>
          <w:sz w:val="32"/>
          <w:szCs w:val="32"/>
          <w:cs/>
        </w:rPr>
        <w:t>เพื่อเปลี่ยนสถานะไฟจาก "</w:t>
      </w:r>
      <w:r w:rsidRPr="000347E5">
        <w:rPr>
          <w:rFonts w:ascii="TH Sarabun New" w:hAnsi="TH Sarabun New" w:cs="TH Sarabun New"/>
          <w:sz w:val="32"/>
          <w:szCs w:val="32"/>
        </w:rPr>
        <w:t xml:space="preserve">ON" </w:t>
      </w:r>
      <w:r w:rsidRPr="000347E5">
        <w:rPr>
          <w:rFonts w:ascii="TH Sarabun New" w:hAnsi="TH Sarabun New" w:cs="TH Sarabun New"/>
          <w:sz w:val="32"/>
          <w:szCs w:val="32"/>
          <w:cs/>
        </w:rPr>
        <w:t>เป็น "</w:t>
      </w:r>
      <w:r w:rsidRPr="000347E5">
        <w:rPr>
          <w:rFonts w:ascii="TH Sarabun New" w:hAnsi="TH Sarabun New" w:cs="TH Sarabun New"/>
          <w:sz w:val="32"/>
          <w:szCs w:val="32"/>
        </w:rPr>
        <w:t xml:space="preserve">OFF" </w:t>
      </w:r>
      <w:r w:rsidRPr="000347E5">
        <w:rPr>
          <w:rFonts w:ascii="TH Sarabun New" w:hAnsi="TH Sarabun New" w:cs="TH Sarabun New"/>
          <w:sz w:val="32"/>
          <w:szCs w:val="32"/>
          <w:cs/>
        </w:rPr>
        <w:t>หรือจาก "</w:t>
      </w:r>
      <w:r w:rsidRPr="000347E5">
        <w:rPr>
          <w:rFonts w:ascii="TH Sarabun New" w:hAnsi="TH Sarabun New" w:cs="TH Sarabun New"/>
          <w:sz w:val="32"/>
          <w:szCs w:val="32"/>
        </w:rPr>
        <w:t xml:space="preserve">OFF" </w:t>
      </w:r>
      <w:r w:rsidRPr="000347E5">
        <w:rPr>
          <w:rFonts w:ascii="TH Sarabun New" w:hAnsi="TH Sarabun New" w:cs="TH Sarabun New"/>
          <w:sz w:val="32"/>
          <w:szCs w:val="32"/>
          <w:cs/>
        </w:rPr>
        <w:t>เป็น "</w:t>
      </w:r>
      <w:r w:rsidRPr="000347E5">
        <w:rPr>
          <w:rFonts w:ascii="TH Sarabun New" w:hAnsi="TH Sarabun New" w:cs="TH Sarabun New"/>
          <w:sz w:val="32"/>
          <w:szCs w:val="32"/>
        </w:rPr>
        <w:t>ON"</w:t>
      </w:r>
    </w:p>
    <w:p w14:paraId="12EA2C9B" w14:textId="77777777" w:rsidR="000347E5" w:rsidRPr="000347E5" w:rsidRDefault="000347E5" w:rsidP="000347E5">
      <w:pPr>
        <w:pStyle w:val="ListParagraph"/>
        <w:numPr>
          <w:ilvl w:val="0"/>
          <w:numId w:val="28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347E5">
        <w:rPr>
          <w:rFonts w:ascii="TH Sarabun New" w:hAnsi="TH Sarabun New" w:cs="TH Sarabun New"/>
          <w:sz w:val="32"/>
          <w:szCs w:val="32"/>
          <w:cs/>
        </w:rPr>
        <w:t xml:space="preserve">ใช้ </w:t>
      </w:r>
      <w:r w:rsidRPr="000347E5">
        <w:rPr>
          <w:rFonts w:ascii="TH Sarabun New" w:hAnsi="TH Sarabun New" w:cs="TH Sarabun New"/>
          <w:sz w:val="32"/>
          <w:szCs w:val="32"/>
        </w:rPr>
        <w:t xml:space="preserve">State </w:t>
      </w:r>
      <w:r w:rsidRPr="000347E5">
        <w:rPr>
          <w:rFonts w:ascii="TH Sarabun New" w:hAnsi="TH Sarabun New" w:cs="TH Sarabun New"/>
          <w:sz w:val="32"/>
          <w:szCs w:val="32"/>
          <w:cs/>
        </w:rPr>
        <w:t>ในการเก็บสถานะของหลอดไฟ</w:t>
      </w:r>
    </w:p>
    <w:p w14:paraId="5B8263EA" w14:textId="77777777" w:rsidR="000347E5" w:rsidRDefault="000347E5" w:rsidP="000347E5">
      <w:pPr>
        <w:spacing w:after="0"/>
        <w:rPr>
          <w:rFonts w:ascii="TH Sarabun New" w:hAnsi="TH Sarabun New" w:cs="TH Sarabun New" w:hint="cs"/>
          <w:sz w:val="32"/>
          <w:szCs w:val="32"/>
          <w:cs/>
        </w:rPr>
      </w:pPr>
    </w:p>
    <w:p w14:paraId="0C430E52" w14:textId="3CBDE18B" w:rsidR="00D7666B" w:rsidRPr="000347E5" w:rsidRDefault="00DB28B1" w:rsidP="000347E5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0347E5">
        <w:rPr>
          <w:rFonts w:ascii="TH Sarabun New" w:hAnsi="TH Sarabun New" w:cs="TH Sarabun New" w:hint="cs"/>
          <w:b/>
          <w:bCs/>
          <w:sz w:val="32"/>
          <w:szCs w:val="32"/>
          <w:cs/>
        </w:rPr>
        <w:t>ตัวอย่างผลลัพธ์</w:t>
      </w:r>
    </w:p>
    <w:p w14:paraId="262853A7" w14:textId="522A3B43" w:rsidR="00DB28B1" w:rsidRDefault="00F04115" w:rsidP="00554602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75E4E2C4" wp14:editId="1D70C363">
            <wp:extent cx="2043485" cy="4178975"/>
            <wp:effectExtent l="0" t="0" r="0" b="0"/>
            <wp:docPr id="1304705571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705571" name="Picture 1" descr="A screen shot of a phon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60485" cy="4213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64C5">
        <w:rPr>
          <w:rFonts w:ascii="TH Sarabun New" w:hAnsi="TH Sarabun New" w:cs="TH Sarabun New" w:hint="cs"/>
          <w:sz w:val="32"/>
          <w:szCs w:val="32"/>
          <w:cs/>
        </w:rPr>
        <w:t xml:space="preserve">      </w:t>
      </w:r>
      <w:r w:rsidR="008E7A4C">
        <w:rPr>
          <w:noProof/>
        </w:rPr>
        <w:drawing>
          <wp:inline distT="0" distB="0" distL="0" distR="0" wp14:anchorId="393059B3" wp14:editId="68BE10D2">
            <wp:extent cx="2019631" cy="4130194"/>
            <wp:effectExtent l="0" t="0" r="0" b="3810"/>
            <wp:docPr id="1472901096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901096" name="Picture 1" descr="A screen shot of a phon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28995" cy="414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84373" w14:textId="77777777" w:rsidR="008E2294" w:rsidRDefault="008E2294" w:rsidP="00554602">
      <w:pPr>
        <w:spacing w:after="0"/>
        <w:rPr>
          <w:rFonts w:ascii="TH Sarabun New" w:hAnsi="TH Sarabun New" w:cs="TH Sarabun New"/>
          <w:sz w:val="32"/>
          <w:szCs w:val="32"/>
          <w:cs/>
        </w:rPr>
      </w:pPr>
    </w:p>
    <w:p w14:paraId="1323D182" w14:textId="60292A29" w:rsidR="005E5AE7" w:rsidRDefault="00D53AC5" w:rsidP="00D53AC5">
      <w:pPr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39E998FA" w14:textId="2AACE577" w:rsidR="003A6B3A" w:rsidRPr="008F37F8" w:rsidRDefault="008F37F8" w:rsidP="004E38DC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 w:hint="cs"/>
          <w:sz w:val="32"/>
          <w:szCs w:val="32"/>
        </w:rPr>
      </w:pPr>
      <w:r w:rsidRPr="00526A48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1ACE695" wp14:editId="6831E1CE">
                <wp:simplePos x="0" y="0"/>
                <wp:positionH relativeFrom="margin">
                  <wp:align>left</wp:align>
                </wp:positionH>
                <wp:positionV relativeFrom="paragraph">
                  <wp:posOffset>325120</wp:posOffset>
                </wp:positionV>
                <wp:extent cx="5253355" cy="4940935"/>
                <wp:effectExtent l="0" t="0" r="23495" b="12065"/>
                <wp:wrapSquare wrapText="bothSides"/>
                <wp:docPr id="15474243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3355" cy="49415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AF3E46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import React, </w:t>
                            </w:r>
                            <w:proofErr w:type="gram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proofErr w:type="gram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';</w:t>
                            </w:r>
                          </w:p>
                          <w:p w14:paraId="5AF4CA4F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gram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View</w:t>
                            </w:r>
                            <w:proofErr w:type="gram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Text, Button, 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-native';</w:t>
                            </w:r>
                          </w:p>
                          <w:p w14:paraId="7C023274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7B5692B5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oggleLightApp</w:t>
                            </w:r>
                            <w:proofErr w:type="spell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() =&gt; {</w:t>
                            </w:r>
                          </w:p>
                          <w:p w14:paraId="434732A6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const [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sLightOn</w:t>
                            </w:r>
                            <w:proofErr w:type="spell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IsLightOn</w:t>
                            </w:r>
                            <w:proofErr w:type="spell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false</w:t>
                            </w:r>
                            <w:proofErr w:type="gram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);</w:t>
                            </w:r>
                            <w:proofErr w:type="gramEnd"/>
                          </w:p>
                          <w:p w14:paraId="1D6EDEC0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41643A6D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const 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oggleLight</w:t>
                            </w:r>
                            <w:proofErr w:type="spell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() =&gt; {</w:t>
                            </w:r>
                          </w:p>
                          <w:p w14:paraId="3D2236CC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IsLightOn</w:t>
                            </w:r>
                            <w:proofErr w:type="spellEnd"/>
                            <w:proofErr w:type="gram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!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sLightOn</w:t>
                            </w:r>
                            <w:proofErr w:type="spellEnd"/>
                            <w:proofErr w:type="gram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649D09B9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};</w:t>
                            </w:r>
                          </w:p>
                          <w:p w14:paraId="778AE156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25F385FF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return (</w:t>
                            </w:r>
                          </w:p>
                          <w:p w14:paraId="0A6854E4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&lt;View style={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5F8D6CB8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proofErr w:type="gram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proofErr w:type="gram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Toggle Light App&lt;/Text&gt;</w:t>
                            </w:r>
                          </w:p>
                          <w:p w14:paraId="4F90AA08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proofErr w:type="gram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subtitle</w:t>
                            </w:r>
                            <w:proofErr w:type="spellEnd"/>
                            <w:proofErr w:type="gram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}&gt;Programmer Name: 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aphon</w:t>
                            </w:r>
                            <w:proofErr w:type="spell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Udom&lt;/Text&gt;</w:t>
                            </w:r>
                          </w:p>
                          <w:p w14:paraId="7BD7D0EA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proofErr w:type="gram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status</w:t>
                            </w:r>
                            <w:proofErr w:type="spellEnd"/>
                            <w:proofErr w:type="gram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The Light is : {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sLightOn</w:t>
                            </w:r>
                            <w:proofErr w:type="spell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? 'ON</w:t>
                            </w:r>
                            <w:proofErr w:type="gram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 :</w:t>
                            </w:r>
                            <w:proofErr w:type="gram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'OFF'}&lt;/Text&gt;</w:t>
                            </w:r>
                          </w:p>
                          <w:p w14:paraId="2176A34F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&lt;Button title="Toggle Light" 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Press</w:t>
                            </w:r>
                            <w:proofErr w:type="spell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oggleLight</w:t>
                            </w:r>
                            <w:proofErr w:type="spell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5F63E2BE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&lt;/View&gt;</w:t>
                            </w:r>
                          </w:p>
                          <w:p w14:paraId="15FE7316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);</w:t>
                            </w:r>
                          </w:p>
                          <w:p w14:paraId="5D91C139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3BAE8452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11704BF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styles = 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5B1DEDC0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container: </w:t>
                            </w:r>
                            <w:proofErr w:type="gram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flex</w:t>
                            </w:r>
                            <w:proofErr w:type="gram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, 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#98ff8a"},</w:t>
                            </w:r>
                          </w:p>
                          <w:p w14:paraId="2636BAD7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text: </w:t>
                            </w:r>
                            <w:proofErr w:type="gram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0 },    </w:t>
                            </w:r>
                          </w:p>
                          <w:p w14:paraId="1CAA86A6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title: </w:t>
                            </w:r>
                            <w:proofErr w:type="gram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, position: "absolute", top: 50, color: "#ff0000" },</w:t>
                            </w:r>
                          </w:p>
                          <w:p w14:paraId="54FC5F27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subtitle: </w:t>
                            </w:r>
                            <w:proofErr w:type="gram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6, position: "absolute", top: 80, color: "#ff6161",},</w:t>
                            </w:r>
                          </w:p>
                          <w:p w14:paraId="70DB34A1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</w:t>
                            </w:r>
                            <w:proofErr w:type="gram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atus:{</w:t>
                            </w:r>
                            <w:proofErr w:type="gram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30, padding: 10 }</w:t>
                            </w:r>
                          </w:p>
                          <w:p w14:paraId="247F000C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37319411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040A2380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export default </w:t>
                            </w:r>
                            <w:proofErr w:type="spellStart"/>
                            <w:proofErr w:type="gramStart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oggleLightApp</w:t>
                            </w:r>
                            <w:proofErr w:type="spellEnd"/>
                            <w:r w:rsidRPr="008F37F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</w:p>
                          <w:p w14:paraId="14009861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4F13ABAE" w14:textId="77777777" w:rsidR="008F37F8" w:rsidRPr="008F37F8" w:rsidRDefault="008F37F8" w:rsidP="008F37F8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ACE695" id="_x0000_s1038" type="#_x0000_t202" style="position:absolute;left:0;text-align:left;margin-left:0;margin-top:25.6pt;width:413.65pt;height:389.05pt;z-index:2516838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">
                <v:textbox>
                  <w:txbxContent>
                    <w:p w14:paraId="21AF3E46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import React, </w:t>
                      </w:r>
                      <w:proofErr w:type="gram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proofErr w:type="gram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';</w:t>
                      </w:r>
                    </w:p>
                    <w:p w14:paraId="5AF4CA4F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import </w:t>
                      </w:r>
                      <w:proofErr w:type="gram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View</w:t>
                      </w:r>
                      <w:proofErr w:type="gram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Text, Button, 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-native';</w:t>
                      </w:r>
                    </w:p>
                    <w:p w14:paraId="7C023274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7B5692B5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oggleLightApp</w:t>
                      </w:r>
                      <w:proofErr w:type="spell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() =&gt; {</w:t>
                      </w:r>
                    </w:p>
                    <w:p w14:paraId="434732A6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const [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sLightOn</w:t>
                      </w:r>
                      <w:proofErr w:type="spell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IsLightOn</w:t>
                      </w:r>
                      <w:proofErr w:type="spell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false</w:t>
                      </w:r>
                      <w:proofErr w:type="gram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);</w:t>
                      </w:r>
                      <w:proofErr w:type="gramEnd"/>
                    </w:p>
                    <w:p w14:paraId="1D6EDEC0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41643A6D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const 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oggleLight</w:t>
                      </w:r>
                      <w:proofErr w:type="spell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() =&gt; {</w:t>
                      </w:r>
                    </w:p>
                    <w:p w14:paraId="3D2236CC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IsLightOn</w:t>
                      </w:r>
                      <w:proofErr w:type="spellEnd"/>
                      <w:proofErr w:type="gram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!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sLightOn</w:t>
                      </w:r>
                      <w:proofErr w:type="spellEnd"/>
                      <w:proofErr w:type="gram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);</w:t>
                      </w:r>
                    </w:p>
                    <w:p w14:paraId="649D09B9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};</w:t>
                      </w:r>
                    </w:p>
                    <w:p w14:paraId="778AE156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25F385FF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return (</w:t>
                      </w:r>
                    </w:p>
                    <w:p w14:paraId="0A6854E4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&lt;View style={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5F8D6CB8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proofErr w:type="gram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proofErr w:type="gram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Toggle Light App&lt;/Text&gt;</w:t>
                      </w:r>
                    </w:p>
                    <w:p w14:paraId="4F90AA08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proofErr w:type="gram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subtitle</w:t>
                      </w:r>
                      <w:proofErr w:type="spellEnd"/>
                      <w:proofErr w:type="gram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}&gt;Programmer Name: 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aphon</w:t>
                      </w:r>
                      <w:proofErr w:type="spell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Udom&lt;/Text&gt;</w:t>
                      </w:r>
                    </w:p>
                    <w:p w14:paraId="7BD7D0EA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proofErr w:type="gram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status</w:t>
                      </w:r>
                      <w:proofErr w:type="spellEnd"/>
                      <w:proofErr w:type="gram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The Light is : {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sLightOn</w:t>
                      </w:r>
                      <w:proofErr w:type="spell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? 'ON</w:t>
                      </w:r>
                      <w:proofErr w:type="gram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 :</w:t>
                      </w:r>
                      <w:proofErr w:type="gram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'OFF'}&lt;/Text&gt;</w:t>
                      </w:r>
                    </w:p>
                    <w:p w14:paraId="2176A34F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&lt;Button title="Toggle Light" 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Press</w:t>
                      </w:r>
                      <w:proofErr w:type="spell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oggleLight</w:t>
                      </w:r>
                      <w:proofErr w:type="spell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5F63E2BE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&lt;/View&gt;</w:t>
                      </w:r>
                    </w:p>
                    <w:p w14:paraId="15FE7316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);</w:t>
                      </w:r>
                    </w:p>
                    <w:p w14:paraId="5D91C139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3BAE8452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11704BF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styles = 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5B1DEDC0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container: </w:t>
                      </w:r>
                      <w:proofErr w:type="gram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flex</w:t>
                      </w:r>
                      <w:proofErr w:type="gram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, 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#98ff8a"},</w:t>
                      </w:r>
                    </w:p>
                    <w:p w14:paraId="2636BAD7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text: </w:t>
                      </w:r>
                      <w:proofErr w:type="gram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0 },    </w:t>
                      </w:r>
                    </w:p>
                    <w:p w14:paraId="1CAA86A6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title: </w:t>
                      </w:r>
                      <w:proofErr w:type="gram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, position: "absolute", top: 50, color: "#ff0000" },</w:t>
                      </w:r>
                    </w:p>
                    <w:p w14:paraId="54FC5F27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subtitle: </w:t>
                      </w:r>
                      <w:proofErr w:type="gram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6, position: "absolute", top: 80, color: "#ff6161",},</w:t>
                      </w:r>
                    </w:p>
                    <w:p w14:paraId="70DB34A1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</w:t>
                      </w:r>
                      <w:proofErr w:type="gram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atus:{</w:t>
                      </w:r>
                      <w:proofErr w:type="gram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30, padding: 10 }</w:t>
                      </w:r>
                    </w:p>
                    <w:p w14:paraId="247F000C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37319411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040A2380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export default </w:t>
                      </w:r>
                      <w:proofErr w:type="spellStart"/>
                      <w:proofErr w:type="gramStart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oggleLightApp</w:t>
                      </w:r>
                      <w:proofErr w:type="spellEnd"/>
                      <w:r w:rsidRPr="008F37F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;</w:t>
                      </w:r>
                      <w:proofErr w:type="gramEnd"/>
                    </w:p>
                    <w:p w14:paraId="14009861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4F13ABAE" w14:textId="77777777" w:rsidR="008F37F8" w:rsidRPr="008F37F8" w:rsidRDefault="008F37F8" w:rsidP="008F37F8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A6B3A" w:rsidRPr="007D4E6F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62E445AE" w14:textId="156A468F" w:rsidR="003A6B3A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คำอธิบายโปรแกรม</w:t>
      </w:r>
    </w:p>
    <w:p w14:paraId="2B2E93A2" w14:textId="76B0496F" w:rsidR="008F37F8" w:rsidRPr="008F37F8" w:rsidRDefault="008F37F8" w:rsidP="008F37F8">
      <w:pPr>
        <w:spacing w:after="0"/>
        <w:rPr>
          <w:rFonts w:ascii="TH Sarabun New" w:hAnsi="TH Sarabun New" w:cs="TH Sarabun New" w:hint="cs"/>
          <w:b/>
          <w:bCs/>
          <w:sz w:val="28"/>
          <w:szCs w:val="28"/>
        </w:rPr>
      </w:pPr>
      <w:r w:rsidRPr="008F37F8">
        <w:rPr>
          <w:rFonts w:ascii="TH Sarabun New" w:hAnsi="TH Sarabun New" w:cs="TH Sarabun New"/>
          <w:b/>
          <w:bCs/>
          <w:sz w:val="28"/>
          <w:szCs w:val="28"/>
          <w:cs/>
        </w:rPr>
        <w:t xml:space="preserve">การตั้งค่า </w:t>
      </w:r>
      <w:r w:rsidRPr="008F37F8">
        <w:rPr>
          <w:rFonts w:ascii="TH Sarabun New" w:hAnsi="TH Sarabun New" w:cs="TH Sarabun New"/>
          <w:b/>
          <w:bCs/>
          <w:sz w:val="28"/>
          <w:szCs w:val="28"/>
        </w:rPr>
        <w:t>State:</w:t>
      </w:r>
    </w:p>
    <w:p w14:paraId="34E2794E" w14:textId="3436E2EE" w:rsidR="008F37F8" w:rsidRPr="008F37F8" w:rsidRDefault="008F37F8" w:rsidP="008F37F8">
      <w:pPr>
        <w:spacing w:after="0"/>
        <w:ind w:firstLine="720"/>
        <w:rPr>
          <w:rFonts w:ascii="TH Sarabun New" w:hAnsi="TH Sarabun New" w:cs="TH Sarabun New"/>
          <w:sz w:val="28"/>
          <w:szCs w:val="28"/>
        </w:rPr>
      </w:pPr>
      <w:r>
        <w:rPr>
          <w:rFonts w:ascii="Browallia New" w:hAnsi="Browallia New" w:cs="Browallia New"/>
          <w:sz w:val="28"/>
          <w:szCs w:val="28"/>
          <w:cs/>
        </w:rPr>
        <w:t>๏</w:t>
      </w:r>
      <w:r w:rsidRPr="008F37F8">
        <w:rPr>
          <w:rFonts w:ascii="TH Sarabun New" w:hAnsi="TH Sarabun New" w:cs="TH Sarabun New"/>
          <w:sz w:val="28"/>
          <w:szCs w:val="28"/>
          <w:cs/>
        </w:rPr>
        <w:t xml:space="preserve">ใช้ </w:t>
      </w:r>
      <w:proofErr w:type="spellStart"/>
      <w:r w:rsidRPr="008F37F8">
        <w:rPr>
          <w:rFonts w:ascii="TH Sarabun New" w:hAnsi="TH Sarabun New" w:cs="TH Sarabun New"/>
          <w:sz w:val="28"/>
          <w:szCs w:val="28"/>
        </w:rPr>
        <w:t>useState</w:t>
      </w:r>
      <w:proofErr w:type="spellEnd"/>
      <w:r w:rsidRPr="008F37F8">
        <w:rPr>
          <w:rFonts w:ascii="TH Sarabun New" w:hAnsi="TH Sarabun New" w:cs="TH Sarabun New"/>
          <w:sz w:val="28"/>
          <w:szCs w:val="28"/>
        </w:rPr>
        <w:t xml:space="preserve"> </w:t>
      </w:r>
      <w:r w:rsidRPr="008F37F8">
        <w:rPr>
          <w:rFonts w:ascii="TH Sarabun New" w:hAnsi="TH Sarabun New" w:cs="TH Sarabun New"/>
          <w:sz w:val="28"/>
          <w:szCs w:val="28"/>
          <w:cs/>
        </w:rPr>
        <w:t>เพื่อเก็บสถานะของหลอดไฟ:</w:t>
      </w:r>
    </w:p>
    <w:p w14:paraId="6F547BCD" w14:textId="6B48EE0A" w:rsidR="008F37F8" w:rsidRPr="008F37F8" w:rsidRDefault="008F37F8" w:rsidP="008F37F8">
      <w:pPr>
        <w:spacing w:after="0"/>
        <w:ind w:left="720" w:firstLine="720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 w:hint="cs"/>
          <w:sz w:val="28"/>
          <w:szCs w:val="28"/>
          <w:cs/>
        </w:rPr>
        <w:t>-</w:t>
      </w:r>
      <w:r w:rsidRPr="008F37F8">
        <w:rPr>
          <w:rFonts w:ascii="TH Sarabun New" w:hAnsi="TH Sarabun New" w:cs="TH Sarabun New"/>
          <w:sz w:val="28"/>
          <w:szCs w:val="28"/>
        </w:rPr>
        <w:t xml:space="preserve">true: </w:t>
      </w:r>
      <w:r w:rsidRPr="008F37F8">
        <w:rPr>
          <w:rFonts w:ascii="TH Sarabun New" w:hAnsi="TH Sarabun New" w:cs="TH Sarabun New"/>
          <w:sz w:val="28"/>
          <w:szCs w:val="28"/>
          <w:cs/>
        </w:rPr>
        <w:t>ไฟเปิด (</w:t>
      </w:r>
      <w:r w:rsidRPr="008F37F8">
        <w:rPr>
          <w:rFonts w:ascii="TH Sarabun New" w:hAnsi="TH Sarabun New" w:cs="TH Sarabun New"/>
          <w:sz w:val="28"/>
          <w:szCs w:val="28"/>
        </w:rPr>
        <w:t>ON)</w:t>
      </w:r>
    </w:p>
    <w:p w14:paraId="171E58D8" w14:textId="67E0E62C" w:rsidR="008F37F8" w:rsidRPr="008F37F8" w:rsidRDefault="008F37F8" w:rsidP="008F37F8">
      <w:pPr>
        <w:spacing w:after="0"/>
        <w:ind w:left="720" w:firstLine="720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 w:hint="cs"/>
          <w:sz w:val="28"/>
          <w:szCs w:val="28"/>
          <w:cs/>
        </w:rPr>
        <w:t>-</w:t>
      </w:r>
      <w:r w:rsidRPr="008F37F8">
        <w:rPr>
          <w:rFonts w:ascii="TH Sarabun New" w:hAnsi="TH Sarabun New" w:cs="TH Sarabun New"/>
          <w:sz w:val="28"/>
          <w:szCs w:val="28"/>
        </w:rPr>
        <w:t xml:space="preserve">false: </w:t>
      </w:r>
      <w:r w:rsidRPr="008F37F8">
        <w:rPr>
          <w:rFonts w:ascii="TH Sarabun New" w:hAnsi="TH Sarabun New" w:cs="TH Sarabun New"/>
          <w:sz w:val="28"/>
          <w:szCs w:val="28"/>
          <w:cs/>
        </w:rPr>
        <w:t>ไฟปิด (</w:t>
      </w:r>
      <w:r w:rsidRPr="008F37F8">
        <w:rPr>
          <w:rFonts w:ascii="TH Sarabun New" w:hAnsi="TH Sarabun New" w:cs="TH Sarabun New"/>
          <w:sz w:val="28"/>
          <w:szCs w:val="28"/>
        </w:rPr>
        <w:t>OFF)</w:t>
      </w:r>
    </w:p>
    <w:p w14:paraId="5FDEA639" w14:textId="65A3BE05" w:rsidR="008F37F8" w:rsidRPr="008F37F8" w:rsidRDefault="008F37F8" w:rsidP="008F37F8">
      <w:pPr>
        <w:spacing w:after="0"/>
        <w:rPr>
          <w:rFonts w:ascii="TH Sarabun New" w:hAnsi="TH Sarabun New" w:cs="TH Sarabun New" w:hint="cs"/>
          <w:sz w:val="28"/>
          <w:szCs w:val="28"/>
        </w:rPr>
      </w:pPr>
      <w:r w:rsidRPr="008F37F8">
        <w:rPr>
          <w:rFonts w:ascii="TH Sarabun New" w:hAnsi="TH Sarabun New" w:cs="TH Sarabun New"/>
          <w:b/>
          <w:bCs/>
          <w:sz w:val="28"/>
          <w:szCs w:val="28"/>
          <w:cs/>
        </w:rPr>
        <w:t xml:space="preserve">ฟังก์ชัน </w:t>
      </w:r>
      <w:proofErr w:type="spellStart"/>
      <w:r w:rsidRPr="008F37F8">
        <w:rPr>
          <w:rFonts w:ascii="TH Sarabun New" w:hAnsi="TH Sarabun New" w:cs="TH Sarabun New"/>
          <w:b/>
          <w:bCs/>
          <w:sz w:val="28"/>
          <w:szCs w:val="28"/>
        </w:rPr>
        <w:t>toggleLight</w:t>
      </w:r>
      <w:proofErr w:type="spellEnd"/>
      <w:r w:rsidRPr="008F37F8">
        <w:rPr>
          <w:rFonts w:ascii="TH Sarabun New" w:hAnsi="TH Sarabun New" w:cs="TH Sarabun New"/>
          <w:sz w:val="28"/>
          <w:szCs w:val="28"/>
        </w:rPr>
        <w:t>:</w:t>
      </w:r>
    </w:p>
    <w:p w14:paraId="7B9BCBB9" w14:textId="38ACA292" w:rsidR="008F37F8" w:rsidRPr="008F37F8" w:rsidRDefault="008F37F8" w:rsidP="008F37F8">
      <w:pPr>
        <w:spacing w:after="0"/>
        <w:ind w:left="720"/>
        <w:rPr>
          <w:rFonts w:ascii="TH Sarabun New" w:hAnsi="TH Sarabun New" w:cs="TH Sarabun New"/>
          <w:sz w:val="28"/>
          <w:szCs w:val="28"/>
        </w:rPr>
      </w:pPr>
      <w:r>
        <w:rPr>
          <w:rFonts w:ascii="Browallia New" w:hAnsi="Browallia New" w:cs="Browallia New"/>
          <w:sz w:val="28"/>
          <w:szCs w:val="28"/>
          <w:cs/>
        </w:rPr>
        <w:t>๏</w:t>
      </w:r>
      <w:r w:rsidRPr="008F37F8">
        <w:rPr>
          <w:rFonts w:ascii="TH Sarabun New" w:hAnsi="TH Sarabun New" w:cs="TH Sarabun New"/>
          <w:sz w:val="28"/>
          <w:szCs w:val="28"/>
          <w:cs/>
        </w:rPr>
        <w:t>เมื่อผู้ใช้กดปุ่ม "</w:t>
      </w:r>
      <w:r w:rsidRPr="008F37F8">
        <w:rPr>
          <w:rFonts w:ascii="TH Sarabun New" w:hAnsi="TH Sarabun New" w:cs="TH Sarabun New"/>
          <w:sz w:val="28"/>
          <w:szCs w:val="28"/>
        </w:rPr>
        <w:t xml:space="preserve">Toggle Light", </w:t>
      </w:r>
      <w:r w:rsidRPr="008F37F8">
        <w:rPr>
          <w:rFonts w:ascii="TH Sarabun New" w:hAnsi="TH Sarabun New" w:cs="TH Sarabun New"/>
          <w:sz w:val="28"/>
          <w:szCs w:val="28"/>
          <w:cs/>
        </w:rPr>
        <w:t xml:space="preserve">ฟังก์ชันนี้จะสลับสถานะของ </w:t>
      </w:r>
      <w:proofErr w:type="spellStart"/>
      <w:r w:rsidRPr="008F37F8">
        <w:rPr>
          <w:rFonts w:ascii="TH Sarabun New" w:hAnsi="TH Sarabun New" w:cs="TH Sarabun New"/>
          <w:sz w:val="28"/>
          <w:szCs w:val="28"/>
        </w:rPr>
        <w:t>isLightOn</w:t>
      </w:r>
      <w:proofErr w:type="spellEnd"/>
      <w:r w:rsidRPr="008F37F8">
        <w:rPr>
          <w:rFonts w:ascii="TH Sarabun New" w:hAnsi="TH Sarabun New" w:cs="TH Sarabun New"/>
          <w:sz w:val="28"/>
          <w:szCs w:val="28"/>
        </w:rPr>
        <w:t>:</w:t>
      </w:r>
    </w:p>
    <w:p w14:paraId="22E36215" w14:textId="16D5AEC4" w:rsidR="008F37F8" w:rsidRPr="008F37F8" w:rsidRDefault="008F37F8" w:rsidP="008F37F8">
      <w:pPr>
        <w:spacing w:after="0"/>
        <w:ind w:left="720" w:firstLine="720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 w:hint="cs"/>
          <w:sz w:val="28"/>
          <w:szCs w:val="28"/>
          <w:cs/>
        </w:rPr>
        <w:t>-</w:t>
      </w:r>
      <w:r w:rsidRPr="008F37F8">
        <w:rPr>
          <w:rFonts w:ascii="TH Sarabun New" w:hAnsi="TH Sarabun New" w:cs="TH Sarabun New"/>
          <w:sz w:val="28"/>
          <w:szCs w:val="28"/>
          <w:cs/>
        </w:rPr>
        <w:t xml:space="preserve">ถ้า </w:t>
      </w:r>
      <w:proofErr w:type="spellStart"/>
      <w:r w:rsidRPr="008F37F8">
        <w:rPr>
          <w:rFonts w:ascii="TH Sarabun New" w:hAnsi="TH Sarabun New" w:cs="TH Sarabun New"/>
          <w:sz w:val="28"/>
          <w:szCs w:val="28"/>
        </w:rPr>
        <w:t>isLightOn</w:t>
      </w:r>
      <w:proofErr w:type="spellEnd"/>
      <w:r w:rsidRPr="008F37F8">
        <w:rPr>
          <w:rFonts w:ascii="TH Sarabun New" w:hAnsi="TH Sarabun New" w:cs="TH Sarabun New"/>
          <w:sz w:val="28"/>
          <w:szCs w:val="28"/>
        </w:rPr>
        <w:t xml:space="preserve"> </w:t>
      </w:r>
      <w:r w:rsidRPr="008F37F8">
        <w:rPr>
          <w:rFonts w:ascii="TH Sarabun New" w:hAnsi="TH Sarabun New" w:cs="TH Sarabun New"/>
          <w:sz w:val="28"/>
          <w:szCs w:val="28"/>
          <w:cs/>
        </w:rPr>
        <w:t xml:space="preserve">เป็น </w:t>
      </w:r>
      <w:r w:rsidRPr="008F37F8">
        <w:rPr>
          <w:rFonts w:ascii="TH Sarabun New" w:hAnsi="TH Sarabun New" w:cs="TH Sarabun New"/>
          <w:sz w:val="28"/>
          <w:szCs w:val="28"/>
        </w:rPr>
        <w:t xml:space="preserve">true </w:t>
      </w:r>
      <w:r w:rsidRPr="008F37F8">
        <w:rPr>
          <w:rFonts w:ascii="TH Sarabun New" w:hAnsi="TH Sarabun New" w:cs="TH Sarabun New"/>
          <w:sz w:val="28"/>
          <w:szCs w:val="28"/>
          <w:cs/>
        </w:rPr>
        <w:t xml:space="preserve">เปลี่ยนเป็น </w:t>
      </w:r>
      <w:r w:rsidRPr="008F37F8">
        <w:rPr>
          <w:rFonts w:ascii="TH Sarabun New" w:hAnsi="TH Sarabun New" w:cs="TH Sarabun New"/>
          <w:sz w:val="28"/>
          <w:szCs w:val="28"/>
        </w:rPr>
        <w:t>false</w:t>
      </w:r>
    </w:p>
    <w:p w14:paraId="08368C6F" w14:textId="70FE549E" w:rsidR="008F37F8" w:rsidRPr="008F37F8" w:rsidRDefault="008F37F8" w:rsidP="008F37F8">
      <w:pPr>
        <w:spacing w:after="0"/>
        <w:ind w:left="720" w:firstLine="720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 w:hint="cs"/>
          <w:sz w:val="28"/>
          <w:szCs w:val="28"/>
          <w:cs/>
        </w:rPr>
        <w:t>-</w:t>
      </w:r>
      <w:r w:rsidRPr="008F37F8">
        <w:rPr>
          <w:rFonts w:ascii="TH Sarabun New" w:hAnsi="TH Sarabun New" w:cs="TH Sarabun New"/>
          <w:sz w:val="28"/>
          <w:szCs w:val="28"/>
          <w:cs/>
        </w:rPr>
        <w:t xml:space="preserve">ถ้า </w:t>
      </w:r>
      <w:proofErr w:type="spellStart"/>
      <w:r w:rsidRPr="008F37F8">
        <w:rPr>
          <w:rFonts w:ascii="TH Sarabun New" w:hAnsi="TH Sarabun New" w:cs="TH Sarabun New"/>
          <w:sz w:val="28"/>
          <w:szCs w:val="28"/>
        </w:rPr>
        <w:t>isLightOn</w:t>
      </w:r>
      <w:proofErr w:type="spellEnd"/>
      <w:r w:rsidRPr="008F37F8">
        <w:rPr>
          <w:rFonts w:ascii="TH Sarabun New" w:hAnsi="TH Sarabun New" w:cs="TH Sarabun New"/>
          <w:sz w:val="28"/>
          <w:szCs w:val="28"/>
        </w:rPr>
        <w:t xml:space="preserve"> </w:t>
      </w:r>
      <w:r w:rsidRPr="008F37F8">
        <w:rPr>
          <w:rFonts w:ascii="TH Sarabun New" w:hAnsi="TH Sarabun New" w:cs="TH Sarabun New"/>
          <w:sz w:val="28"/>
          <w:szCs w:val="28"/>
          <w:cs/>
        </w:rPr>
        <w:t xml:space="preserve">เป็น </w:t>
      </w:r>
      <w:r w:rsidRPr="008F37F8">
        <w:rPr>
          <w:rFonts w:ascii="TH Sarabun New" w:hAnsi="TH Sarabun New" w:cs="TH Sarabun New"/>
          <w:sz w:val="28"/>
          <w:szCs w:val="28"/>
        </w:rPr>
        <w:t xml:space="preserve">false </w:t>
      </w:r>
      <w:r w:rsidRPr="008F37F8">
        <w:rPr>
          <w:rFonts w:ascii="TH Sarabun New" w:hAnsi="TH Sarabun New" w:cs="TH Sarabun New"/>
          <w:sz w:val="28"/>
          <w:szCs w:val="28"/>
          <w:cs/>
        </w:rPr>
        <w:t xml:space="preserve">เปลี่ยนเป็น </w:t>
      </w:r>
      <w:r w:rsidRPr="008F37F8">
        <w:rPr>
          <w:rFonts w:ascii="TH Sarabun New" w:hAnsi="TH Sarabun New" w:cs="TH Sarabun New"/>
          <w:sz w:val="28"/>
          <w:szCs w:val="28"/>
        </w:rPr>
        <w:t>true</w:t>
      </w:r>
    </w:p>
    <w:p w14:paraId="7CACAB1D" w14:textId="55BDA3C7" w:rsidR="008F37F8" w:rsidRPr="008F37F8" w:rsidRDefault="008F37F8" w:rsidP="008F37F8">
      <w:pPr>
        <w:spacing w:after="0"/>
        <w:rPr>
          <w:rFonts w:ascii="TH Sarabun New" w:hAnsi="TH Sarabun New" w:cs="TH Sarabun New" w:hint="cs"/>
          <w:b/>
          <w:bCs/>
          <w:sz w:val="28"/>
          <w:szCs w:val="28"/>
        </w:rPr>
      </w:pPr>
      <w:r w:rsidRPr="008F37F8">
        <w:rPr>
          <w:rFonts w:ascii="TH Sarabun New" w:hAnsi="TH Sarabun New" w:cs="TH Sarabun New"/>
          <w:b/>
          <w:bCs/>
          <w:sz w:val="28"/>
          <w:szCs w:val="28"/>
          <w:cs/>
        </w:rPr>
        <w:t>การแสดงผล:</w:t>
      </w:r>
    </w:p>
    <w:p w14:paraId="072D77AB" w14:textId="55439916" w:rsidR="008F37F8" w:rsidRPr="008F37F8" w:rsidRDefault="008F37F8" w:rsidP="008F37F8">
      <w:pPr>
        <w:spacing w:after="0"/>
        <w:ind w:firstLine="720"/>
        <w:rPr>
          <w:rFonts w:ascii="TH Sarabun New" w:hAnsi="TH Sarabun New" w:cs="TH Sarabun New" w:hint="cs"/>
          <w:sz w:val="28"/>
          <w:szCs w:val="28"/>
        </w:rPr>
      </w:pPr>
      <w:r>
        <w:rPr>
          <w:rFonts w:ascii="TH Sarabun New" w:hAnsi="TH Sarabun New" w:cs="TH Sarabun New" w:hint="cs"/>
          <w:sz w:val="28"/>
          <w:szCs w:val="28"/>
          <w:cs/>
        </w:rPr>
        <w:t>-</w:t>
      </w:r>
      <w:r w:rsidRPr="008F37F8">
        <w:rPr>
          <w:rFonts w:ascii="TH Sarabun New" w:hAnsi="TH Sarabun New" w:cs="TH Sarabun New"/>
          <w:sz w:val="28"/>
          <w:szCs w:val="28"/>
          <w:cs/>
        </w:rPr>
        <w:t>ข้อความ "</w:t>
      </w:r>
      <w:r w:rsidRPr="008F37F8">
        <w:rPr>
          <w:rFonts w:ascii="TH Sarabun New" w:hAnsi="TH Sarabun New" w:cs="TH Sarabun New"/>
          <w:sz w:val="28"/>
          <w:szCs w:val="28"/>
        </w:rPr>
        <w:t xml:space="preserve">The Light is: ON" </w:t>
      </w:r>
      <w:r w:rsidRPr="008F37F8">
        <w:rPr>
          <w:rFonts w:ascii="TH Sarabun New" w:hAnsi="TH Sarabun New" w:cs="TH Sarabun New"/>
          <w:sz w:val="28"/>
          <w:szCs w:val="28"/>
          <w:cs/>
        </w:rPr>
        <w:t>หรือ "</w:t>
      </w:r>
      <w:r w:rsidRPr="008F37F8">
        <w:rPr>
          <w:rFonts w:ascii="TH Sarabun New" w:hAnsi="TH Sarabun New" w:cs="TH Sarabun New"/>
          <w:sz w:val="28"/>
          <w:szCs w:val="28"/>
        </w:rPr>
        <w:t xml:space="preserve">The Light is: OFF" </w:t>
      </w:r>
      <w:r w:rsidRPr="008F37F8">
        <w:rPr>
          <w:rFonts w:ascii="TH Sarabun New" w:hAnsi="TH Sarabun New" w:cs="TH Sarabun New"/>
          <w:sz w:val="28"/>
          <w:szCs w:val="28"/>
          <w:cs/>
        </w:rPr>
        <w:t xml:space="preserve">จะแสดงตามสถานะ </w:t>
      </w:r>
      <w:proofErr w:type="spellStart"/>
      <w:r w:rsidRPr="008F37F8">
        <w:rPr>
          <w:rFonts w:ascii="TH Sarabun New" w:hAnsi="TH Sarabun New" w:cs="TH Sarabun New"/>
          <w:sz w:val="28"/>
          <w:szCs w:val="28"/>
        </w:rPr>
        <w:t>isLightOn</w:t>
      </w:r>
      <w:proofErr w:type="spellEnd"/>
    </w:p>
    <w:p w14:paraId="47A8E731" w14:textId="4589DF2D" w:rsidR="003A6B3A" w:rsidRPr="008F37F8" w:rsidRDefault="008F37F8" w:rsidP="008F37F8">
      <w:pPr>
        <w:spacing w:after="0"/>
        <w:ind w:firstLine="720"/>
        <w:rPr>
          <w:rFonts w:ascii="TH Sarabun New" w:hAnsi="TH Sarabun New" w:cs="TH Sarabun New" w:hint="cs"/>
          <w:sz w:val="28"/>
          <w:szCs w:val="28"/>
        </w:rPr>
      </w:pPr>
      <w:r>
        <w:rPr>
          <w:rFonts w:ascii="TH Sarabun New" w:hAnsi="TH Sarabun New" w:cs="TH Sarabun New" w:hint="cs"/>
          <w:sz w:val="28"/>
          <w:szCs w:val="28"/>
          <w:cs/>
        </w:rPr>
        <w:t>-</w:t>
      </w:r>
      <w:r w:rsidRPr="008F37F8">
        <w:rPr>
          <w:rFonts w:ascii="TH Sarabun New" w:hAnsi="TH Sarabun New" w:cs="TH Sarabun New"/>
          <w:sz w:val="28"/>
          <w:szCs w:val="28"/>
          <w:cs/>
        </w:rPr>
        <w:t>ปุ่ม "</w:t>
      </w:r>
      <w:r w:rsidRPr="008F37F8">
        <w:rPr>
          <w:rFonts w:ascii="TH Sarabun New" w:hAnsi="TH Sarabun New" w:cs="TH Sarabun New"/>
          <w:sz w:val="28"/>
          <w:szCs w:val="28"/>
        </w:rPr>
        <w:t xml:space="preserve">Toggle Light" </w:t>
      </w:r>
      <w:r w:rsidRPr="008F37F8">
        <w:rPr>
          <w:rFonts w:ascii="TH Sarabun New" w:hAnsi="TH Sarabun New" w:cs="TH Sarabun New"/>
          <w:sz w:val="28"/>
          <w:szCs w:val="28"/>
          <w:cs/>
        </w:rPr>
        <w:t>ใช้สำหรับเปลี่ยนสถานะ</w:t>
      </w:r>
    </w:p>
    <w:p w14:paraId="3E0EAFC4" w14:textId="77777777" w:rsidR="008F37F8" w:rsidRDefault="008F37F8" w:rsidP="008F37F8">
      <w:pPr>
        <w:spacing w:after="0"/>
        <w:ind w:firstLine="720"/>
        <w:rPr>
          <w:rFonts w:ascii="TH Sarabun New" w:hAnsi="TH Sarabun New" w:cs="TH Sarabun New" w:hint="cs"/>
          <w:sz w:val="32"/>
          <w:szCs w:val="32"/>
        </w:rPr>
      </w:pPr>
    </w:p>
    <w:p w14:paraId="0B4DEED2" w14:textId="519E7986" w:rsidR="003A6B3A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lastRenderedPageBreak/>
        <w:t>ผลลัพธ์ของโปรแกรม</w:t>
      </w:r>
    </w:p>
    <w:p w14:paraId="4CB6F919" w14:textId="1FDA9FFF" w:rsidR="005E5AE7" w:rsidRDefault="008F37F8" w:rsidP="00F13BD6">
      <w:pPr>
        <w:spacing w:after="0"/>
        <w:rPr>
          <w:rFonts w:ascii="TH Sarabun New" w:hAnsi="TH Sarabun New" w:cs="TH Sarabun New"/>
          <w:sz w:val="32"/>
          <w:szCs w:val="32"/>
        </w:rPr>
      </w:pPr>
      <w:r w:rsidRPr="008F37F8">
        <w:rPr>
          <w:rFonts w:ascii="TH Sarabun New" w:hAnsi="TH Sarabun New" w:cs="TH Sarabun New"/>
          <w:sz w:val="32"/>
          <w:szCs w:val="32"/>
          <w:cs/>
        </w:rPr>
        <w:drawing>
          <wp:inline distT="0" distB="0" distL="0" distR="0" wp14:anchorId="55123960" wp14:editId="60CE24C0">
            <wp:extent cx="1872641" cy="4015228"/>
            <wp:effectExtent l="0" t="0" r="0" b="4445"/>
            <wp:docPr id="13719130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91302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84358" cy="4040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F37F8">
        <w:rPr>
          <w:rFonts w:ascii="TH Sarabun New" w:hAnsi="TH Sarabun New" w:cs="TH Sarabun New"/>
          <w:sz w:val="32"/>
          <w:szCs w:val="32"/>
          <w:cs/>
        </w:rPr>
        <w:drawing>
          <wp:inline distT="0" distB="0" distL="0" distR="0" wp14:anchorId="2138B522" wp14:editId="7191E865">
            <wp:extent cx="1853852" cy="4002821"/>
            <wp:effectExtent l="0" t="0" r="0" b="0"/>
            <wp:docPr id="6251107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110768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68311" cy="4034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7C564" w14:textId="77777777" w:rsidR="00A319F0" w:rsidRDefault="00A319F0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21D946D" w14:textId="77777777" w:rsidR="00A319F0" w:rsidRDefault="00A319F0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AE27AAA" w14:textId="77777777" w:rsidR="008F37F8" w:rsidRDefault="008F37F8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67B60B3C" w14:textId="1EAD56AA" w:rsidR="00F13BD6" w:rsidRPr="00F13BD6" w:rsidRDefault="00F13BD6" w:rsidP="00F13BD6">
      <w:pPr>
        <w:spacing w:after="0"/>
        <w:rPr>
          <w:rFonts w:ascii="TH Sarabun New" w:hAnsi="TH Sarabun New" w:cs="TH Sarabun New"/>
          <w:sz w:val="32"/>
          <w:szCs w:val="32"/>
        </w:rPr>
      </w:pPr>
      <w:r w:rsidRPr="00F13BD6">
        <w:rPr>
          <w:rFonts w:ascii="TH Sarabun New" w:hAnsi="TH Sarabun New" w:cs="TH Sarabun New"/>
          <w:sz w:val="32"/>
          <w:szCs w:val="32"/>
          <w:cs/>
        </w:rPr>
        <w:lastRenderedPageBreak/>
        <w:t xml:space="preserve">โจทย์ที่ 2: </w:t>
      </w:r>
      <w:r w:rsidR="00F63B6B" w:rsidRPr="00F63B6B">
        <w:rPr>
          <w:rFonts w:ascii="TH Sarabun New" w:hAnsi="TH Sarabun New" w:cs="TH Sarabun New"/>
          <w:sz w:val="32"/>
          <w:szCs w:val="32"/>
          <w:cs/>
        </w:rPr>
        <w:t xml:space="preserve">ชื่อแอป: </w:t>
      </w:r>
      <w:r w:rsidR="00F63B6B" w:rsidRPr="00F63B6B">
        <w:rPr>
          <w:rFonts w:ascii="TH Sarabun New" w:hAnsi="TH Sarabun New" w:cs="TH Sarabun New"/>
          <w:sz w:val="32"/>
          <w:szCs w:val="32"/>
        </w:rPr>
        <w:t>Weather Display App (</w:t>
      </w:r>
      <w:r w:rsidR="00F63B6B" w:rsidRPr="00F63B6B">
        <w:rPr>
          <w:rFonts w:ascii="TH Sarabun New" w:hAnsi="TH Sarabun New" w:cs="TH Sarabun New"/>
          <w:sz w:val="32"/>
          <w:szCs w:val="32"/>
          <w:cs/>
        </w:rPr>
        <w:t>แสดงสภาพอากาศ)</w:t>
      </w:r>
    </w:p>
    <w:p w14:paraId="76B7D50F" w14:textId="77777777" w:rsidR="0035728A" w:rsidRDefault="0035728A" w:rsidP="0035728A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</w:p>
    <w:p w14:paraId="7D2E0FA2" w14:textId="577676C9" w:rsidR="0035728A" w:rsidRPr="0035728A" w:rsidRDefault="0035728A" w:rsidP="0035728A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35728A">
        <w:rPr>
          <w:rFonts w:ascii="TH Sarabun New" w:hAnsi="TH Sarabun New" w:cs="TH Sarabun New"/>
          <w:b/>
          <w:bCs/>
          <w:sz w:val="32"/>
          <w:szCs w:val="32"/>
          <w:cs/>
        </w:rPr>
        <w:t>รายละเอียดการทำงานของแอป</w:t>
      </w:r>
    </w:p>
    <w:p w14:paraId="6B1AB12C" w14:textId="77777777" w:rsidR="0035728A" w:rsidRPr="0035728A" w:rsidRDefault="0035728A" w:rsidP="0035728A">
      <w:pPr>
        <w:pStyle w:val="ListParagraph"/>
        <w:numPr>
          <w:ilvl w:val="0"/>
          <w:numId w:val="29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35728A">
        <w:rPr>
          <w:rFonts w:ascii="TH Sarabun New" w:hAnsi="TH Sarabun New" w:cs="TH Sarabun New"/>
          <w:sz w:val="32"/>
          <w:szCs w:val="32"/>
          <w:cs/>
        </w:rPr>
        <w:t>แอปนี้แสดงข้อมูลสภาพอากาศ เช่น ชื่อเมืองและอุณหภูมิ</w:t>
      </w:r>
    </w:p>
    <w:p w14:paraId="7A0BDC31" w14:textId="77777777" w:rsidR="0035728A" w:rsidRPr="0035728A" w:rsidRDefault="0035728A" w:rsidP="0035728A">
      <w:pPr>
        <w:pStyle w:val="ListParagraph"/>
        <w:numPr>
          <w:ilvl w:val="0"/>
          <w:numId w:val="29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35728A">
        <w:rPr>
          <w:rFonts w:ascii="TH Sarabun New" w:hAnsi="TH Sarabun New" w:cs="TH Sarabun New"/>
          <w:sz w:val="32"/>
          <w:szCs w:val="32"/>
          <w:cs/>
        </w:rPr>
        <w:t xml:space="preserve">คอมโพเนนต์แม่ส่งข้อมูลเมืองและอุณหภูมิผ่าน </w:t>
      </w:r>
      <w:r w:rsidRPr="0035728A">
        <w:rPr>
          <w:rFonts w:ascii="TH Sarabun New" w:hAnsi="TH Sarabun New" w:cs="TH Sarabun New"/>
          <w:sz w:val="32"/>
          <w:szCs w:val="32"/>
        </w:rPr>
        <w:t xml:space="preserve">Props </w:t>
      </w:r>
      <w:r w:rsidRPr="0035728A">
        <w:rPr>
          <w:rFonts w:ascii="TH Sarabun New" w:hAnsi="TH Sarabun New" w:cs="TH Sarabun New"/>
          <w:sz w:val="32"/>
          <w:szCs w:val="32"/>
          <w:cs/>
        </w:rPr>
        <w:t>ไปยังคอมโพเนนต์ลูก</w:t>
      </w:r>
    </w:p>
    <w:p w14:paraId="4E081914" w14:textId="340B43B4" w:rsidR="00F13BD6" w:rsidRPr="0035728A" w:rsidRDefault="0035728A" w:rsidP="0035728A">
      <w:pPr>
        <w:pStyle w:val="ListParagraph"/>
        <w:numPr>
          <w:ilvl w:val="0"/>
          <w:numId w:val="29"/>
        </w:numPr>
        <w:spacing w:after="0"/>
        <w:rPr>
          <w:rFonts w:ascii="TH Sarabun New" w:hAnsi="TH Sarabun New" w:cs="TH Sarabun New"/>
          <w:sz w:val="32"/>
          <w:szCs w:val="32"/>
          <w:cs/>
        </w:rPr>
      </w:pPr>
      <w:r w:rsidRPr="0035728A">
        <w:rPr>
          <w:rFonts w:ascii="TH Sarabun New" w:hAnsi="TH Sarabun New" w:cs="TH Sarabun New"/>
          <w:sz w:val="32"/>
          <w:szCs w:val="32"/>
          <w:cs/>
        </w:rPr>
        <w:t xml:space="preserve">แอปนี้มีข้อมูลตัวอย่างเมือง 3 แห่ง: </w:t>
      </w:r>
      <w:r w:rsidRPr="0035728A">
        <w:rPr>
          <w:rFonts w:ascii="TH Sarabun New" w:hAnsi="TH Sarabun New" w:cs="TH Sarabun New"/>
          <w:sz w:val="32"/>
          <w:szCs w:val="32"/>
        </w:rPr>
        <w:t xml:space="preserve">Bangkok, Chiang Mai, </w:t>
      </w:r>
      <w:r w:rsidRPr="0035728A">
        <w:rPr>
          <w:rFonts w:ascii="TH Sarabun New" w:hAnsi="TH Sarabun New" w:cs="TH Sarabun New"/>
          <w:sz w:val="32"/>
          <w:szCs w:val="32"/>
          <w:cs/>
        </w:rPr>
        <w:t xml:space="preserve">และ </w:t>
      </w:r>
      <w:r w:rsidRPr="0035728A">
        <w:rPr>
          <w:rFonts w:ascii="TH Sarabun New" w:hAnsi="TH Sarabun New" w:cs="TH Sarabun New"/>
          <w:sz w:val="32"/>
          <w:szCs w:val="32"/>
        </w:rPr>
        <w:t>Phuket</w:t>
      </w:r>
    </w:p>
    <w:p w14:paraId="08CA35A9" w14:textId="77777777" w:rsidR="00075FC8" w:rsidRDefault="00075FC8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7C0952D" w14:textId="658A5C37" w:rsidR="000928DC" w:rsidRPr="0035728A" w:rsidRDefault="000928DC" w:rsidP="00704815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35728A">
        <w:rPr>
          <w:rFonts w:ascii="TH Sarabun New" w:hAnsi="TH Sarabun New" w:cs="TH Sarabun New" w:hint="cs"/>
          <w:b/>
          <w:bCs/>
          <w:sz w:val="32"/>
          <w:szCs w:val="32"/>
          <w:cs/>
        </w:rPr>
        <w:t>ตัวอย่างผลลัพธ์</w:t>
      </w:r>
    </w:p>
    <w:p w14:paraId="71DAE44A" w14:textId="7192FD9D" w:rsidR="00F61AD6" w:rsidRDefault="00861F17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2F1853EA" wp14:editId="77F569E1">
            <wp:extent cx="2035534" cy="4162715"/>
            <wp:effectExtent l="0" t="0" r="3175" b="0"/>
            <wp:docPr id="23687380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873807" name="Picture 1" descr="A screenshot of a phon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059374" cy="4211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486A6" w14:textId="0D0E40D1" w:rsidR="00D92763" w:rsidRDefault="00D9276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5334075" w14:textId="7A3CBD8A" w:rsidR="00D92763" w:rsidRDefault="008F37F8" w:rsidP="008F37F8">
      <w:pPr>
        <w:rPr>
          <w:rFonts w:ascii="TH Sarabun New" w:hAnsi="TH Sarabun New" w:cs="TH Sarabun New" w:hint="cs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180A6A9B" w14:textId="04D8939A" w:rsidR="004E38DC" w:rsidRPr="00063E50" w:rsidRDefault="00063E50" w:rsidP="004E38DC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 w:hint="cs"/>
          <w:sz w:val="32"/>
          <w:szCs w:val="32"/>
        </w:rPr>
      </w:pPr>
      <w:r w:rsidRPr="00526A48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105C292A" wp14:editId="3B932F54">
                <wp:simplePos x="0" y="0"/>
                <wp:positionH relativeFrom="margin">
                  <wp:align>left</wp:align>
                </wp:positionH>
                <wp:positionV relativeFrom="paragraph">
                  <wp:posOffset>313055</wp:posOffset>
                </wp:positionV>
                <wp:extent cx="5253355" cy="5742940"/>
                <wp:effectExtent l="0" t="0" r="23495" b="10160"/>
                <wp:wrapSquare wrapText="bothSides"/>
                <wp:docPr id="16286454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3355" cy="574318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64C5B9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React from 'react</w:t>
                            </w:r>
                            <w:proofErr w:type="gram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  <w:proofErr w:type="gramEnd"/>
                          </w:p>
                          <w:p w14:paraId="65023FB1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gram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View</w:t>
                            </w:r>
                            <w:proofErr w:type="gram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Text, 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-native';</w:t>
                            </w:r>
                          </w:p>
                          <w:p w14:paraId="22526250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4D9257F3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eatherDisplayApp</w:t>
                            </w:r>
                            <w:proofErr w:type="spell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() =&gt; {</w:t>
                            </w:r>
                          </w:p>
                          <w:p w14:paraId="0244EAA9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const cities = [</w:t>
                            </w:r>
                          </w:p>
                          <w:p w14:paraId="28EAFFA8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proofErr w:type="gram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name</w:t>
                            </w:r>
                            <w:proofErr w:type="gram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Bangkok', temperature: 30 },</w:t>
                            </w:r>
                          </w:p>
                          <w:p w14:paraId="5A5E9497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proofErr w:type="gram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name</w:t>
                            </w:r>
                            <w:proofErr w:type="gram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Chiang Mai', temperature: 25 },</w:t>
                            </w:r>
                          </w:p>
                          <w:p w14:paraId="79775D69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proofErr w:type="gram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name</w:t>
                            </w:r>
                            <w:proofErr w:type="gram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Phuket', temperature: 28 },</w:t>
                            </w:r>
                          </w:p>
                          <w:p w14:paraId="73478F4F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];</w:t>
                            </w:r>
                          </w:p>
                          <w:p w14:paraId="1B51C7CE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2B6AF84A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return (</w:t>
                            </w:r>
                          </w:p>
                          <w:p w14:paraId="41C3E92D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&lt;View style={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13D54954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proofErr w:type="gram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proofErr w:type="gram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Weather Display App (</w:t>
                            </w: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แสดงสภาพอากาศ)</w:t>
                            </w: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lt;/Text&gt;</w:t>
                            </w:r>
                          </w:p>
                          <w:p w14:paraId="786AD728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proofErr w:type="gram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subtitle</w:t>
                            </w:r>
                            <w:proofErr w:type="spellEnd"/>
                            <w:proofErr w:type="gram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}&gt;Programmer Name: 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aphon</w:t>
                            </w:r>
                            <w:proofErr w:type="spell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Udom&lt;/Text&gt;</w:t>
                            </w:r>
                          </w:p>
                          <w:p w14:paraId="35CD09DA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{</w:t>
                            </w:r>
                            <w:proofErr w:type="spellStart"/>
                            <w:proofErr w:type="gram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ities.map</w:t>
                            </w:r>
                            <w:proofErr w:type="spell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city, index) =&gt; (</w:t>
                            </w:r>
                          </w:p>
                          <w:p w14:paraId="15FFAE77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    &lt;View key={index} style={</w:t>
                            </w:r>
                            <w:proofErr w:type="spellStart"/>
                            <w:proofErr w:type="gram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ityBox</w:t>
                            </w:r>
                            <w:proofErr w:type="spellEnd"/>
                            <w:proofErr w:type="gram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0CD4BC89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        &lt;Text style={</w:t>
                            </w:r>
                            <w:proofErr w:type="spellStart"/>
                            <w:proofErr w:type="gram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ityName</w:t>
                            </w:r>
                            <w:proofErr w:type="spellEnd"/>
                            <w:proofErr w:type="gram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{city.name}&lt;/Text&gt;</w:t>
                            </w:r>
                          </w:p>
                          <w:p w14:paraId="58519B2D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        &lt;Text style={</w:t>
                            </w:r>
                            <w:proofErr w:type="spellStart"/>
                            <w:proofErr w:type="gram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emperature</w:t>
                            </w:r>
                            <w:proofErr w:type="spellEnd"/>
                            <w:proofErr w:type="gram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{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ity.temperature</w:t>
                            </w:r>
                            <w:proofErr w:type="spell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°C&lt;/Text&gt;</w:t>
                            </w:r>
                          </w:p>
                          <w:p w14:paraId="4DBAEB28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    &lt;/View&gt;</w:t>
                            </w:r>
                          </w:p>
                          <w:p w14:paraId="16DC4742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))}</w:t>
                            </w:r>
                          </w:p>
                          <w:p w14:paraId="1BA66DC5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&lt;/View&gt;</w:t>
                            </w:r>
                          </w:p>
                          <w:p w14:paraId="5ACDDA48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);</w:t>
                            </w:r>
                          </w:p>
                          <w:p w14:paraId="263BF372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64F7167B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7626641E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styles = 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39DBC145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container: </w:t>
                            </w:r>
                            <w:proofErr w:type="gram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flex</w:t>
                            </w:r>
                            <w:proofErr w:type="gram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, 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98ff8a' },</w:t>
                            </w:r>
                          </w:p>
                          <w:p w14:paraId="3E923CF9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title: </w:t>
                            </w:r>
                            <w:proofErr w:type="gram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, position: "absolute", top: 50,color: "#ff0000" },</w:t>
                            </w:r>
                          </w:p>
                          <w:p w14:paraId="0B39EC2F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subtitle: </w:t>
                            </w:r>
                            <w:proofErr w:type="gram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6, position: "absolute", top: 80, color: "#ff6161", },</w:t>
                            </w:r>
                          </w:p>
                          <w:p w14:paraId="482684BD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ityBox</w:t>
                            </w:r>
                            <w:proofErr w:type="spell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gram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width</w:t>
                            </w:r>
                            <w:proofErr w:type="gram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80%', padding: 15, 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Vertical</w:t>
                            </w:r>
                            <w:proofErr w:type="spell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0, 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Radius</w:t>
                            </w:r>
                            <w:proofErr w:type="spell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0, 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#ff1f1f', 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center', },</w:t>
                            </w:r>
                          </w:p>
                          <w:p w14:paraId="08BF334F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ityName</w:t>
                            </w:r>
                            <w:proofErr w:type="spell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gram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bold', 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5, color: "#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fff</w:t>
                            </w:r>
                            <w:proofErr w:type="spell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 },</w:t>
                            </w:r>
                          </w:p>
                          <w:p w14:paraId="2A201FB6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temperature: </w:t>
                            </w:r>
                            <w:proofErr w:type="gram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8, color: '#00796b', color: "#</w:t>
                            </w:r>
                            <w:proofErr w:type="spell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fffff</w:t>
                            </w:r>
                            <w:proofErr w:type="spell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" },</w:t>
                            </w:r>
                          </w:p>
                          <w:p w14:paraId="2D6D63EF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589F80FE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7A2480D0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export default </w:t>
                            </w:r>
                            <w:proofErr w:type="spellStart"/>
                            <w:proofErr w:type="gramStart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eatherDisplayApp</w:t>
                            </w:r>
                            <w:proofErr w:type="spellEnd"/>
                            <w:r w:rsidRPr="00063E5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</w:p>
                          <w:p w14:paraId="656EA505" w14:textId="77777777" w:rsidR="00063E50" w:rsidRPr="00063E50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BDA7B1F" w14:textId="77777777" w:rsidR="00063E50" w:rsidRPr="008F37F8" w:rsidRDefault="00063E50" w:rsidP="00063E50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C292A" id="_x0000_s1039" type="#_x0000_t202" style="position:absolute;left:0;text-align:left;margin-left:0;margin-top:24.65pt;width:413.65pt;height:452.2pt;z-index:25168588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">
                <v:textbox>
                  <w:txbxContent>
                    <w:p w14:paraId="7064C5B9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React from 'react</w:t>
                      </w:r>
                      <w:proofErr w:type="gram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  <w:proofErr w:type="gramEnd"/>
                    </w:p>
                    <w:p w14:paraId="65023FB1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import </w:t>
                      </w:r>
                      <w:proofErr w:type="gram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View</w:t>
                      </w:r>
                      <w:proofErr w:type="gram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Text, 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-native';</w:t>
                      </w:r>
                    </w:p>
                    <w:p w14:paraId="22526250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4D9257F3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eatherDisplayApp</w:t>
                      </w:r>
                      <w:proofErr w:type="spell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() =&gt; {</w:t>
                      </w:r>
                    </w:p>
                    <w:p w14:paraId="0244EAA9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const cities = [</w:t>
                      </w:r>
                    </w:p>
                    <w:p w14:paraId="28EAFFA8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</w:t>
                      </w:r>
                      <w:proofErr w:type="gram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name</w:t>
                      </w:r>
                      <w:proofErr w:type="gram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Bangkok', temperature: 30 },</w:t>
                      </w:r>
                    </w:p>
                    <w:p w14:paraId="5A5E9497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</w:t>
                      </w:r>
                      <w:proofErr w:type="gram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name</w:t>
                      </w:r>
                      <w:proofErr w:type="gram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Chiang Mai', temperature: 25 },</w:t>
                      </w:r>
                    </w:p>
                    <w:p w14:paraId="79775D69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</w:t>
                      </w:r>
                      <w:proofErr w:type="gram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name</w:t>
                      </w:r>
                      <w:proofErr w:type="gram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Phuket', temperature: 28 },</w:t>
                      </w:r>
                    </w:p>
                    <w:p w14:paraId="73478F4F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];</w:t>
                      </w:r>
                    </w:p>
                    <w:p w14:paraId="1B51C7CE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2B6AF84A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return (</w:t>
                      </w:r>
                    </w:p>
                    <w:p w14:paraId="41C3E92D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&lt;View style={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13D54954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proofErr w:type="gram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proofErr w:type="gram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Weather Display App (</w:t>
                      </w: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แสดงสภาพอากาศ)</w:t>
                      </w: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lt;/Text&gt;</w:t>
                      </w:r>
                    </w:p>
                    <w:p w14:paraId="786AD728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proofErr w:type="gram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subtitle</w:t>
                      </w:r>
                      <w:proofErr w:type="spellEnd"/>
                      <w:proofErr w:type="gram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}&gt;Programmer Name: 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aphon</w:t>
                      </w:r>
                      <w:proofErr w:type="spell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Udom&lt;/Text&gt;</w:t>
                      </w:r>
                    </w:p>
                    <w:p w14:paraId="35CD09DA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{</w:t>
                      </w:r>
                      <w:proofErr w:type="spellStart"/>
                      <w:proofErr w:type="gram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ities.map</w:t>
                      </w:r>
                      <w:proofErr w:type="spell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city, index) =&gt; (</w:t>
                      </w:r>
                    </w:p>
                    <w:p w14:paraId="15FFAE77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    &lt;View key={index} style={</w:t>
                      </w:r>
                      <w:proofErr w:type="spellStart"/>
                      <w:proofErr w:type="gram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ityBox</w:t>
                      </w:r>
                      <w:proofErr w:type="spellEnd"/>
                      <w:proofErr w:type="gram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0CD4BC89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        &lt;Text style={</w:t>
                      </w:r>
                      <w:proofErr w:type="spellStart"/>
                      <w:proofErr w:type="gram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ityName</w:t>
                      </w:r>
                      <w:proofErr w:type="spellEnd"/>
                      <w:proofErr w:type="gram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{city.name}&lt;/Text&gt;</w:t>
                      </w:r>
                    </w:p>
                    <w:p w14:paraId="58519B2D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        &lt;Text style={</w:t>
                      </w:r>
                      <w:proofErr w:type="spellStart"/>
                      <w:proofErr w:type="gram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emperature</w:t>
                      </w:r>
                      <w:proofErr w:type="spellEnd"/>
                      <w:proofErr w:type="gram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{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ity.temperature</w:t>
                      </w:r>
                      <w:proofErr w:type="spell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°C&lt;/Text&gt;</w:t>
                      </w:r>
                    </w:p>
                    <w:p w14:paraId="4DBAEB28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    &lt;/View&gt;</w:t>
                      </w:r>
                    </w:p>
                    <w:p w14:paraId="16DC4742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))}</w:t>
                      </w:r>
                    </w:p>
                    <w:p w14:paraId="1BA66DC5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&lt;/View&gt;</w:t>
                      </w:r>
                    </w:p>
                    <w:p w14:paraId="5ACDDA48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);</w:t>
                      </w:r>
                    </w:p>
                    <w:p w14:paraId="263BF372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64F7167B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7626641E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styles = 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39DBC145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container: </w:t>
                      </w:r>
                      <w:proofErr w:type="gram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flex</w:t>
                      </w:r>
                      <w:proofErr w:type="gram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, 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98ff8a' },</w:t>
                      </w:r>
                    </w:p>
                    <w:p w14:paraId="3E923CF9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title: </w:t>
                      </w:r>
                      <w:proofErr w:type="gram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, position: "absolute", top: 50,color: "#ff0000" },</w:t>
                      </w:r>
                    </w:p>
                    <w:p w14:paraId="0B39EC2F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subtitle: </w:t>
                      </w:r>
                      <w:proofErr w:type="gram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6, position: "absolute", top: 80, color: "#ff6161", },</w:t>
                      </w:r>
                    </w:p>
                    <w:p w14:paraId="482684BD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ityBox</w:t>
                      </w:r>
                      <w:proofErr w:type="spell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</w:t>
                      </w:r>
                      <w:proofErr w:type="gram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width</w:t>
                      </w:r>
                      <w:proofErr w:type="gram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80%', padding: 15, 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Vertical</w:t>
                      </w:r>
                      <w:proofErr w:type="spell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0, 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Radius</w:t>
                      </w:r>
                      <w:proofErr w:type="spell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0, 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#ff1f1f', 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center', },</w:t>
                      </w:r>
                    </w:p>
                    <w:p w14:paraId="08BF334F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ityName</w:t>
                      </w:r>
                      <w:proofErr w:type="spell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</w:t>
                      </w:r>
                      <w:proofErr w:type="gram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bold', 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5, color: "#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fff</w:t>
                      </w:r>
                      <w:proofErr w:type="spell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 },</w:t>
                      </w:r>
                    </w:p>
                    <w:p w14:paraId="2A201FB6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temperature: </w:t>
                      </w:r>
                      <w:proofErr w:type="gram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8, color: '#00796b', color: "#</w:t>
                      </w:r>
                      <w:proofErr w:type="spell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fffff</w:t>
                      </w:r>
                      <w:proofErr w:type="spell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" },</w:t>
                      </w:r>
                    </w:p>
                    <w:p w14:paraId="2D6D63EF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589F80FE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7A2480D0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export default </w:t>
                      </w:r>
                      <w:proofErr w:type="spellStart"/>
                      <w:proofErr w:type="gramStart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eatherDisplayApp</w:t>
                      </w:r>
                      <w:proofErr w:type="spellEnd"/>
                      <w:r w:rsidRPr="00063E5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;</w:t>
                      </w:r>
                      <w:proofErr w:type="gramEnd"/>
                    </w:p>
                    <w:p w14:paraId="656EA505" w14:textId="77777777" w:rsidR="00063E50" w:rsidRPr="00063E50" w:rsidRDefault="00063E50" w:rsidP="00063E5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BDA7B1F" w14:textId="77777777" w:rsidR="00063E50" w:rsidRPr="008F37F8" w:rsidRDefault="00063E50" w:rsidP="00063E50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E38DC" w:rsidRPr="007D4E6F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7EAD3808" w14:textId="564B75E7" w:rsidR="00063E50" w:rsidRPr="00063E50" w:rsidRDefault="00063E50" w:rsidP="00063E50">
      <w:pPr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62A87208" w14:textId="47A8CE7F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lastRenderedPageBreak/>
        <w:t>คำอธิบายโปรแกรม</w:t>
      </w:r>
    </w:p>
    <w:p w14:paraId="60847866" w14:textId="1298882F" w:rsidR="00063E50" w:rsidRPr="00063E50" w:rsidRDefault="00063E50" w:rsidP="00063E50">
      <w:pPr>
        <w:spacing w:after="0"/>
        <w:rPr>
          <w:rFonts w:ascii="TH Sarabun New" w:hAnsi="TH Sarabun New" w:cs="TH Sarabun New" w:hint="cs"/>
          <w:b/>
          <w:bCs/>
          <w:sz w:val="32"/>
          <w:szCs w:val="32"/>
        </w:rPr>
      </w:pPr>
      <w:r w:rsidRPr="00063E50">
        <w:rPr>
          <w:rFonts w:ascii="TH Sarabun New" w:hAnsi="TH Sarabun New" w:cs="TH Sarabun New"/>
          <w:b/>
          <w:bCs/>
          <w:sz w:val="32"/>
          <w:szCs w:val="32"/>
          <w:cs/>
        </w:rPr>
        <w:t>ข้อมูล:</w:t>
      </w:r>
    </w:p>
    <w:p w14:paraId="550BCD1A" w14:textId="59E6C54F" w:rsidR="00063E50" w:rsidRPr="00063E50" w:rsidRDefault="00063E50" w:rsidP="00063E50">
      <w:pPr>
        <w:spacing w:after="0"/>
        <w:ind w:firstLine="7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-</w:t>
      </w:r>
      <w:r w:rsidRPr="00063E50">
        <w:rPr>
          <w:rFonts w:ascii="TH Sarabun New" w:hAnsi="TH Sarabun New" w:cs="TH Sarabun New"/>
          <w:sz w:val="32"/>
          <w:szCs w:val="32"/>
          <w:cs/>
        </w:rPr>
        <w:t xml:space="preserve">เก็บชื่อเมืองและอุณหภูมิใน </w:t>
      </w:r>
      <w:r w:rsidRPr="00063E50">
        <w:rPr>
          <w:rFonts w:ascii="TH Sarabun New" w:hAnsi="TH Sarabun New" w:cs="TH Sarabun New"/>
          <w:sz w:val="32"/>
          <w:szCs w:val="32"/>
        </w:rPr>
        <w:t xml:space="preserve">array </w:t>
      </w:r>
      <w:r w:rsidRPr="00063E50">
        <w:rPr>
          <w:rFonts w:ascii="TH Sarabun New" w:hAnsi="TH Sarabun New" w:cs="TH Sarabun New"/>
          <w:sz w:val="32"/>
          <w:szCs w:val="32"/>
          <w:cs/>
        </w:rPr>
        <w:t xml:space="preserve">ชื่อ </w:t>
      </w:r>
      <w:r w:rsidRPr="00063E50">
        <w:rPr>
          <w:rFonts w:ascii="TH Sarabun New" w:hAnsi="TH Sarabun New" w:cs="TH Sarabun New"/>
          <w:sz w:val="32"/>
          <w:szCs w:val="32"/>
        </w:rPr>
        <w:t xml:space="preserve">cities </w:t>
      </w:r>
      <w:r w:rsidRPr="00063E50">
        <w:rPr>
          <w:rFonts w:ascii="TH Sarabun New" w:hAnsi="TH Sarabun New" w:cs="TH Sarabun New"/>
          <w:sz w:val="32"/>
          <w:szCs w:val="32"/>
          <w:cs/>
        </w:rPr>
        <w:t xml:space="preserve">เช่น </w:t>
      </w:r>
      <w:r w:rsidRPr="00063E50">
        <w:rPr>
          <w:rFonts w:ascii="TH Sarabun New" w:hAnsi="TH Sarabun New" w:cs="TH Sarabun New"/>
          <w:sz w:val="32"/>
          <w:szCs w:val="32"/>
        </w:rPr>
        <w:t xml:space="preserve">Bangkok: </w:t>
      </w:r>
      <w:r w:rsidRPr="00063E50">
        <w:rPr>
          <w:rFonts w:ascii="TH Sarabun New" w:hAnsi="TH Sarabun New" w:cs="TH Sarabun New"/>
          <w:sz w:val="32"/>
          <w:szCs w:val="32"/>
          <w:cs/>
        </w:rPr>
        <w:t>30°</w:t>
      </w:r>
      <w:r w:rsidRPr="00063E50">
        <w:rPr>
          <w:rFonts w:ascii="TH Sarabun New" w:hAnsi="TH Sarabun New" w:cs="TH Sarabun New"/>
          <w:sz w:val="32"/>
          <w:szCs w:val="32"/>
        </w:rPr>
        <w:t xml:space="preserve">C, Chiang Mai: </w:t>
      </w:r>
      <w:r w:rsidRPr="00063E50">
        <w:rPr>
          <w:rFonts w:ascii="TH Sarabun New" w:hAnsi="TH Sarabun New" w:cs="TH Sarabun New"/>
          <w:sz w:val="32"/>
          <w:szCs w:val="32"/>
          <w:cs/>
        </w:rPr>
        <w:t>25°</w:t>
      </w:r>
      <w:r w:rsidRPr="00063E50">
        <w:rPr>
          <w:rFonts w:ascii="TH Sarabun New" w:hAnsi="TH Sarabun New" w:cs="TH Sarabun New"/>
          <w:sz w:val="32"/>
          <w:szCs w:val="32"/>
        </w:rPr>
        <w:t>C.</w:t>
      </w:r>
    </w:p>
    <w:p w14:paraId="5BB6DF1B" w14:textId="54594DDF" w:rsidR="00063E50" w:rsidRPr="00063E50" w:rsidRDefault="00063E50" w:rsidP="00063E50">
      <w:pPr>
        <w:spacing w:after="0"/>
        <w:rPr>
          <w:rFonts w:ascii="TH Sarabun New" w:hAnsi="TH Sarabun New" w:cs="TH Sarabun New" w:hint="cs"/>
          <w:b/>
          <w:bCs/>
          <w:sz w:val="32"/>
          <w:szCs w:val="32"/>
        </w:rPr>
      </w:pPr>
      <w:r w:rsidRPr="00063E50">
        <w:rPr>
          <w:rFonts w:ascii="TH Sarabun New" w:hAnsi="TH Sarabun New" w:cs="TH Sarabun New"/>
          <w:b/>
          <w:bCs/>
          <w:sz w:val="32"/>
          <w:szCs w:val="32"/>
          <w:cs/>
        </w:rPr>
        <w:t>แสดงข้อมูลใน</w:t>
      </w: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</w:t>
      </w:r>
      <w:r>
        <w:rPr>
          <w:rFonts w:ascii="TH Sarabun New" w:hAnsi="TH Sarabun New" w:cs="TH Sarabun New"/>
          <w:b/>
          <w:bCs/>
          <w:sz w:val="32"/>
          <w:szCs w:val="32"/>
        </w:rPr>
        <w:t>Box</w:t>
      </w:r>
      <w:r w:rsidRPr="00063E50">
        <w:rPr>
          <w:rFonts w:ascii="TH Sarabun New" w:hAnsi="TH Sarabun New" w:cs="TH Sarabun New"/>
          <w:b/>
          <w:bCs/>
          <w:sz w:val="32"/>
          <w:szCs w:val="32"/>
        </w:rPr>
        <w:t>:</w:t>
      </w:r>
    </w:p>
    <w:p w14:paraId="1199EB59" w14:textId="165862CC" w:rsidR="00063E50" w:rsidRPr="00063E50" w:rsidRDefault="00063E50" w:rsidP="00063E50">
      <w:pPr>
        <w:spacing w:after="0"/>
        <w:ind w:firstLine="7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-</w:t>
      </w:r>
      <w:r w:rsidRPr="00063E50">
        <w:rPr>
          <w:rFonts w:ascii="TH Sarabun New" w:hAnsi="TH Sarabun New" w:cs="TH Sarabun New"/>
          <w:sz w:val="32"/>
          <w:szCs w:val="32"/>
          <w:cs/>
        </w:rPr>
        <w:t xml:space="preserve">ใช้ </w:t>
      </w:r>
      <w:proofErr w:type="gramStart"/>
      <w:r w:rsidRPr="00063E50">
        <w:rPr>
          <w:rFonts w:ascii="TH Sarabun New" w:hAnsi="TH Sarabun New" w:cs="TH Sarabun New"/>
          <w:sz w:val="32"/>
          <w:szCs w:val="32"/>
        </w:rPr>
        <w:t>map(</w:t>
      </w:r>
      <w:proofErr w:type="gramEnd"/>
      <w:r w:rsidRPr="00063E50">
        <w:rPr>
          <w:rFonts w:ascii="TH Sarabun New" w:hAnsi="TH Sarabun New" w:cs="TH Sarabun New"/>
          <w:sz w:val="32"/>
          <w:szCs w:val="32"/>
        </w:rPr>
        <w:t xml:space="preserve">) </w:t>
      </w:r>
      <w:r w:rsidRPr="00063E50">
        <w:rPr>
          <w:rFonts w:ascii="TH Sarabun New" w:hAnsi="TH Sarabun New" w:cs="TH Sarabun New"/>
          <w:sz w:val="32"/>
          <w:szCs w:val="32"/>
          <w:cs/>
        </w:rPr>
        <w:t xml:space="preserve">เพื่อสร้าง </w:t>
      </w:r>
      <w:r w:rsidRPr="00063E50">
        <w:rPr>
          <w:rFonts w:ascii="TH Sarabun New" w:hAnsi="TH Sarabun New" w:cs="TH Sarabun New"/>
          <w:sz w:val="32"/>
          <w:szCs w:val="32"/>
        </w:rPr>
        <w:t xml:space="preserve">View </w:t>
      </w:r>
      <w:r w:rsidRPr="00063E50">
        <w:rPr>
          <w:rFonts w:ascii="TH Sarabun New" w:hAnsi="TH Sarabun New" w:cs="TH Sarabun New"/>
          <w:sz w:val="32"/>
          <w:szCs w:val="32"/>
          <w:cs/>
        </w:rPr>
        <w:t>สำหรับแต่ละเมือง:</w:t>
      </w:r>
    </w:p>
    <w:p w14:paraId="58E67552" w14:textId="57D2E32E" w:rsidR="00063E50" w:rsidRPr="00063E50" w:rsidRDefault="00063E50" w:rsidP="00063E50">
      <w:pPr>
        <w:spacing w:after="0"/>
        <w:ind w:firstLine="7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-</w:t>
      </w:r>
      <w:r w:rsidRPr="00063E50">
        <w:rPr>
          <w:rFonts w:ascii="TH Sarabun New" w:hAnsi="TH Sarabun New" w:cs="TH Sarabun New"/>
          <w:sz w:val="32"/>
          <w:szCs w:val="32"/>
          <w:cs/>
        </w:rPr>
        <w:t>ชื่อเมือง (</w:t>
      </w:r>
      <w:r w:rsidRPr="00063E50">
        <w:rPr>
          <w:rFonts w:ascii="TH Sarabun New" w:hAnsi="TH Sarabun New" w:cs="TH Sarabun New"/>
          <w:sz w:val="32"/>
          <w:szCs w:val="32"/>
        </w:rPr>
        <w:t xml:space="preserve">city.name) </w:t>
      </w:r>
      <w:r w:rsidRPr="00063E50">
        <w:rPr>
          <w:rFonts w:ascii="TH Sarabun New" w:hAnsi="TH Sarabun New" w:cs="TH Sarabun New"/>
          <w:sz w:val="32"/>
          <w:szCs w:val="32"/>
          <w:cs/>
        </w:rPr>
        <w:t>แสดงเป็นข้อความขนาดใหญ่.</w:t>
      </w:r>
    </w:p>
    <w:p w14:paraId="1C2FA947" w14:textId="506248F5" w:rsidR="00063E50" w:rsidRPr="00063E50" w:rsidRDefault="00063E50" w:rsidP="00063E50">
      <w:pPr>
        <w:spacing w:after="0"/>
        <w:ind w:firstLine="7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-</w:t>
      </w:r>
      <w:r w:rsidRPr="00063E50">
        <w:rPr>
          <w:rFonts w:ascii="TH Sarabun New" w:hAnsi="TH Sarabun New" w:cs="TH Sarabun New"/>
          <w:sz w:val="32"/>
          <w:szCs w:val="32"/>
          <w:cs/>
        </w:rPr>
        <w:t>อุณหภูมิ (</w:t>
      </w:r>
      <w:proofErr w:type="spellStart"/>
      <w:proofErr w:type="gramStart"/>
      <w:r w:rsidRPr="00063E50">
        <w:rPr>
          <w:rFonts w:ascii="TH Sarabun New" w:hAnsi="TH Sarabun New" w:cs="TH Sarabun New"/>
          <w:sz w:val="32"/>
          <w:szCs w:val="32"/>
        </w:rPr>
        <w:t>city.temperature</w:t>
      </w:r>
      <w:proofErr w:type="spellEnd"/>
      <w:proofErr w:type="gramEnd"/>
      <w:r w:rsidRPr="00063E50">
        <w:rPr>
          <w:rFonts w:ascii="TH Sarabun New" w:hAnsi="TH Sarabun New" w:cs="TH Sarabun New"/>
          <w:sz w:val="32"/>
          <w:szCs w:val="32"/>
        </w:rPr>
        <w:t xml:space="preserve">) </w:t>
      </w:r>
      <w:r w:rsidRPr="00063E50">
        <w:rPr>
          <w:rFonts w:ascii="TH Sarabun New" w:hAnsi="TH Sarabun New" w:cs="TH Sarabun New"/>
          <w:sz w:val="32"/>
          <w:szCs w:val="32"/>
          <w:cs/>
        </w:rPr>
        <w:t xml:space="preserve">แสดงพร้อมหน่วย </w:t>
      </w:r>
      <w:r w:rsidRPr="00063E50">
        <w:rPr>
          <w:rFonts w:ascii="TH Sarabun New" w:hAnsi="TH Sarabun New" w:cs="TH Sarabun New"/>
          <w:sz w:val="32"/>
          <w:szCs w:val="32"/>
        </w:rPr>
        <w:t>°C.</w:t>
      </w:r>
    </w:p>
    <w:p w14:paraId="51F45181" w14:textId="754C9761" w:rsidR="00063E50" w:rsidRPr="00063E50" w:rsidRDefault="00063E50" w:rsidP="00063E50">
      <w:pPr>
        <w:spacing w:after="0"/>
        <w:rPr>
          <w:rFonts w:ascii="TH Sarabun New" w:hAnsi="TH Sarabun New" w:cs="TH Sarabun New" w:hint="cs"/>
          <w:b/>
          <w:bCs/>
          <w:sz w:val="32"/>
          <w:szCs w:val="32"/>
        </w:rPr>
      </w:pPr>
      <w:r w:rsidRPr="00063E50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การตกแต่ง </w:t>
      </w:r>
      <w:r w:rsidRPr="00063E50">
        <w:rPr>
          <w:rFonts w:ascii="TH Sarabun New" w:hAnsi="TH Sarabun New" w:cs="TH Sarabun New"/>
          <w:b/>
          <w:bCs/>
          <w:sz w:val="32"/>
          <w:szCs w:val="32"/>
        </w:rPr>
        <w:t>Styles:</w:t>
      </w:r>
    </w:p>
    <w:p w14:paraId="24E7A765" w14:textId="6595B266" w:rsidR="00063E50" w:rsidRPr="00063E50" w:rsidRDefault="00063E50" w:rsidP="00063E50">
      <w:pPr>
        <w:spacing w:after="0"/>
        <w:ind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-</w:t>
      </w:r>
      <w:r w:rsidRPr="00063E50">
        <w:rPr>
          <w:rFonts w:ascii="TH Sarabun New" w:hAnsi="TH Sarabun New" w:cs="TH Sarabun New"/>
          <w:sz w:val="32"/>
          <w:szCs w:val="32"/>
        </w:rPr>
        <w:t xml:space="preserve">container: </w:t>
      </w:r>
      <w:r w:rsidRPr="00063E50">
        <w:rPr>
          <w:rFonts w:ascii="TH Sarabun New" w:hAnsi="TH Sarabun New" w:cs="TH Sarabun New"/>
          <w:sz w:val="32"/>
          <w:szCs w:val="32"/>
          <w:cs/>
        </w:rPr>
        <w:t>จัดหน้าจอให้อยู่ตรงกลางพร้อมพื้นหลังสีเขียวอ่อน</w:t>
      </w:r>
    </w:p>
    <w:p w14:paraId="660D85E3" w14:textId="3AE9D343" w:rsidR="00063E50" w:rsidRPr="00063E50" w:rsidRDefault="00063E50" w:rsidP="00063E50">
      <w:pPr>
        <w:spacing w:after="0"/>
        <w:ind w:firstLine="7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-</w:t>
      </w:r>
      <w:r w:rsidRPr="00063E50">
        <w:rPr>
          <w:rFonts w:ascii="TH Sarabun New" w:hAnsi="TH Sarabun New" w:cs="TH Sarabun New"/>
          <w:sz w:val="32"/>
          <w:szCs w:val="32"/>
        </w:rPr>
        <w:t xml:space="preserve">title </w:t>
      </w:r>
      <w:r w:rsidRPr="00063E50">
        <w:rPr>
          <w:rFonts w:ascii="TH Sarabun New" w:hAnsi="TH Sarabun New" w:cs="TH Sarabun New"/>
          <w:sz w:val="32"/>
          <w:szCs w:val="32"/>
          <w:cs/>
        </w:rPr>
        <w:t xml:space="preserve">และ </w:t>
      </w:r>
      <w:r w:rsidRPr="00063E50">
        <w:rPr>
          <w:rFonts w:ascii="TH Sarabun New" w:hAnsi="TH Sarabun New" w:cs="TH Sarabun New"/>
          <w:sz w:val="32"/>
          <w:szCs w:val="32"/>
        </w:rPr>
        <w:t>subtitle:</w:t>
      </w:r>
    </w:p>
    <w:p w14:paraId="2FD63826" w14:textId="325A8F10" w:rsidR="00063E50" w:rsidRPr="00063E50" w:rsidRDefault="00063E50" w:rsidP="00063E50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 w:rsidRPr="00063E50">
        <w:rPr>
          <w:rFonts w:ascii="TH Sarabun New" w:hAnsi="TH Sarabun New" w:cs="TH Sarabun New"/>
          <w:sz w:val="32"/>
          <w:szCs w:val="32"/>
          <w:cs/>
        </w:rPr>
        <w:t>ชื่อแอปและชื่อโปรแกรมเมอร์อยู่ด้านบนสุด</w:t>
      </w:r>
    </w:p>
    <w:p w14:paraId="4834C5BF" w14:textId="375A93DF" w:rsidR="00063E50" w:rsidRPr="00063E50" w:rsidRDefault="00063E50" w:rsidP="00063E50">
      <w:pPr>
        <w:spacing w:after="0"/>
        <w:ind w:firstLine="7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-</w:t>
      </w:r>
      <w:proofErr w:type="spellStart"/>
      <w:r w:rsidRPr="00063E50">
        <w:rPr>
          <w:rFonts w:ascii="TH Sarabun New" w:hAnsi="TH Sarabun New" w:cs="TH Sarabun New"/>
          <w:sz w:val="32"/>
          <w:szCs w:val="32"/>
        </w:rPr>
        <w:t>cityBox</w:t>
      </w:r>
      <w:proofErr w:type="spellEnd"/>
      <w:r w:rsidRPr="00063E50">
        <w:rPr>
          <w:rFonts w:ascii="TH Sarabun New" w:hAnsi="TH Sarabun New" w:cs="TH Sarabun New"/>
          <w:sz w:val="32"/>
          <w:szCs w:val="32"/>
        </w:rPr>
        <w:t>:</w:t>
      </w:r>
    </w:p>
    <w:p w14:paraId="2B931637" w14:textId="345EC28E" w:rsidR="00063E50" w:rsidRPr="00063E50" w:rsidRDefault="00063E50" w:rsidP="00063E50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 w:rsidRPr="00063E50">
        <w:rPr>
          <w:rFonts w:ascii="TH Sarabun New" w:hAnsi="TH Sarabun New" w:cs="TH Sarabun New"/>
          <w:sz w:val="32"/>
          <w:szCs w:val="32"/>
          <w:cs/>
        </w:rPr>
        <w:t>กล่องของแต่ละเมืองมีพื้นหลังสีแดง</w:t>
      </w:r>
      <w:r w:rsidRPr="00063E50">
        <w:rPr>
          <w:rFonts w:ascii="TH Sarabun New" w:hAnsi="TH Sarabun New" w:cs="TH Sarabun New"/>
          <w:sz w:val="32"/>
          <w:szCs w:val="32"/>
        </w:rPr>
        <w:t xml:space="preserve">, </w:t>
      </w:r>
      <w:r w:rsidRPr="00063E50">
        <w:rPr>
          <w:rFonts w:ascii="TH Sarabun New" w:hAnsi="TH Sarabun New" w:cs="TH Sarabun New"/>
          <w:sz w:val="32"/>
          <w:szCs w:val="32"/>
          <w:cs/>
        </w:rPr>
        <w:t>มุมโค้ง</w:t>
      </w:r>
      <w:r w:rsidRPr="00063E50">
        <w:rPr>
          <w:rFonts w:ascii="TH Sarabun New" w:hAnsi="TH Sarabun New" w:cs="TH Sarabun New"/>
          <w:sz w:val="32"/>
          <w:szCs w:val="32"/>
        </w:rPr>
        <w:t xml:space="preserve">, </w:t>
      </w:r>
      <w:r w:rsidRPr="00063E50">
        <w:rPr>
          <w:rFonts w:ascii="TH Sarabun New" w:hAnsi="TH Sarabun New" w:cs="TH Sarabun New"/>
          <w:sz w:val="32"/>
          <w:szCs w:val="32"/>
          <w:cs/>
        </w:rPr>
        <w:t>และขอบเขตที่ชัดเจน</w:t>
      </w:r>
    </w:p>
    <w:p w14:paraId="44C8100D" w14:textId="28E7A662" w:rsidR="00063E50" w:rsidRPr="00063E50" w:rsidRDefault="00063E50" w:rsidP="00063E50">
      <w:pPr>
        <w:spacing w:after="0"/>
        <w:ind w:firstLine="7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-</w:t>
      </w:r>
      <w:proofErr w:type="spellStart"/>
      <w:r w:rsidRPr="00063E50">
        <w:rPr>
          <w:rFonts w:ascii="TH Sarabun New" w:hAnsi="TH Sarabun New" w:cs="TH Sarabun New"/>
          <w:sz w:val="32"/>
          <w:szCs w:val="32"/>
        </w:rPr>
        <w:t>cityName</w:t>
      </w:r>
      <w:proofErr w:type="spellEnd"/>
      <w:r w:rsidRPr="00063E50">
        <w:rPr>
          <w:rFonts w:ascii="TH Sarabun New" w:hAnsi="TH Sarabun New" w:cs="TH Sarabun New"/>
          <w:sz w:val="32"/>
          <w:szCs w:val="32"/>
        </w:rPr>
        <w:t xml:space="preserve"> </w:t>
      </w:r>
      <w:r w:rsidRPr="00063E50">
        <w:rPr>
          <w:rFonts w:ascii="TH Sarabun New" w:hAnsi="TH Sarabun New" w:cs="TH Sarabun New"/>
          <w:sz w:val="32"/>
          <w:szCs w:val="32"/>
          <w:cs/>
        </w:rPr>
        <w:t xml:space="preserve">และ </w:t>
      </w:r>
      <w:r w:rsidRPr="00063E50">
        <w:rPr>
          <w:rFonts w:ascii="TH Sarabun New" w:hAnsi="TH Sarabun New" w:cs="TH Sarabun New"/>
          <w:sz w:val="32"/>
          <w:szCs w:val="32"/>
        </w:rPr>
        <w:t>temperature:</w:t>
      </w:r>
    </w:p>
    <w:p w14:paraId="732B7FCF" w14:textId="1DF3FDDD" w:rsidR="004E38DC" w:rsidRDefault="00063E50" w:rsidP="00063E50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 w:rsidRPr="00063E50">
        <w:rPr>
          <w:rFonts w:ascii="TH Sarabun New" w:hAnsi="TH Sarabun New" w:cs="TH Sarabun New"/>
          <w:sz w:val="32"/>
          <w:szCs w:val="32"/>
          <w:cs/>
        </w:rPr>
        <w:t>ข้อความชื่อเมืองและอุณหภูมิใช้ฟอนต์สีขาว</w:t>
      </w:r>
    </w:p>
    <w:p w14:paraId="66D31F68" w14:textId="77777777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2EB27F5C" w14:textId="77777777" w:rsidR="004E38DC" w:rsidRDefault="004E38DC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4424870" w14:textId="77777777" w:rsidR="004E38DC" w:rsidRDefault="004E38DC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1F10728" w14:textId="77777777" w:rsidR="003F48C7" w:rsidRDefault="003F48C7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5A67A96C" w14:textId="7028AB6E" w:rsidR="00075FC8" w:rsidRDefault="0078700B" w:rsidP="000976FC">
      <w:pPr>
        <w:spacing w:after="0"/>
        <w:rPr>
          <w:rFonts w:ascii="TH Sarabun New" w:hAnsi="TH Sarabun New" w:cs="TH Sarabun New"/>
          <w:sz w:val="32"/>
          <w:szCs w:val="32"/>
        </w:rPr>
      </w:pPr>
      <w:r w:rsidRPr="0078700B">
        <w:rPr>
          <w:rFonts w:ascii="TH Sarabun New" w:hAnsi="TH Sarabun New" w:cs="TH Sarabun New"/>
          <w:sz w:val="32"/>
          <w:szCs w:val="32"/>
          <w:cs/>
        </w:rPr>
        <w:lastRenderedPageBreak/>
        <w:t>โจทย์ที่ 3:</w:t>
      </w:r>
      <w:r w:rsidR="00400892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20324B" w:rsidRPr="0020324B">
        <w:rPr>
          <w:rFonts w:ascii="TH Sarabun New" w:hAnsi="TH Sarabun New" w:cs="TH Sarabun New"/>
          <w:sz w:val="32"/>
          <w:szCs w:val="32"/>
          <w:cs/>
        </w:rPr>
        <w:t xml:space="preserve">ชื่อแอป: </w:t>
      </w:r>
      <w:r w:rsidR="0020324B" w:rsidRPr="0020324B">
        <w:rPr>
          <w:rFonts w:ascii="TH Sarabun New" w:hAnsi="TH Sarabun New" w:cs="TH Sarabun New"/>
          <w:sz w:val="32"/>
          <w:szCs w:val="32"/>
        </w:rPr>
        <w:t>BMI Calculator (</w:t>
      </w:r>
      <w:r w:rsidR="0020324B" w:rsidRPr="0020324B">
        <w:rPr>
          <w:rFonts w:ascii="TH Sarabun New" w:hAnsi="TH Sarabun New" w:cs="TH Sarabun New"/>
          <w:sz w:val="32"/>
          <w:szCs w:val="32"/>
          <w:cs/>
        </w:rPr>
        <w:t>คำนวณดัชนีมวลกาย)</w:t>
      </w:r>
    </w:p>
    <w:p w14:paraId="7DCF097D" w14:textId="77777777" w:rsidR="000976FC" w:rsidRDefault="000976FC" w:rsidP="000976F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20A688B" w14:textId="6A43FDB5" w:rsidR="000976FC" w:rsidRPr="000976FC" w:rsidRDefault="000976FC" w:rsidP="000976FC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0976FC">
        <w:rPr>
          <w:rFonts w:ascii="TH Sarabun New" w:hAnsi="TH Sarabun New" w:cs="TH Sarabun New"/>
          <w:b/>
          <w:bCs/>
          <w:sz w:val="32"/>
          <w:szCs w:val="32"/>
          <w:cs/>
        </w:rPr>
        <w:t>รายละเอียดการทำงานของแอป</w:t>
      </w:r>
    </w:p>
    <w:p w14:paraId="045952D3" w14:textId="77777777" w:rsidR="000976FC" w:rsidRPr="000976FC" w:rsidRDefault="000976FC" w:rsidP="000976FC">
      <w:pPr>
        <w:pStyle w:val="ListParagraph"/>
        <w:numPr>
          <w:ilvl w:val="0"/>
          <w:numId w:val="3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976FC">
        <w:rPr>
          <w:rFonts w:ascii="TH Sarabun New" w:hAnsi="TH Sarabun New" w:cs="TH Sarabun New"/>
          <w:sz w:val="32"/>
          <w:szCs w:val="32"/>
          <w:cs/>
        </w:rPr>
        <w:t>ผู้ใช้กรอกน้ำหนัก (กิโลกรัม) และส่วนสูง (เมตร)</w:t>
      </w:r>
    </w:p>
    <w:p w14:paraId="7A5AC2A5" w14:textId="5A5C1609" w:rsidR="000976FC" w:rsidRPr="006D5D35" w:rsidRDefault="000976FC" w:rsidP="00D76060">
      <w:pPr>
        <w:pStyle w:val="ListParagraph"/>
        <w:numPr>
          <w:ilvl w:val="0"/>
          <w:numId w:val="3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6D5D35">
        <w:rPr>
          <w:rFonts w:ascii="TH Sarabun New" w:hAnsi="TH Sarabun New" w:cs="TH Sarabun New"/>
          <w:sz w:val="32"/>
          <w:szCs w:val="32"/>
          <w:cs/>
        </w:rPr>
        <w:t>เมื่อกดปุ่ม "</w:t>
      </w:r>
      <w:r w:rsidRPr="006D5D35">
        <w:rPr>
          <w:rFonts w:ascii="TH Sarabun New" w:hAnsi="TH Sarabun New" w:cs="TH Sarabun New"/>
          <w:sz w:val="32"/>
          <w:szCs w:val="32"/>
        </w:rPr>
        <w:t xml:space="preserve">Calculate" </w:t>
      </w:r>
      <w:r w:rsidRPr="006D5D35">
        <w:rPr>
          <w:rFonts w:ascii="TH Sarabun New" w:hAnsi="TH Sarabun New" w:cs="TH Sarabun New"/>
          <w:sz w:val="32"/>
          <w:szCs w:val="32"/>
          <w:cs/>
        </w:rPr>
        <w:t xml:space="preserve">แอปจะแสดงค่า </w:t>
      </w:r>
      <w:r w:rsidRPr="006D5D35">
        <w:rPr>
          <w:rFonts w:ascii="TH Sarabun New" w:hAnsi="TH Sarabun New" w:cs="TH Sarabun New"/>
          <w:sz w:val="32"/>
          <w:szCs w:val="32"/>
        </w:rPr>
        <w:t>BMI (</w:t>
      </w:r>
      <w:r w:rsidRPr="006D5D35">
        <w:rPr>
          <w:rFonts w:ascii="TH Sarabun New" w:hAnsi="TH Sarabun New" w:cs="TH Sarabun New"/>
          <w:sz w:val="32"/>
          <w:szCs w:val="32"/>
          <w:cs/>
        </w:rPr>
        <w:t>ดัชนีมวลกาย) พร้อมข้อความแนะนำ เช่น "</w:t>
      </w:r>
      <w:r w:rsidRPr="006D5D35">
        <w:rPr>
          <w:rFonts w:ascii="TH Sarabun New" w:hAnsi="TH Sarabun New" w:cs="TH Sarabun New"/>
          <w:sz w:val="32"/>
          <w:szCs w:val="32"/>
        </w:rPr>
        <w:t xml:space="preserve">Normal Weight" </w:t>
      </w:r>
      <w:r w:rsidRPr="006D5D35">
        <w:rPr>
          <w:rFonts w:ascii="TH Sarabun New" w:hAnsi="TH Sarabun New" w:cs="TH Sarabun New"/>
          <w:sz w:val="32"/>
          <w:szCs w:val="32"/>
          <w:cs/>
        </w:rPr>
        <w:t>หรือ "</w:t>
      </w:r>
      <w:r w:rsidRPr="006D5D35">
        <w:rPr>
          <w:rFonts w:ascii="TH Sarabun New" w:hAnsi="TH Sarabun New" w:cs="TH Sarabun New"/>
          <w:sz w:val="32"/>
          <w:szCs w:val="32"/>
        </w:rPr>
        <w:t>Overweight"</w:t>
      </w:r>
    </w:p>
    <w:p w14:paraId="5571D4DA" w14:textId="3BB304ED" w:rsidR="005761D3" w:rsidRPr="005761D3" w:rsidRDefault="005761D3" w:rsidP="005761D3">
      <w:pPr>
        <w:pStyle w:val="Heading3"/>
        <w:spacing w:before="0" w:after="0"/>
        <w:rPr>
          <w:rFonts w:ascii="TH SarabunPSK" w:hAnsi="TH SarabunPSK" w:cs="TH SarabunPSK"/>
          <w:color w:val="auto"/>
          <w:sz w:val="32"/>
          <w:szCs w:val="32"/>
        </w:rPr>
      </w:pPr>
      <w:r w:rsidRPr="005761D3">
        <w:rPr>
          <w:rStyle w:val="Strong"/>
          <w:rFonts w:ascii="TH SarabunPSK" w:hAnsi="TH SarabunPSK" w:cs="TH SarabunPSK"/>
          <w:b w:val="0"/>
          <w:bCs w:val="0"/>
          <w:color w:val="auto"/>
          <w:sz w:val="32"/>
          <w:szCs w:val="32"/>
        </w:rPr>
        <w:t xml:space="preserve">Category </w:t>
      </w:r>
      <w:r w:rsidRPr="005761D3">
        <w:rPr>
          <w:rStyle w:val="Strong"/>
          <w:rFonts w:ascii="TH SarabunPSK" w:hAnsi="TH SarabunPSK" w:cs="TH SarabunPSK"/>
          <w:b w:val="0"/>
          <w:bCs w:val="0"/>
          <w:color w:val="auto"/>
          <w:sz w:val="32"/>
          <w:szCs w:val="32"/>
          <w:cs/>
        </w:rPr>
        <w:t xml:space="preserve">ของ </w:t>
      </w:r>
      <w:r w:rsidRPr="005761D3">
        <w:rPr>
          <w:rStyle w:val="Strong"/>
          <w:rFonts w:ascii="TH SarabunPSK" w:hAnsi="TH SarabunPSK" w:cs="TH SarabunPSK"/>
          <w:b w:val="0"/>
          <w:bCs w:val="0"/>
          <w:color w:val="auto"/>
          <w:sz w:val="32"/>
          <w:szCs w:val="32"/>
        </w:rPr>
        <w:t xml:space="preserve">BMI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3330"/>
      </w:tblGrid>
      <w:tr w:rsidR="005761D3" w:rsidRPr="005761D3" w14:paraId="1E5EB295" w14:textId="77777777" w:rsidTr="006D5D35">
        <w:tc>
          <w:tcPr>
            <w:tcW w:w="2245" w:type="dxa"/>
            <w:hideMark/>
          </w:tcPr>
          <w:p w14:paraId="0AFFA403" w14:textId="77777777" w:rsidR="005761D3" w:rsidRPr="005761D3" w:rsidRDefault="005761D3" w:rsidP="005761D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761D3">
              <w:rPr>
                <w:rStyle w:val="Strong"/>
                <w:rFonts w:ascii="TH SarabunPSK" w:hAnsi="TH SarabunPSK" w:cs="TH SarabunPSK"/>
                <w:sz w:val="32"/>
                <w:szCs w:val="32"/>
                <w:cs/>
              </w:rPr>
              <w:t xml:space="preserve">ช่วงค่า </w:t>
            </w:r>
            <w:r w:rsidRPr="005761D3">
              <w:rPr>
                <w:rStyle w:val="Strong"/>
                <w:rFonts w:ascii="TH SarabunPSK" w:hAnsi="TH SarabunPSK" w:cs="TH SarabunPSK"/>
                <w:sz w:val="32"/>
                <w:szCs w:val="32"/>
              </w:rPr>
              <w:t>BMI</w:t>
            </w:r>
          </w:p>
        </w:tc>
        <w:tc>
          <w:tcPr>
            <w:tcW w:w="3330" w:type="dxa"/>
            <w:hideMark/>
          </w:tcPr>
          <w:p w14:paraId="0C43C163" w14:textId="77777777" w:rsidR="005761D3" w:rsidRPr="005761D3" w:rsidRDefault="005761D3" w:rsidP="005761D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761D3">
              <w:rPr>
                <w:rStyle w:val="Strong"/>
                <w:rFonts w:ascii="TH SarabunPSK" w:hAnsi="TH SarabunPSK" w:cs="TH SarabunPSK"/>
                <w:sz w:val="32"/>
                <w:szCs w:val="32"/>
              </w:rPr>
              <w:t>Category</w:t>
            </w:r>
          </w:p>
        </w:tc>
      </w:tr>
      <w:tr w:rsidR="005761D3" w:rsidRPr="005761D3" w14:paraId="717C84A7" w14:textId="77777777" w:rsidTr="006D5D35">
        <w:tc>
          <w:tcPr>
            <w:tcW w:w="2245" w:type="dxa"/>
            <w:hideMark/>
          </w:tcPr>
          <w:p w14:paraId="31F5B9C6" w14:textId="77777777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761D3">
              <w:rPr>
                <w:rFonts w:ascii="TH SarabunPSK" w:hAnsi="TH SarabunPSK" w:cs="TH SarabunPSK"/>
                <w:sz w:val="32"/>
                <w:szCs w:val="32"/>
              </w:rPr>
              <w:t>BMI &lt; 18.5</w:t>
            </w:r>
          </w:p>
        </w:tc>
        <w:tc>
          <w:tcPr>
            <w:tcW w:w="3330" w:type="dxa"/>
            <w:hideMark/>
          </w:tcPr>
          <w:p w14:paraId="3AE4AAE2" w14:textId="12B3178B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proofErr w:type="gramStart"/>
            <w:r w:rsidRPr="005761D3">
              <w:rPr>
                <w:rFonts w:ascii="TH SarabunPSK" w:hAnsi="TH SarabunPSK" w:cs="TH SarabunPSK"/>
                <w:sz w:val="32"/>
                <w:szCs w:val="32"/>
              </w:rPr>
              <w:t>Underweight</w:t>
            </w:r>
            <w:r w:rsidR="006D5D3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6D5D35">
              <w:rPr>
                <w:rFonts w:hint="cs"/>
                <w:cs/>
              </w:rPr>
              <w:t xml:space="preserve"> </w:t>
            </w:r>
            <w:r w:rsidR="006D5D35" w:rsidRPr="005761D3">
              <w:rPr>
                <w:rFonts w:ascii="TH SarabunPSK" w:hAnsi="TH SarabunPSK" w:cs="TH SarabunPSK"/>
                <w:sz w:val="32"/>
                <w:szCs w:val="32"/>
                <w:cs/>
              </w:rPr>
              <w:t>น้ำหนักต่ำกว่าเกณฑ์</w:t>
            </w:r>
            <w:proofErr w:type="gramEnd"/>
          </w:p>
        </w:tc>
      </w:tr>
      <w:tr w:rsidR="005761D3" w:rsidRPr="005761D3" w14:paraId="7226922C" w14:textId="77777777" w:rsidTr="006D5D35">
        <w:tc>
          <w:tcPr>
            <w:tcW w:w="2245" w:type="dxa"/>
            <w:hideMark/>
          </w:tcPr>
          <w:p w14:paraId="50F9F1BA" w14:textId="77777777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761D3">
              <w:rPr>
                <w:rFonts w:ascii="TH SarabunPSK" w:hAnsi="TH SarabunPSK" w:cs="TH SarabunPSK"/>
                <w:sz w:val="32"/>
                <w:szCs w:val="32"/>
              </w:rPr>
              <w:t>18.5 ≤ BMI &lt; 24.9</w:t>
            </w:r>
          </w:p>
        </w:tc>
        <w:tc>
          <w:tcPr>
            <w:tcW w:w="3330" w:type="dxa"/>
            <w:hideMark/>
          </w:tcPr>
          <w:p w14:paraId="1FBB5E8A" w14:textId="7262EA4C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761D3">
              <w:rPr>
                <w:rFonts w:ascii="TH SarabunPSK" w:hAnsi="TH SarabunPSK" w:cs="TH SarabunPSK"/>
                <w:sz w:val="32"/>
                <w:szCs w:val="32"/>
              </w:rPr>
              <w:t xml:space="preserve">Normal </w:t>
            </w:r>
            <w:proofErr w:type="gramStart"/>
            <w:r w:rsidRPr="005761D3">
              <w:rPr>
                <w:rFonts w:ascii="TH SarabunPSK" w:hAnsi="TH SarabunPSK" w:cs="TH SarabunPSK"/>
                <w:sz w:val="32"/>
                <w:szCs w:val="32"/>
              </w:rPr>
              <w:t>Weight</w:t>
            </w:r>
            <w:r w:rsidR="006D5D3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6D5D35">
              <w:rPr>
                <w:rFonts w:hint="cs"/>
                <w:cs/>
              </w:rPr>
              <w:t xml:space="preserve"> </w:t>
            </w:r>
            <w:r w:rsidR="006D5D35" w:rsidRPr="005761D3">
              <w:rPr>
                <w:rFonts w:ascii="TH SarabunPSK" w:hAnsi="TH SarabunPSK" w:cs="TH SarabunPSK"/>
                <w:sz w:val="32"/>
                <w:szCs w:val="32"/>
                <w:cs/>
              </w:rPr>
              <w:t>น้ำหนักปกติ</w:t>
            </w:r>
            <w:proofErr w:type="gramEnd"/>
          </w:p>
        </w:tc>
      </w:tr>
      <w:tr w:rsidR="005761D3" w:rsidRPr="005761D3" w14:paraId="117ECE1C" w14:textId="77777777" w:rsidTr="006D5D35">
        <w:tc>
          <w:tcPr>
            <w:tcW w:w="2245" w:type="dxa"/>
            <w:hideMark/>
          </w:tcPr>
          <w:p w14:paraId="4CC28B1C" w14:textId="77777777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761D3">
              <w:rPr>
                <w:rFonts w:ascii="TH SarabunPSK" w:hAnsi="TH SarabunPSK" w:cs="TH SarabunPSK"/>
                <w:sz w:val="32"/>
                <w:szCs w:val="32"/>
              </w:rPr>
              <w:t>25 ≤ BMI &lt; 29.9</w:t>
            </w:r>
          </w:p>
        </w:tc>
        <w:tc>
          <w:tcPr>
            <w:tcW w:w="3330" w:type="dxa"/>
            <w:hideMark/>
          </w:tcPr>
          <w:p w14:paraId="5E5F8504" w14:textId="60EA3E68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proofErr w:type="gramStart"/>
            <w:r w:rsidRPr="005761D3">
              <w:rPr>
                <w:rFonts w:ascii="TH SarabunPSK" w:hAnsi="TH SarabunPSK" w:cs="TH SarabunPSK"/>
                <w:sz w:val="32"/>
                <w:szCs w:val="32"/>
              </w:rPr>
              <w:t>Overweight</w:t>
            </w:r>
            <w:r w:rsidR="006D5D3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6D5D35">
              <w:rPr>
                <w:rFonts w:hint="cs"/>
                <w:cs/>
              </w:rPr>
              <w:t xml:space="preserve"> </w:t>
            </w:r>
            <w:r w:rsidR="006D5D35" w:rsidRPr="005761D3">
              <w:rPr>
                <w:rFonts w:ascii="TH SarabunPSK" w:hAnsi="TH SarabunPSK" w:cs="TH SarabunPSK"/>
                <w:sz w:val="32"/>
                <w:szCs w:val="32"/>
                <w:cs/>
              </w:rPr>
              <w:t>น้ำหนักเกิน</w:t>
            </w:r>
            <w:proofErr w:type="gramEnd"/>
          </w:p>
        </w:tc>
      </w:tr>
      <w:tr w:rsidR="005761D3" w:rsidRPr="005761D3" w14:paraId="34DFB3A1" w14:textId="77777777" w:rsidTr="006D5D35">
        <w:tc>
          <w:tcPr>
            <w:tcW w:w="2245" w:type="dxa"/>
            <w:hideMark/>
          </w:tcPr>
          <w:p w14:paraId="48B5D1FA" w14:textId="77777777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761D3">
              <w:rPr>
                <w:rFonts w:ascii="TH SarabunPSK" w:hAnsi="TH SarabunPSK" w:cs="TH SarabunPSK"/>
                <w:sz w:val="32"/>
                <w:szCs w:val="32"/>
              </w:rPr>
              <w:t>BMI ≥ 30</w:t>
            </w:r>
          </w:p>
        </w:tc>
        <w:tc>
          <w:tcPr>
            <w:tcW w:w="3330" w:type="dxa"/>
            <w:hideMark/>
          </w:tcPr>
          <w:p w14:paraId="02453A71" w14:textId="68378EB8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proofErr w:type="gramStart"/>
            <w:r w:rsidRPr="005761D3">
              <w:rPr>
                <w:rFonts w:ascii="TH SarabunPSK" w:hAnsi="TH SarabunPSK" w:cs="TH SarabunPSK"/>
                <w:sz w:val="32"/>
                <w:szCs w:val="32"/>
              </w:rPr>
              <w:t>Obesity</w:t>
            </w:r>
            <w:r w:rsidR="006D5D3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6D5D35">
              <w:rPr>
                <w:rFonts w:hint="cs"/>
                <w:cs/>
              </w:rPr>
              <w:t xml:space="preserve"> </w:t>
            </w:r>
            <w:r w:rsidR="006D5D35" w:rsidRPr="005761D3">
              <w:rPr>
                <w:rFonts w:ascii="TH SarabunPSK" w:hAnsi="TH SarabunPSK" w:cs="TH SarabunPSK"/>
                <w:sz w:val="32"/>
                <w:szCs w:val="32"/>
                <w:cs/>
              </w:rPr>
              <w:t>โรคอ้วน</w:t>
            </w:r>
            <w:proofErr w:type="gramEnd"/>
          </w:p>
        </w:tc>
      </w:tr>
    </w:tbl>
    <w:p w14:paraId="48EDFF4B" w14:textId="707319C7" w:rsidR="005761D3" w:rsidRDefault="005761D3" w:rsidP="000976FC">
      <w:pPr>
        <w:spacing w:after="0"/>
        <w:rPr>
          <w:rFonts w:ascii="TH Sarabun New" w:hAnsi="TH Sarabun New" w:cs="TH Sarabun New"/>
          <w:sz w:val="32"/>
          <w:szCs w:val="32"/>
        </w:rPr>
      </w:pPr>
      <w:r w:rsidRPr="005761D3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5D402A67" w14:textId="26FBF59E" w:rsidR="00075FC8" w:rsidRPr="000976FC" w:rsidRDefault="000928DC" w:rsidP="00704815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0976FC">
        <w:rPr>
          <w:rFonts w:ascii="TH Sarabun New" w:hAnsi="TH Sarabun New" w:cs="TH Sarabun New" w:hint="cs"/>
          <w:b/>
          <w:bCs/>
          <w:sz w:val="32"/>
          <w:szCs w:val="32"/>
          <w:cs/>
        </w:rPr>
        <w:t>ตัวอย่างผลลัพธ์</w:t>
      </w:r>
    </w:p>
    <w:p w14:paraId="5C3E1059" w14:textId="2F74E501" w:rsidR="00854FBF" w:rsidRDefault="00A83421" w:rsidP="00704815">
      <w:pPr>
        <w:spacing w:after="0"/>
        <w:rPr>
          <w:rFonts w:ascii="TH Sarabun New" w:hAnsi="TH Sarabun New" w:cs="TH Sarabun New"/>
          <w:sz w:val="32"/>
          <w:szCs w:val="32"/>
          <w:cs/>
        </w:rPr>
      </w:pPr>
      <w:r>
        <w:rPr>
          <w:noProof/>
        </w:rPr>
        <w:drawing>
          <wp:inline distT="0" distB="0" distL="0" distR="0" wp14:anchorId="2E799B26" wp14:editId="2037F401">
            <wp:extent cx="2043485" cy="4178975"/>
            <wp:effectExtent l="0" t="0" r="0" b="0"/>
            <wp:docPr id="22467453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67453" name="Picture 1" descr="A screenshot of a cell phon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057515" cy="4207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  </w:t>
      </w:r>
      <w:r w:rsidR="00B72B48">
        <w:rPr>
          <w:noProof/>
        </w:rPr>
        <w:drawing>
          <wp:inline distT="0" distB="0" distL="0" distR="0" wp14:anchorId="32821328" wp14:editId="191AFAFB">
            <wp:extent cx="2043485" cy="4178976"/>
            <wp:effectExtent l="0" t="0" r="0" b="0"/>
            <wp:docPr id="1849593330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593330" name="Picture 1" descr="A screenshot of a cell phon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64488" cy="4221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98518" w14:textId="4110A494" w:rsidR="00DB33BF" w:rsidRDefault="00DB33BF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118C7448" w14:textId="77777777" w:rsidR="00A94A06" w:rsidRDefault="00A94A06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DE1E1C1" w14:textId="5DADE5E4" w:rsidR="004E38DC" w:rsidRPr="00BA4E98" w:rsidRDefault="008426FD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526A48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50ABF334" wp14:editId="773A9872">
                <wp:simplePos x="0" y="0"/>
                <wp:positionH relativeFrom="margin">
                  <wp:align>left</wp:align>
                </wp:positionH>
                <wp:positionV relativeFrom="paragraph">
                  <wp:posOffset>306705</wp:posOffset>
                </wp:positionV>
                <wp:extent cx="5253355" cy="8072120"/>
                <wp:effectExtent l="0" t="0" r="23495" b="24130"/>
                <wp:wrapSquare wrapText="bothSides"/>
                <wp:docPr id="1518095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3355" cy="8072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0F0D61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import React, </w:t>
                            </w:r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proofErr w:type="gram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';</w:t>
                            </w:r>
                          </w:p>
                          <w:p w14:paraId="4681401E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View</w:t>
                            </w:r>
                            <w:proofErr w:type="gram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Text,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extInput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Button,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 from 'react-native';</w:t>
                            </w:r>
                          </w:p>
                          <w:p w14:paraId="67859EBB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0C2751FD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MICalculator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() =&gt; {</w:t>
                            </w:r>
                          </w:p>
                          <w:p w14:paraId="5B811985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const [weight,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Weight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');</w:t>
                            </w:r>
                          </w:p>
                          <w:p w14:paraId="02BCEF84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const [height,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Height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');</w:t>
                            </w:r>
                          </w:p>
                          <w:p w14:paraId="253D5985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const [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miResult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BmiResult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');</w:t>
                            </w:r>
                          </w:p>
                          <w:p w14:paraId="3DA0107F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40A5A610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const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alculateBMI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() =&gt; {</w:t>
                            </w:r>
                          </w:p>
                          <w:p w14:paraId="2DE08A0E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const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eightNum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arseFloat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weight</w:t>
                            </w:r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);</w:t>
                            </w:r>
                            <w:proofErr w:type="gramEnd"/>
                          </w:p>
                          <w:p w14:paraId="1A1D178D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const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ightNum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arseFloat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height</w:t>
                            </w:r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);</w:t>
                            </w:r>
                            <w:proofErr w:type="gramEnd"/>
                          </w:p>
                          <w:p w14:paraId="691D353E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20906E22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if </w:t>
                            </w:r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!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eightNum</w:t>
                            </w:r>
                            <w:proofErr w:type="spellEnd"/>
                            <w:proofErr w:type="gram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|| !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ightNum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) {</w:t>
                            </w:r>
                          </w:p>
                          <w:p w14:paraId="5FDDC353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proofErr w:type="spellStart"/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BmiResult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Enter valid values');</w:t>
                            </w:r>
                          </w:p>
                          <w:p w14:paraId="599B311A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return;</w:t>
                            </w:r>
                            <w:proofErr w:type="gramEnd"/>
                          </w:p>
                          <w:p w14:paraId="31B78624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}</w:t>
                            </w:r>
                          </w:p>
                          <w:p w14:paraId="68A1E8CB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266CAC28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const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mi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eightNum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/ (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ightNum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*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eightNum</w:t>
                            </w:r>
                            <w:proofErr w:type="spellEnd"/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);</w:t>
                            </w:r>
                            <w:proofErr w:type="gramEnd"/>
                          </w:p>
                          <w:p w14:paraId="32155066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let </w:t>
                            </w:r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ategory;</w:t>
                            </w:r>
                            <w:proofErr w:type="gramEnd"/>
                          </w:p>
                          <w:p w14:paraId="76BA3909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612B0242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if (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mi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&lt; 18.5) {</w:t>
                            </w:r>
                          </w:p>
                          <w:p w14:paraId="4A027EB5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category = 'Underweight</w:t>
                            </w:r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  <w:proofErr w:type="gramEnd"/>
                          </w:p>
                          <w:p w14:paraId="5CC3D2B3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} else if (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mi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&lt; 24.9) {</w:t>
                            </w:r>
                          </w:p>
                          <w:p w14:paraId="5F76FAE9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category = 'Normal Weight</w:t>
                            </w:r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  <w:proofErr w:type="gramEnd"/>
                          </w:p>
                          <w:p w14:paraId="7284AD55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} else if (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mi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&lt; 29.9) {</w:t>
                            </w:r>
                          </w:p>
                          <w:p w14:paraId="66FA9D46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category = 'Overweight</w:t>
                            </w:r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  <w:proofErr w:type="gramEnd"/>
                          </w:p>
                          <w:p w14:paraId="377068F6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} else {</w:t>
                            </w:r>
                          </w:p>
                          <w:p w14:paraId="6E7779BC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category = 'Obesity</w:t>
                            </w:r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';</w:t>
                            </w:r>
                            <w:proofErr w:type="gramEnd"/>
                          </w:p>
                          <w:p w14:paraId="78860F5D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}</w:t>
                            </w:r>
                          </w:p>
                          <w:p w14:paraId="4A085C8B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DD320C8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proofErr w:type="spellStart"/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BmiResult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`BMI: ${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mi.toFixed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2)} (${category})`);</w:t>
                            </w:r>
                          </w:p>
                          <w:p w14:paraId="679D5BCA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};</w:t>
                            </w:r>
                          </w:p>
                          <w:p w14:paraId="1AD74AFF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5064E0B8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return (</w:t>
                            </w:r>
                          </w:p>
                          <w:p w14:paraId="490DC2A4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&lt;View style={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container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</w:t>
                            </w:r>
                          </w:p>
                          <w:p w14:paraId="2FF0F894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title</w:t>
                            </w:r>
                            <w:proofErr w:type="spellEnd"/>
                            <w:proofErr w:type="gram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BMI Calculator&lt;/Text&gt;</w:t>
                            </w:r>
                          </w:p>
                          <w:p w14:paraId="4A7D07ED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subtitle</w:t>
                            </w:r>
                            <w:proofErr w:type="spellEnd"/>
                            <w:proofErr w:type="gram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}&gt;Programmer Name: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oraphon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Udom&lt;/Text&gt;</w:t>
                            </w:r>
                          </w:p>
                          <w:p w14:paraId="39A5F7D9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extInput</w:t>
                            </w:r>
                            <w:proofErr w:type="spellEnd"/>
                          </w:p>
                          <w:p w14:paraId="2F221720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    style={</w:t>
                            </w:r>
                            <w:proofErr w:type="spellStart"/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input</w:t>
                            </w:r>
                            <w:proofErr w:type="spellEnd"/>
                            <w:proofErr w:type="gram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9DDF18E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    placeholder="Enter weight (kg)"</w:t>
                            </w:r>
                          </w:p>
                          <w:p w14:paraId="6288A0A3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   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keyboardType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"numeric"</w:t>
                            </w:r>
                          </w:p>
                          <w:p w14:paraId="2E877511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    value={weight}</w:t>
                            </w:r>
                          </w:p>
                          <w:p w14:paraId="1DA2DD94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   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ChangeText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Weight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0C1B266C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/&gt;</w:t>
                            </w:r>
                          </w:p>
                          <w:p w14:paraId="4AC930E2" w14:textId="77777777" w:rsidR="008426FD" w:rsidRPr="008F37F8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BF334" id="_x0000_s1040" type="#_x0000_t202" style="position:absolute;left:0;text-align:left;margin-left:0;margin-top:24.15pt;width:413.65pt;height:635.6pt;z-index:2516879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">
                <v:textbox>
                  <w:txbxContent>
                    <w:p w14:paraId="720F0D61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import React, </w:t>
                      </w:r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proofErr w:type="gram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';</w:t>
                      </w:r>
                    </w:p>
                    <w:p w14:paraId="4681401E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import </w:t>
                      </w:r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View</w:t>
                      </w:r>
                      <w:proofErr w:type="gram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Text,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extInput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Button,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 from 'react-native';</w:t>
                      </w:r>
                    </w:p>
                    <w:p w14:paraId="67859EBB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0C2751FD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MICalculator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() =&gt; {</w:t>
                      </w:r>
                    </w:p>
                    <w:p w14:paraId="5B811985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const [weight,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Weight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');</w:t>
                      </w:r>
                    </w:p>
                    <w:p w14:paraId="02BCEF84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const [height,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Height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');</w:t>
                      </w:r>
                    </w:p>
                    <w:p w14:paraId="253D5985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const [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miResult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BmiResult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');</w:t>
                      </w:r>
                    </w:p>
                    <w:p w14:paraId="3DA0107F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40A5A610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const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alculateBMI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() =&gt; {</w:t>
                      </w:r>
                    </w:p>
                    <w:p w14:paraId="2DE08A0E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const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eightNum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arseFloat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weight</w:t>
                      </w:r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);</w:t>
                      </w:r>
                      <w:proofErr w:type="gramEnd"/>
                    </w:p>
                    <w:p w14:paraId="1A1D178D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const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ightNum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arseFloat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height</w:t>
                      </w:r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);</w:t>
                      </w:r>
                      <w:proofErr w:type="gramEnd"/>
                    </w:p>
                    <w:p w14:paraId="691D353E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20906E22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if </w:t>
                      </w:r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!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eightNum</w:t>
                      </w:r>
                      <w:proofErr w:type="spellEnd"/>
                      <w:proofErr w:type="gram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|| !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ightNum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) {</w:t>
                      </w:r>
                    </w:p>
                    <w:p w14:paraId="5FDDC353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</w:t>
                      </w:r>
                      <w:proofErr w:type="spellStart"/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BmiResult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Enter valid values');</w:t>
                      </w:r>
                    </w:p>
                    <w:p w14:paraId="599B311A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</w:t>
                      </w:r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return;</w:t>
                      </w:r>
                      <w:proofErr w:type="gramEnd"/>
                    </w:p>
                    <w:p w14:paraId="31B78624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}</w:t>
                      </w:r>
                    </w:p>
                    <w:p w14:paraId="68A1E8CB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266CAC28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const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mi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eightNum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/ (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ightNum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*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eightNum</w:t>
                      </w:r>
                      <w:proofErr w:type="spellEnd"/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);</w:t>
                      </w:r>
                      <w:proofErr w:type="gramEnd"/>
                    </w:p>
                    <w:p w14:paraId="32155066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let </w:t>
                      </w:r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ategory;</w:t>
                      </w:r>
                      <w:proofErr w:type="gramEnd"/>
                    </w:p>
                    <w:p w14:paraId="76BA3909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612B0242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if (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mi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&lt; 18.5) {</w:t>
                      </w:r>
                    </w:p>
                    <w:p w14:paraId="4A027EB5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category = 'Underweight</w:t>
                      </w:r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  <w:proofErr w:type="gramEnd"/>
                    </w:p>
                    <w:p w14:paraId="5CC3D2B3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} else if (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mi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&lt; 24.9) {</w:t>
                      </w:r>
                    </w:p>
                    <w:p w14:paraId="5F76FAE9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category = 'Normal Weight</w:t>
                      </w:r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  <w:proofErr w:type="gramEnd"/>
                    </w:p>
                    <w:p w14:paraId="7284AD55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} else if (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mi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&lt; 29.9) {</w:t>
                      </w:r>
                    </w:p>
                    <w:p w14:paraId="66FA9D46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category = 'Overweight</w:t>
                      </w:r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  <w:proofErr w:type="gramEnd"/>
                    </w:p>
                    <w:p w14:paraId="377068F6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} else {</w:t>
                      </w:r>
                    </w:p>
                    <w:p w14:paraId="6E7779BC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category = 'Obesity</w:t>
                      </w:r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';</w:t>
                      </w:r>
                      <w:proofErr w:type="gramEnd"/>
                    </w:p>
                    <w:p w14:paraId="78860F5D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}</w:t>
                      </w:r>
                    </w:p>
                    <w:p w14:paraId="4A085C8B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DD320C8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</w:t>
                      </w:r>
                      <w:proofErr w:type="spellStart"/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BmiResult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`BMI: ${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mi.toFixed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2)} (${category})`);</w:t>
                      </w:r>
                    </w:p>
                    <w:p w14:paraId="679D5BCA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};</w:t>
                      </w:r>
                    </w:p>
                    <w:p w14:paraId="1AD74AFF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5064E0B8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return (</w:t>
                      </w:r>
                    </w:p>
                    <w:p w14:paraId="490DC2A4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&lt;View style={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container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</w:t>
                      </w:r>
                    </w:p>
                    <w:p w14:paraId="2FF0F894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title</w:t>
                      </w:r>
                      <w:proofErr w:type="spellEnd"/>
                      <w:proofErr w:type="gram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BMI Calculator&lt;/Text&gt;</w:t>
                      </w:r>
                    </w:p>
                    <w:p w14:paraId="4A7D07ED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subtitle</w:t>
                      </w:r>
                      <w:proofErr w:type="spellEnd"/>
                      <w:proofErr w:type="gram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}&gt;Programmer Name: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oraphon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Udom&lt;/Text&gt;</w:t>
                      </w:r>
                    </w:p>
                    <w:p w14:paraId="39A5F7D9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extInput</w:t>
                      </w:r>
                      <w:proofErr w:type="spellEnd"/>
                    </w:p>
                    <w:p w14:paraId="2F221720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    style={</w:t>
                      </w:r>
                      <w:proofErr w:type="spellStart"/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input</w:t>
                      </w:r>
                      <w:proofErr w:type="spellEnd"/>
                      <w:proofErr w:type="gram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49DDF18E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    placeholder="Enter weight (kg)"</w:t>
                      </w:r>
                    </w:p>
                    <w:p w14:paraId="6288A0A3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   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keyboardType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"numeric"</w:t>
                      </w:r>
                    </w:p>
                    <w:p w14:paraId="2E877511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    value={weight}</w:t>
                      </w:r>
                    </w:p>
                    <w:p w14:paraId="1DA2DD94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   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ChangeText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Weight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0C1B266C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/&gt;</w:t>
                      </w:r>
                    </w:p>
                    <w:p w14:paraId="4AC930E2" w14:textId="77777777" w:rsidR="008426FD" w:rsidRPr="008F37F8" w:rsidRDefault="008426FD" w:rsidP="008426FD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E38DC" w:rsidRPr="00BA4E98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4D9E86B3" w14:textId="19912CDC" w:rsidR="004E38DC" w:rsidRDefault="008426FD" w:rsidP="004E38DC">
      <w:pPr>
        <w:spacing w:after="0"/>
        <w:rPr>
          <w:rFonts w:ascii="TH Sarabun New" w:hAnsi="TH Sarabun New" w:cs="TH Sarabun New"/>
          <w:sz w:val="32"/>
          <w:szCs w:val="32"/>
        </w:rPr>
      </w:pPr>
      <w:r w:rsidRPr="00526A48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7172B794" wp14:editId="545BA426">
                <wp:simplePos x="0" y="0"/>
                <wp:positionH relativeFrom="margin">
                  <wp:align>left</wp:align>
                </wp:positionH>
                <wp:positionV relativeFrom="paragraph">
                  <wp:posOffset>306705</wp:posOffset>
                </wp:positionV>
                <wp:extent cx="5253355" cy="3769995"/>
                <wp:effectExtent l="0" t="0" r="23495" b="20955"/>
                <wp:wrapSquare wrapText="bothSides"/>
                <wp:docPr id="273397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3355" cy="37703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367C1F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TextInput</w:t>
                            </w:r>
                            <w:proofErr w:type="spellEnd"/>
                          </w:p>
                          <w:p w14:paraId="3744645D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    style={</w:t>
                            </w:r>
                            <w:proofErr w:type="spellStart"/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input</w:t>
                            </w:r>
                            <w:proofErr w:type="spellEnd"/>
                            <w:proofErr w:type="gram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55CB18FA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    placeholder="Enter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hight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(m)"</w:t>
                            </w:r>
                          </w:p>
                          <w:p w14:paraId="6B8A1CD0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   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keyboardType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"numeric"</w:t>
                            </w:r>
                          </w:p>
                          <w:p w14:paraId="2C804A47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    value={height}</w:t>
                            </w:r>
                          </w:p>
                          <w:p w14:paraId="50AE633A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   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ChangeText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etHeight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D219551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/&gt;</w:t>
                            </w:r>
                          </w:p>
                          <w:p w14:paraId="1C6A17D3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        &lt;Button title="Calculate"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onPress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alculateBMI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2D20B380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    &lt;Text style={</w:t>
                            </w:r>
                            <w:proofErr w:type="spellStart"/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.result</w:t>
                            </w:r>
                            <w:proofErr w:type="spellEnd"/>
                            <w:proofErr w:type="gram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gt;{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miResult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&lt;/Text&gt;</w:t>
                            </w:r>
                          </w:p>
                          <w:p w14:paraId="5A92F1AB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&lt;/View&gt;</w:t>
                            </w:r>
                          </w:p>
                          <w:p w14:paraId="524E017D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);</w:t>
                            </w:r>
                          </w:p>
                          <w:p w14:paraId="159C067C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1DB17002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B22AF9A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nst styles =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StyleSheet.create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3CB78D99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container: </w:t>
                            </w:r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{ flex</w:t>
                            </w:r>
                            <w:proofErr w:type="gram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,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center',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'#98ff8a' },</w:t>
                            </w:r>
                          </w:p>
                          <w:p w14:paraId="68BFFA93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title: </w:t>
                            </w:r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20,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"bold", position: "absolute", top: 50,color: "#ff0000" },</w:t>
                            </w:r>
                          </w:p>
                          <w:p w14:paraId="27FCCAFF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subtitle: </w:t>
                            </w:r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16, position: "absolute", top: 80, color: "#ff6161", },</w:t>
                            </w:r>
                          </w:p>
                          <w:p w14:paraId="28045A33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input: </w:t>
                            </w:r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Width</w:t>
                            </w:r>
                            <w:proofErr w:type="spellEnd"/>
                            <w:proofErr w:type="gram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,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Color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'#ccc', padding: 10,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0, width: '80%',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Radius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5 },</w:t>
                            </w:r>
                          </w:p>
                          <w:p w14:paraId="4A052DE5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result: </w:t>
                            </w:r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proofErr w:type="gram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: 18, </w:t>
                            </w:r>
                            <w:proofErr w:type="spell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Top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: 20 },</w:t>
                            </w:r>
                          </w:p>
                          <w:p w14:paraId="43BE7C17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7DAB4648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2EB446BF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export default </w:t>
                            </w:r>
                            <w:proofErr w:type="spellStart"/>
                            <w:proofErr w:type="gramStart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MICalculator</w:t>
                            </w:r>
                            <w:proofErr w:type="spellEnd"/>
                            <w:r w:rsidRPr="008426F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</w:p>
                          <w:p w14:paraId="550ADA56" w14:textId="77777777" w:rsidR="008426FD" w:rsidRPr="008426FD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C6703FD" w14:textId="77777777" w:rsidR="008426FD" w:rsidRPr="008F37F8" w:rsidRDefault="008426FD" w:rsidP="008426FD">
                            <w:pPr>
                              <w:pStyle w:val="NoSpacing"/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72B794" id="_x0000_s1041" type="#_x0000_t202" style="position:absolute;margin-left:0;margin-top:24.15pt;width:413.65pt;height:296.85pt;z-index:2516899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">
                <v:textbox>
                  <w:txbxContent>
                    <w:p w14:paraId="1A367C1F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TextInput</w:t>
                      </w:r>
                      <w:proofErr w:type="spellEnd"/>
                    </w:p>
                    <w:p w14:paraId="3744645D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    style={</w:t>
                      </w:r>
                      <w:proofErr w:type="spellStart"/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input</w:t>
                      </w:r>
                      <w:proofErr w:type="spellEnd"/>
                      <w:proofErr w:type="gram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55CB18FA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    placeholder="Enter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hight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(m)"</w:t>
                      </w:r>
                    </w:p>
                    <w:p w14:paraId="6B8A1CD0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   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keyboardType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"numeric"</w:t>
                      </w:r>
                    </w:p>
                    <w:p w14:paraId="2C804A47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    value={height}</w:t>
                      </w:r>
                    </w:p>
                    <w:p w14:paraId="50AE633A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   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ChangeText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etHeight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4D219551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/&gt;</w:t>
                      </w:r>
                    </w:p>
                    <w:p w14:paraId="1C6A17D3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        &lt;Button title="Calculate"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onPress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alculateBMI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/&gt;</w:t>
                      </w:r>
                    </w:p>
                    <w:p w14:paraId="2D20B380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    &lt;Text style={</w:t>
                      </w:r>
                      <w:proofErr w:type="spellStart"/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.result</w:t>
                      </w:r>
                      <w:proofErr w:type="spellEnd"/>
                      <w:proofErr w:type="gram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gt;{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miResult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&lt;/Text&gt;</w:t>
                      </w:r>
                    </w:p>
                    <w:p w14:paraId="5A92F1AB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&lt;/View&gt;</w:t>
                      </w:r>
                    </w:p>
                    <w:p w14:paraId="524E017D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);</w:t>
                      </w:r>
                    </w:p>
                    <w:p w14:paraId="159C067C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1DB17002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B22AF9A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nst styles =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StyleSheet.create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({</w:t>
                      </w:r>
                    </w:p>
                    <w:p w14:paraId="3CB78D99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container: </w:t>
                      </w:r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{ flex</w:t>
                      </w:r>
                      <w:proofErr w:type="gram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,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center',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'#98ff8a' },</w:t>
                      </w:r>
                    </w:p>
                    <w:p w14:paraId="68BFFA93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title: </w:t>
                      </w:r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20,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"bold", position: "absolute", top: 50,color: "#ff0000" },</w:t>
                      </w:r>
                    </w:p>
                    <w:p w14:paraId="27FCCAFF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subtitle: </w:t>
                      </w:r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16, position: "absolute", top: 80, color: "#ff6161", },</w:t>
                      </w:r>
                    </w:p>
                    <w:p w14:paraId="28045A33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input: </w:t>
                      </w:r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Width</w:t>
                      </w:r>
                      <w:proofErr w:type="spellEnd"/>
                      <w:proofErr w:type="gram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,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Color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'#ccc', padding: 10,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0, width: '80%',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Radius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5 },</w:t>
                      </w:r>
                    </w:p>
                    <w:p w14:paraId="4A052DE5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result: </w:t>
                      </w:r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proofErr w:type="gram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: 18, </w:t>
                      </w:r>
                      <w:proofErr w:type="spell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Top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: 20 },</w:t>
                      </w:r>
                    </w:p>
                    <w:p w14:paraId="43BE7C17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7DAB4648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2EB446BF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export default </w:t>
                      </w:r>
                      <w:proofErr w:type="spellStart"/>
                      <w:proofErr w:type="gramStart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MICalculator</w:t>
                      </w:r>
                      <w:proofErr w:type="spellEnd"/>
                      <w:r w:rsidRPr="008426F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;</w:t>
                      </w:r>
                      <w:proofErr w:type="gramEnd"/>
                    </w:p>
                    <w:p w14:paraId="550ADA56" w14:textId="77777777" w:rsidR="008426FD" w:rsidRPr="008426FD" w:rsidRDefault="008426FD" w:rsidP="008426F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C6703FD" w14:textId="77777777" w:rsidR="008426FD" w:rsidRPr="008F37F8" w:rsidRDefault="008426FD" w:rsidP="008426FD">
                      <w:pPr>
                        <w:pStyle w:val="NoSpacing"/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5A255D8" w14:textId="77777777" w:rsidR="004E38DC" w:rsidRPr="00BA4E98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t>คำอธิบายโปรแกรม</w:t>
      </w:r>
    </w:p>
    <w:p w14:paraId="685E5DF9" w14:textId="77777777" w:rsidR="008426FD" w:rsidRPr="00824D5D" w:rsidRDefault="008426FD" w:rsidP="008426FD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824D5D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การตั้งค่า </w:t>
      </w:r>
      <w:r w:rsidRPr="00824D5D">
        <w:rPr>
          <w:rFonts w:ascii="TH Sarabun New" w:hAnsi="TH Sarabun New" w:cs="TH Sarabun New"/>
          <w:b/>
          <w:bCs/>
          <w:sz w:val="32"/>
          <w:szCs w:val="32"/>
        </w:rPr>
        <w:t>State</w:t>
      </w:r>
    </w:p>
    <w:p w14:paraId="07480AE7" w14:textId="77777777" w:rsidR="008426FD" w:rsidRPr="008426FD" w:rsidRDefault="008426FD" w:rsidP="008426FD">
      <w:pPr>
        <w:spacing w:after="0"/>
        <w:ind w:firstLine="720"/>
        <w:rPr>
          <w:rFonts w:ascii="TH Sarabun New" w:hAnsi="TH Sarabun New" w:cs="TH Sarabun New"/>
          <w:sz w:val="32"/>
          <w:szCs w:val="32"/>
        </w:rPr>
      </w:pPr>
      <w:r w:rsidRPr="008426FD">
        <w:rPr>
          <w:rFonts w:ascii="TH Sarabun New" w:hAnsi="TH Sarabun New" w:cs="TH Sarabun New"/>
          <w:sz w:val="32"/>
          <w:szCs w:val="32"/>
        </w:rPr>
        <w:t xml:space="preserve">weight: </w:t>
      </w:r>
      <w:r w:rsidRPr="008426FD">
        <w:rPr>
          <w:rFonts w:ascii="TH Sarabun New" w:hAnsi="TH Sarabun New" w:cs="TH Sarabun New"/>
          <w:sz w:val="32"/>
          <w:szCs w:val="32"/>
          <w:cs/>
        </w:rPr>
        <w:t>เก็บค่าน้ำหนักที่ผู้ใช้กรอก.</w:t>
      </w:r>
    </w:p>
    <w:p w14:paraId="71D6F38A" w14:textId="77777777" w:rsidR="008426FD" w:rsidRPr="008426FD" w:rsidRDefault="008426FD" w:rsidP="008426FD">
      <w:pPr>
        <w:spacing w:after="0"/>
        <w:ind w:firstLine="720"/>
        <w:rPr>
          <w:rFonts w:ascii="TH Sarabun New" w:hAnsi="TH Sarabun New" w:cs="TH Sarabun New"/>
          <w:sz w:val="32"/>
          <w:szCs w:val="32"/>
        </w:rPr>
      </w:pPr>
      <w:r w:rsidRPr="008426FD">
        <w:rPr>
          <w:rFonts w:ascii="TH Sarabun New" w:hAnsi="TH Sarabun New" w:cs="TH Sarabun New"/>
          <w:sz w:val="32"/>
          <w:szCs w:val="32"/>
        </w:rPr>
        <w:t xml:space="preserve">height: </w:t>
      </w:r>
      <w:r w:rsidRPr="008426FD">
        <w:rPr>
          <w:rFonts w:ascii="TH Sarabun New" w:hAnsi="TH Sarabun New" w:cs="TH Sarabun New"/>
          <w:sz w:val="32"/>
          <w:szCs w:val="32"/>
          <w:cs/>
        </w:rPr>
        <w:t>เก็บค่าส่วนสูงที่ผู้ใช้กรอก.</w:t>
      </w:r>
    </w:p>
    <w:p w14:paraId="4FC430FC" w14:textId="280E101D" w:rsidR="004E38DC" w:rsidRDefault="008426FD" w:rsidP="008426FD">
      <w:pPr>
        <w:spacing w:after="0"/>
        <w:ind w:firstLine="720"/>
        <w:rPr>
          <w:rFonts w:ascii="TH Sarabun New" w:hAnsi="TH Sarabun New" w:cs="TH Sarabun New"/>
          <w:sz w:val="32"/>
          <w:szCs w:val="32"/>
        </w:rPr>
      </w:pPr>
      <w:proofErr w:type="spellStart"/>
      <w:r>
        <w:rPr>
          <w:rFonts w:ascii="TH Sarabun New" w:hAnsi="TH Sarabun New" w:cs="TH Sarabun New"/>
          <w:sz w:val="32"/>
          <w:szCs w:val="32"/>
        </w:rPr>
        <w:t>BmiR</w:t>
      </w:r>
      <w:r w:rsidRPr="008426FD">
        <w:rPr>
          <w:rFonts w:ascii="TH Sarabun New" w:hAnsi="TH Sarabun New" w:cs="TH Sarabun New"/>
          <w:sz w:val="32"/>
          <w:szCs w:val="32"/>
        </w:rPr>
        <w:t>esult</w:t>
      </w:r>
      <w:proofErr w:type="spellEnd"/>
      <w:r w:rsidRPr="008426FD">
        <w:rPr>
          <w:rFonts w:ascii="TH Sarabun New" w:hAnsi="TH Sarabun New" w:cs="TH Sarabun New"/>
          <w:sz w:val="32"/>
          <w:szCs w:val="32"/>
        </w:rPr>
        <w:t xml:space="preserve">: </w:t>
      </w:r>
      <w:r w:rsidRPr="008426FD">
        <w:rPr>
          <w:rFonts w:ascii="TH Sarabun New" w:hAnsi="TH Sarabun New" w:cs="TH Sarabun New"/>
          <w:sz w:val="32"/>
          <w:szCs w:val="32"/>
          <w:cs/>
        </w:rPr>
        <w:t xml:space="preserve">เก็บผลลัพธ์ของค่า </w:t>
      </w:r>
      <w:r w:rsidRPr="008426FD">
        <w:rPr>
          <w:rFonts w:ascii="TH Sarabun New" w:hAnsi="TH Sarabun New" w:cs="TH Sarabun New"/>
          <w:sz w:val="32"/>
          <w:szCs w:val="32"/>
        </w:rPr>
        <w:t xml:space="preserve">BMI </w:t>
      </w:r>
      <w:r w:rsidRPr="008426FD">
        <w:rPr>
          <w:rFonts w:ascii="TH Sarabun New" w:hAnsi="TH Sarabun New" w:cs="TH Sarabun New"/>
          <w:sz w:val="32"/>
          <w:szCs w:val="32"/>
          <w:cs/>
        </w:rPr>
        <w:t>พร้อมคำแนะนำ</w:t>
      </w:r>
    </w:p>
    <w:p w14:paraId="40004CCF" w14:textId="1E12E08C" w:rsidR="008426FD" w:rsidRPr="00824D5D" w:rsidRDefault="00824D5D" w:rsidP="008426FD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824D5D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ฟังก์ชัน </w:t>
      </w:r>
      <w:proofErr w:type="spellStart"/>
      <w:r w:rsidRPr="00824D5D">
        <w:rPr>
          <w:rFonts w:ascii="TH Sarabun New" w:hAnsi="TH Sarabun New" w:cs="TH Sarabun New"/>
          <w:b/>
          <w:bCs/>
          <w:sz w:val="32"/>
          <w:szCs w:val="32"/>
        </w:rPr>
        <w:t>calculateBMI</w:t>
      </w:r>
      <w:proofErr w:type="spellEnd"/>
    </w:p>
    <w:p w14:paraId="22AF272A" w14:textId="0DD2D1FC" w:rsidR="00824D5D" w:rsidRDefault="00824D5D" w:rsidP="008426FD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ab/>
      </w:r>
      <w:r w:rsidRPr="00824D5D">
        <w:rPr>
          <w:rFonts w:ascii="TH Sarabun New" w:hAnsi="TH Sarabun New" w:cs="TH Sarabun New"/>
          <w:sz w:val="32"/>
          <w:szCs w:val="32"/>
          <w:cs/>
        </w:rPr>
        <w:t xml:space="preserve">คำนวณ </w:t>
      </w:r>
      <w:r w:rsidRPr="00824D5D">
        <w:rPr>
          <w:rFonts w:ascii="TH Sarabun New" w:hAnsi="TH Sarabun New" w:cs="TH Sarabun New"/>
          <w:sz w:val="32"/>
          <w:szCs w:val="32"/>
        </w:rPr>
        <w:t>BMI</w:t>
      </w:r>
    </w:p>
    <w:p w14:paraId="59CF35A5" w14:textId="77777777" w:rsidR="00824D5D" w:rsidRPr="00824D5D" w:rsidRDefault="00824D5D" w:rsidP="00824D5D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ab/>
      </w:r>
      <w:r w:rsidRPr="00824D5D">
        <w:rPr>
          <w:rFonts w:ascii="TH Sarabun New" w:hAnsi="TH Sarabun New" w:cs="TH Sarabun New"/>
          <w:sz w:val="32"/>
          <w:szCs w:val="32"/>
          <w:cs/>
        </w:rPr>
        <w:t>การทำงาน:</w:t>
      </w:r>
    </w:p>
    <w:p w14:paraId="7D49DEAB" w14:textId="75AF36AF" w:rsidR="00824D5D" w:rsidRPr="00824D5D" w:rsidRDefault="00824D5D" w:rsidP="00824D5D">
      <w:pPr>
        <w:spacing w:after="0"/>
        <w:ind w:left="720" w:firstLine="720"/>
        <w:rPr>
          <w:rFonts w:ascii="TH Sarabun New" w:hAnsi="TH Sarabun New" w:cs="TH Sarabun New"/>
          <w:sz w:val="32"/>
          <w:szCs w:val="32"/>
        </w:rPr>
      </w:pPr>
      <w:r w:rsidRPr="00824D5D">
        <w:rPr>
          <w:rFonts w:ascii="TH Sarabun New" w:hAnsi="TH Sarabun New" w:cs="TH Sarabun New"/>
          <w:sz w:val="32"/>
          <w:szCs w:val="32"/>
          <w:cs/>
        </w:rPr>
        <w:t>แปลงน้ำหนักและส่วนสูงจาก</w:t>
      </w:r>
      <w:r w:rsidRPr="00824D5D">
        <w:rPr>
          <w:rFonts w:ascii="TH Sarabun New" w:hAnsi="TH Sarabun New" w:cs="TH Sarabun New"/>
          <w:sz w:val="32"/>
          <w:szCs w:val="32"/>
        </w:rPr>
        <w:t xml:space="preserve"> </w:t>
      </w:r>
      <w:r w:rsidRPr="00824D5D">
        <w:rPr>
          <w:rFonts w:ascii="TH Sarabun New" w:hAnsi="TH Sarabun New" w:cs="TH Sarabun New"/>
          <w:sz w:val="32"/>
          <w:szCs w:val="32"/>
        </w:rPr>
        <w:t xml:space="preserve">string </w:t>
      </w:r>
      <w:r w:rsidRPr="00824D5D">
        <w:rPr>
          <w:rFonts w:ascii="TH Sarabun New" w:hAnsi="TH Sarabun New" w:cs="TH Sarabun New"/>
          <w:sz w:val="32"/>
          <w:szCs w:val="32"/>
          <w:cs/>
        </w:rPr>
        <w:t xml:space="preserve">เป็น </w:t>
      </w:r>
      <w:r w:rsidRPr="00824D5D">
        <w:rPr>
          <w:rFonts w:ascii="TH Sarabun New" w:hAnsi="TH Sarabun New" w:cs="TH Sarabun New"/>
          <w:sz w:val="32"/>
          <w:szCs w:val="32"/>
        </w:rPr>
        <w:t xml:space="preserve">float </w:t>
      </w:r>
      <w:r w:rsidRPr="00824D5D">
        <w:rPr>
          <w:rFonts w:ascii="TH Sarabun New" w:hAnsi="TH Sarabun New" w:cs="TH Sarabun New"/>
          <w:sz w:val="32"/>
          <w:szCs w:val="32"/>
          <w:cs/>
        </w:rPr>
        <w:t xml:space="preserve">ด้วย </w:t>
      </w:r>
      <w:proofErr w:type="spellStart"/>
      <w:r w:rsidRPr="00824D5D">
        <w:rPr>
          <w:rFonts w:ascii="TH Sarabun New" w:hAnsi="TH Sarabun New" w:cs="TH Sarabun New"/>
          <w:sz w:val="32"/>
          <w:szCs w:val="32"/>
        </w:rPr>
        <w:t>parseFloat</w:t>
      </w:r>
      <w:proofErr w:type="spellEnd"/>
    </w:p>
    <w:p w14:paraId="15F03D43" w14:textId="77777777" w:rsidR="00824D5D" w:rsidRPr="00824D5D" w:rsidRDefault="00824D5D" w:rsidP="00824D5D">
      <w:pPr>
        <w:spacing w:after="0"/>
        <w:ind w:left="720" w:firstLine="720"/>
        <w:rPr>
          <w:rFonts w:ascii="TH Sarabun New" w:hAnsi="TH Sarabun New" w:cs="TH Sarabun New"/>
          <w:sz w:val="32"/>
          <w:szCs w:val="32"/>
        </w:rPr>
      </w:pPr>
      <w:r w:rsidRPr="00824D5D">
        <w:rPr>
          <w:rFonts w:ascii="TH Sarabun New" w:hAnsi="TH Sarabun New" w:cs="TH Sarabun New"/>
          <w:sz w:val="32"/>
          <w:szCs w:val="32"/>
          <w:cs/>
        </w:rPr>
        <w:t>ตรวจสอบค่าว่างหรือค่าที่ไม่ใช่ตัวเลข:</w:t>
      </w:r>
    </w:p>
    <w:p w14:paraId="3C6ADF9F" w14:textId="29213A96" w:rsidR="00824D5D" w:rsidRPr="00824D5D" w:rsidRDefault="00824D5D" w:rsidP="00824D5D">
      <w:pPr>
        <w:spacing w:after="0"/>
        <w:ind w:left="1440" w:firstLine="720"/>
        <w:rPr>
          <w:rFonts w:ascii="TH Sarabun New" w:hAnsi="TH Sarabun New" w:cs="TH Sarabun New"/>
          <w:sz w:val="32"/>
          <w:szCs w:val="32"/>
        </w:rPr>
      </w:pPr>
      <w:r w:rsidRPr="00824D5D">
        <w:rPr>
          <w:rFonts w:ascii="TH Sarabun New" w:hAnsi="TH Sarabun New" w:cs="TH Sarabun New"/>
          <w:sz w:val="32"/>
          <w:szCs w:val="32"/>
          <w:cs/>
        </w:rPr>
        <w:t>ถ้าผิดพลาด แสดงข้อความ "</w:t>
      </w:r>
      <w:r w:rsidRPr="00824D5D">
        <w:rPr>
          <w:rFonts w:ascii="TH Sarabun New" w:hAnsi="TH Sarabun New" w:cs="TH Sarabun New"/>
          <w:sz w:val="32"/>
          <w:szCs w:val="32"/>
        </w:rPr>
        <w:t>Enter valid values"</w:t>
      </w:r>
    </w:p>
    <w:p w14:paraId="6B11BE03" w14:textId="77777777" w:rsidR="00824D5D" w:rsidRPr="00824D5D" w:rsidRDefault="00824D5D" w:rsidP="00824D5D">
      <w:pPr>
        <w:spacing w:after="0"/>
        <w:ind w:left="720" w:firstLine="720"/>
        <w:rPr>
          <w:rFonts w:ascii="TH Sarabun New" w:hAnsi="TH Sarabun New" w:cs="TH Sarabun New"/>
          <w:sz w:val="32"/>
          <w:szCs w:val="32"/>
        </w:rPr>
      </w:pPr>
      <w:r w:rsidRPr="00824D5D">
        <w:rPr>
          <w:rFonts w:ascii="TH Sarabun New" w:hAnsi="TH Sarabun New" w:cs="TH Sarabun New"/>
          <w:sz w:val="32"/>
          <w:szCs w:val="32"/>
          <w:cs/>
        </w:rPr>
        <w:t xml:space="preserve">คำนวณค่า </w:t>
      </w:r>
      <w:r w:rsidRPr="00824D5D">
        <w:rPr>
          <w:rFonts w:ascii="TH Sarabun New" w:hAnsi="TH Sarabun New" w:cs="TH Sarabun New"/>
          <w:sz w:val="32"/>
          <w:szCs w:val="32"/>
        </w:rPr>
        <w:t>BMI:</w:t>
      </w:r>
    </w:p>
    <w:p w14:paraId="22B35E78" w14:textId="77777777" w:rsidR="00824D5D" w:rsidRPr="00824D5D" w:rsidRDefault="00824D5D" w:rsidP="00824D5D">
      <w:pPr>
        <w:spacing w:after="0"/>
        <w:ind w:left="720" w:firstLine="720"/>
        <w:rPr>
          <w:rFonts w:ascii="TH Sarabun New" w:hAnsi="TH Sarabun New" w:cs="TH Sarabun New"/>
          <w:sz w:val="32"/>
          <w:szCs w:val="32"/>
        </w:rPr>
      </w:pPr>
      <w:r w:rsidRPr="00824D5D">
        <w:rPr>
          <w:rFonts w:ascii="TH Sarabun New" w:hAnsi="TH Sarabun New" w:cs="TH Sarabun New"/>
          <w:sz w:val="32"/>
          <w:szCs w:val="32"/>
          <w:cs/>
        </w:rPr>
        <w:t xml:space="preserve">ใช้สูตรคำนวณและจัดหมวดหมู่ </w:t>
      </w:r>
      <w:r w:rsidRPr="00824D5D">
        <w:rPr>
          <w:rFonts w:ascii="TH Sarabun New" w:hAnsi="TH Sarabun New" w:cs="TH Sarabun New"/>
          <w:sz w:val="32"/>
          <w:szCs w:val="32"/>
        </w:rPr>
        <w:t>BMI:</w:t>
      </w:r>
    </w:p>
    <w:p w14:paraId="563BF24A" w14:textId="35E4E490" w:rsidR="00824D5D" w:rsidRPr="00824D5D" w:rsidRDefault="00824D5D" w:rsidP="00824D5D">
      <w:pPr>
        <w:spacing w:after="0"/>
        <w:ind w:left="1440" w:firstLine="720"/>
        <w:rPr>
          <w:rFonts w:ascii="TH Sarabun New" w:hAnsi="TH Sarabun New" w:cs="TH Sarabun New"/>
          <w:sz w:val="32"/>
          <w:szCs w:val="32"/>
        </w:rPr>
      </w:pPr>
      <w:r w:rsidRPr="00824D5D">
        <w:rPr>
          <w:rFonts w:ascii="TH Sarabun New" w:hAnsi="TH Sarabun New" w:cs="TH Sarabun New"/>
          <w:sz w:val="32"/>
          <w:szCs w:val="32"/>
        </w:rPr>
        <w:t>&lt; 18.5: Underweight</w:t>
      </w:r>
    </w:p>
    <w:p w14:paraId="54CAF2C6" w14:textId="32EC7F85" w:rsidR="00824D5D" w:rsidRPr="00824D5D" w:rsidRDefault="00824D5D" w:rsidP="00824D5D">
      <w:pPr>
        <w:spacing w:after="0"/>
        <w:ind w:left="1440" w:firstLine="720"/>
        <w:rPr>
          <w:rFonts w:ascii="TH Sarabun New" w:hAnsi="TH Sarabun New" w:cs="TH Sarabun New"/>
          <w:sz w:val="32"/>
          <w:szCs w:val="32"/>
        </w:rPr>
      </w:pPr>
      <w:r w:rsidRPr="00824D5D">
        <w:rPr>
          <w:rFonts w:ascii="TH Sarabun New" w:hAnsi="TH Sarabun New" w:cs="TH Sarabun New"/>
          <w:sz w:val="32"/>
          <w:szCs w:val="32"/>
        </w:rPr>
        <w:t>18.5 - 24.9: Normal Weight</w:t>
      </w:r>
    </w:p>
    <w:p w14:paraId="08D0735E" w14:textId="556F8920" w:rsidR="00824D5D" w:rsidRPr="00824D5D" w:rsidRDefault="00824D5D" w:rsidP="00824D5D">
      <w:pPr>
        <w:spacing w:after="0"/>
        <w:ind w:left="1440" w:firstLine="720"/>
        <w:rPr>
          <w:rFonts w:ascii="TH Sarabun New" w:hAnsi="TH Sarabun New" w:cs="TH Sarabun New"/>
          <w:sz w:val="32"/>
          <w:szCs w:val="32"/>
        </w:rPr>
      </w:pPr>
      <w:r w:rsidRPr="00824D5D">
        <w:rPr>
          <w:rFonts w:ascii="TH Sarabun New" w:hAnsi="TH Sarabun New" w:cs="TH Sarabun New"/>
          <w:sz w:val="32"/>
          <w:szCs w:val="32"/>
        </w:rPr>
        <w:t>25 - 29.9: Overweight</w:t>
      </w:r>
    </w:p>
    <w:p w14:paraId="3FE6A408" w14:textId="5DD1D1EE" w:rsidR="00824D5D" w:rsidRPr="00824D5D" w:rsidRDefault="00824D5D" w:rsidP="00824D5D">
      <w:pPr>
        <w:spacing w:after="0"/>
        <w:ind w:left="1440" w:firstLine="720"/>
        <w:rPr>
          <w:rFonts w:ascii="TH Sarabun New" w:hAnsi="TH Sarabun New" w:cs="TH Sarabun New"/>
          <w:sz w:val="32"/>
          <w:szCs w:val="32"/>
        </w:rPr>
      </w:pPr>
      <w:r w:rsidRPr="00824D5D">
        <w:rPr>
          <w:rFonts w:ascii="Arial" w:hAnsi="Arial" w:cs="Arial"/>
          <w:sz w:val="32"/>
          <w:szCs w:val="32"/>
        </w:rPr>
        <w:lastRenderedPageBreak/>
        <w:t>≥</w:t>
      </w:r>
      <w:r w:rsidRPr="00824D5D">
        <w:rPr>
          <w:rFonts w:ascii="TH Sarabun New" w:hAnsi="TH Sarabun New" w:cs="TH Sarabun New"/>
          <w:sz w:val="32"/>
          <w:szCs w:val="32"/>
        </w:rPr>
        <w:t xml:space="preserve"> 30: Obesity</w:t>
      </w:r>
    </w:p>
    <w:p w14:paraId="6810E9A7" w14:textId="7AD150E6" w:rsidR="00824D5D" w:rsidRDefault="00824D5D" w:rsidP="00824D5D">
      <w:pPr>
        <w:spacing w:after="0"/>
        <w:ind w:firstLine="720"/>
        <w:rPr>
          <w:rFonts w:ascii="TH Sarabun New" w:hAnsi="TH Sarabun New" w:cs="TH Sarabun New"/>
          <w:sz w:val="32"/>
          <w:szCs w:val="32"/>
        </w:rPr>
      </w:pPr>
      <w:r w:rsidRPr="00824D5D">
        <w:rPr>
          <w:rFonts w:ascii="TH Sarabun New" w:hAnsi="TH Sarabun New" w:cs="TH Sarabun New"/>
          <w:sz w:val="32"/>
          <w:szCs w:val="32"/>
          <w:cs/>
        </w:rPr>
        <w:t xml:space="preserve">แสดงผลในรูปแบบ </w:t>
      </w:r>
      <w:r w:rsidRPr="00824D5D">
        <w:rPr>
          <w:rFonts w:ascii="TH Sarabun New" w:hAnsi="TH Sarabun New" w:cs="TH Sarabun New"/>
          <w:sz w:val="32"/>
          <w:szCs w:val="32"/>
        </w:rPr>
        <w:t>BMI: 22.86 (Normal Weight)</w:t>
      </w:r>
    </w:p>
    <w:p w14:paraId="0EEE66B2" w14:textId="09124817" w:rsidR="00824D5D" w:rsidRPr="00824D5D" w:rsidRDefault="00824D5D" w:rsidP="00824D5D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824D5D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การตกแต่ง </w:t>
      </w:r>
      <w:r w:rsidRPr="00824D5D">
        <w:rPr>
          <w:rFonts w:ascii="TH Sarabun New" w:hAnsi="TH Sarabun New" w:cs="TH Sarabun New"/>
          <w:b/>
          <w:bCs/>
          <w:sz w:val="32"/>
          <w:szCs w:val="32"/>
        </w:rPr>
        <w:t>Styles</w:t>
      </w:r>
    </w:p>
    <w:p w14:paraId="6AE66705" w14:textId="77777777" w:rsidR="00824D5D" w:rsidRPr="00824D5D" w:rsidRDefault="00824D5D" w:rsidP="00824D5D">
      <w:pPr>
        <w:spacing w:after="0"/>
        <w:ind w:firstLine="720"/>
        <w:rPr>
          <w:rFonts w:ascii="TH Sarabun New" w:hAnsi="TH Sarabun New" w:cs="TH Sarabun New"/>
          <w:sz w:val="32"/>
          <w:szCs w:val="32"/>
        </w:rPr>
      </w:pPr>
      <w:r w:rsidRPr="00824D5D">
        <w:rPr>
          <w:rFonts w:ascii="TH Sarabun New" w:hAnsi="TH Sarabun New" w:cs="TH Sarabun New"/>
          <w:sz w:val="32"/>
          <w:szCs w:val="32"/>
        </w:rPr>
        <w:t>container:</w:t>
      </w:r>
    </w:p>
    <w:p w14:paraId="240B190A" w14:textId="527F2E7E" w:rsidR="00824D5D" w:rsidRPr="00824D5D" w:rsidRDefault="00824D5D" w:rsidP="00824D5D">
      <w:pPr>
        <w:spacing w:after="0"/>
        <w:ind w:left="720" w:firstLine="720"/>
        <w:rPr>
          <w:rFonts w:ascii="TH Sarabun New" w:hAnsi="TH Sarabun New" w:cs="TH Sarabun New"/>
          <w:sz w:val="32"/>
          <w:szCs w:val="32"/>
        </w:rPr>
      </w:pPr>
      <w:r w:rsidRPr="00824D5D">
        <w:rPr>
          <w:rFonts w:ascii="TH Sarabun New" w:hAnsi="TH Sarabun New" w:cs="TH Sarabun New"/>
          <w:sz w:val="32"/>
          <w:szCs w:val="32"/>
          <w:cs/>
        </w:rPr>
        <w:t>จัดองค์ประกอบให้อยู่ตรงกลางหน้าจอ พร้อมพื้นหลังสีเขียวอ่อน</w:t>
      </w:r>
    </w:p>
    <w:p w14:paraId="58CC4F9A" w14:textId="77777777" w:rsidR="00824D5D" w:rsidRPr="00824D5D" w:rsidRDefault="00824D5D" w:rsidP="00824D5D">
      <w:pPr>
        <w:spacing w:after="0"/>
        <w:ind w:firstLine="720"/>
        <w:rPr>
          <w:rFonts w:ascii="TH Sarabun New" w:hAnsi="TH Sarabun New" w:cs="TH Sarabun New"/>
          <w:sz w:val="32"/>
          <w:szCs w:val="32"/>
        </w:rPr>
      </w:pPr>
      <w:r w:rsidRPr="00824D5D">
        <w:rPr>
          <w:rFonts w:ascii="TH Sarabun New" w:hAnsi="TH Sarabun New" w:cs="TH Sarabun New"/>
          <w:sz w:val="32"/>
          <w:szCs w:val="32"/>
        </w:rPr>
        <w:t xml:space="preserve">title </w:t>
      </w:r>
      <w:r w:rsidRPr="00824D5D">
        <w:rPr>
          <w:rFonts w:ascii="TH Sarabun New" w:hAnsi="TH Sarabun New" w:cs="TH Sarabun New"/>
          <w:sz w:val="32"/>
          <w:szCs w:val="32"/>
          <w:cs/>
        </w:rPr>
        <w:t xml:space="preserve">และ </w:t>
      </w:r>
      <w:r w:rsidRPr="00824D5D">
        <w:rPr>
          <w:rFonts w:ascii="TH Sarabun New" w:hAnsi="TH Sarabun New" w:cs="TH Sarabun New"/>
          <w:sz w:val="32"/>
          <w:szCs w:val="32"/>
        </w:rPr>
        <w:t>subtitle:</w:t>
      </w:r>
    </w:p>
    <w:p w14:paraId="31169EEA" w14:textId="58DA8723" w:rsidR="00824D5D" w:rsidRPr="00824D5D" w:rsidRDefault="00824D5D" w:rsidP="00824D5D">
      <w:pPr>
        <w:spacing w:after="0"/>
        <w:ind w:left="720" w:firstLine="720"/>
        <w:rPr>
          <w:rFonts w:ascii="TH Sarabun New" w:hAnsi="TH Sarabun New" w:cs="TH Sarabun New"/>
          <w:sz w:val="32"/>
          <w:szCs w:val="32"/>
        </w:rPr>
      </w:pPr>
      <w:r w:rsidRPr="00824D5D">
        <w:rPr>
          <w:rFonts w:ascii="TH Sarabun New" w:hAnsi="TH Sarabun New" w:cs="TH Sarabun New"/>
          <w:sz w:val="32"/>
          <w:szCs w:val="32"/>
          <w:cs/>
        </w:rPr>
        <w:t>ชื่อโปรแกรมและชื่อโปรแกรมเมอร์อยู่ด้านบนสุด</w:t>
      </w:r>
    </w:p>
    <w:p w14:paraId="4BDB33ED" w14:textId="77777777" w:rsidR="00824D5D" w:rsidRPr="00824D5D" w:rsidRDefault="00824D5D" w:rsidP="00824D5D">
      <w:pPr>
        <w:spacing w:after="0"/>
        <w:ind w:firstLine="720"/>
        <w:rPr>
          <w:rFonts w:ascii="TH Sarabun New" w:hAnsi="TH Sarabun New" w:cs="TH Sarabun New"/>
          <w:sz w:val="32"/>
          <w:szCs w:val="32"/>
        </w:rPr>
      </w:pPr>
      <w:r w:rsidRPr="00824D5D">
        <w:rPr>
          <w:rFonts w:ascii="TH Sarabun New" w:hAnsi="TH Sarabun New" w:cs="TH Sarabun New"/>
          <w:sz w:val="32"/>
          <w:szCs w:val="32"/>
        </w:rPr>
        <w:t>input:</w:t>
      </w:r>
    </w:p>
    <w:p w14:paraId="3363D86D" w14:textId="2F0473C8" w:rsidR="00824D5D" w:rsidRPr="00824D5D" w:rsidRDefault="00824D5D" w:rsidP="00824D5D">
      <w:pPr>
        <w:spacing w:after="0"/>
        <w:ind w:left="720" w:firstLine="720"/>
        <w:rPr>
          <w:rFonts w:ascii="TH Sarabun New" w:hAnsi="TH Sarabun New" w:cs="TH Sarabun New"/>
          <w:sz w:val="32"/>
          <w:szCs w:val="32"/>
        </w:rPr>
      </w:pPr>
      <w:r w:rsidRPr="00824D5D">
        <w:rPr>
          <w:rFonts w:ascii="TH Sarabun New" w:hAnsi="TH Sarabun New" w:cs="TH Sarabun New"/>
          <w:sz w:val="32"/>
          <w:szCs w:val="32"/>
          <w:cs/>
        </w:rPr>
        <w:t>ช่องกรอกข้อมูลมีขอบ</w:t>
      </w:r>
      <w:r w:rsidRPr="00824D5D">
        <w:rPr>
          <w:rFonts w:ascii="TH Sarabun New" w:hAnsi="TH Sarabun New" w:cs="TH Sarabun New"/>
          <w:sz w:val="32"/>
          <w:szCs w:val="32"/>
        </w:rPr>
        <w:t xml:space="preserve">, </w:t>
      </w:r>
      <w:r w:rsidRPr="00824D5D">
        <w:rPr>
          <w:rFonts w:ascii="TH Sarabun New" w:hAnsi="TH Sarabun New" w:cs="TH Sarabun New"/>
          <w:sz w:val="32"/>
          <w:szCs w:val="32"/>
          <w:cs/>
        </w:rPr>
        <w:t>ระยะห่าง และมุมโค้ง</w:t>
      </w:r>
    </w:p>
    <w:p w14:paraId="18729276" w14:textId="77777777" w:rsidR="00824D5D" w:rsidRPr="00824D5D" w:rsidRDefault="00824D5D" w:rsidP="00824D5D">
      <w:pPr>
        <w:spacing w:after="0"/>
        <w:ind w:firstLine="720"/>
        <w:rPr>
          <w:rFonts w:ascii="TH Sarabun New" w:hAnsi="TH Sarabun New" w:cs="TH Sarabun New"/>
          <w:sz w:val="32"/>
          <w:szCs w:val="32"/>
        </w:rPr>
      </w:pPr>
      <w:r w:rsidRPr="00824D5D">
        <w:rPr>
          <w:rFonts w:ascii="TH Sarabun New" w:hAnsi="TH Sarabun New" w:cs="TH Sarabun New"/>
          <w:sz w:val="32"/>
          <w:szCs w:val="32"/>
        </w:rPr>
        <w:t>result:</w:t>
      </w:r>
    </w:p>
    <w:p w14:paraId="2C8B59E2" w14:textId="1D6461B1" w:rsidR="00824D5D" w:rsidRDefault="00824D5D" w:rsidP="00824D5D">
      <w:pPr>
        <w:spacing w:after="0"/>
        <w:ind w:left="720" w:firstLine="720"/>
        <w:rPr>
          <w:rFonts w:ascii="TH Sarabun New" w:hAnsi="TH Sarabun New" w:cs="TH Sarabun New"/>
          <w:sz w:val="32"/>
          <w:szCs w:val="32"/>
        </w:rPr>
      </w:pPr>
      <w:r w:rsidRPr="00824D5D">
        <w:rPr>
          <w:rFonts w:ascii="TH Sarabun New" w:hAnsi="TH Sarabun New" w:cs="TH Sarabun New"/>
          <w:sz w:val="32"/>
          <w:szCs w:val="32"/>
          <w:cs/>
        </w:rPr>
        <w:t>แสดงผลลัพธ์ด้วยฟอนต์ขนาดใหญ่และระยะห่างที่เหมาะสม</w:t>
      </w:r>
    </w:p>
    <w:p w14:paraId="34981481" w14:textId="77777777" w:rsidR="004E38DC" w:rsidRPr="00BA4E98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14766A90" w14:textId="4C07B680" w:rsidR="00075FC8" w:rsidRPr="00075FC8" w:rsidRDefault="008426FD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 w:rsidRPr="008426FD">
        <w:rPr>
          <w:rFonts w:ascii="TH Sarabun New" w:hAnsi="TH Sarabun New" w:cs="TH Sarabun New"/>
          <w:sz w:val="32"/>
          <w:szCs w:val="32"/>
        </w:rPr>
        <w:drawing>
          <wp:inline distT="0" distB="0" distL="0" distR="0" wp14:anchorId="5EF11CBF" wp14:editId="6F0001AE">
            <wp:extent cx="2178555" cy="4772416"/>
            <wp:effectExtent l="0" t="0" r="0" b="0"/>
            <wp:docPr id="13088880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888013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182844" cy="4781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80A87" w14:textId="77777777" w:rsidR="00075FC8" w:rsidRDefault="00075FC8" w:rsidP="00704815">
      <w:pPr>
        <w:spacing w:after="0"/>
        <w:rPr>
          <w:rFonts w:ascii="TH Sarabun New" w:hAnsi="TH Sarabun New" w:cs="TH Sarabun New"/>
          <w:sz w:val="28"/>
          <w:szCs w:val="32"/>
        </w:rPr>
      </w:pPr>
    </w:p>
    <w:sectPr w:rsidR="00075FC8" w:rsidSect="00046281">
      <w:pgSz w:w="11906" w:h="16838" w:code="9"/>
      <w:pgMar w:top="216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5233E"/>
    <w:multiLevelType w:val="hybridMultilevel"/>
    <w:tmpl w:val="8D00B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D5770"/>
    <w:multiLevelType w:val="hybridMultilevel"/>
    <w:tmpl w:val="5B925282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67C53"/>
    <w:multiLevelType w:val="hybridMultilevel"/>
    <w:tmpl w:val="6DCCA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17832"/>
    <w:multiLevelType w:val="hybridMultilevel"/>
    <w:tmpl w:val="E8DC04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232B2"/>
    <w:multiLevelType w:val="hybridMultilevel"/>
    <w:tmpl w:val="47AE303E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894CF7"/>
    <w:multiLevelType w:val="hybridMultilevel"/>
    <w:tmpl w:val="E586F824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9D1561"/>
    <w:multiLevelType w:val="multilevel"/>
    <w:tmpl w:val="9D94B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26033B"/>
    <w:multiLevelType w:val="hybridMultilevel"/>
    <w:tmpl w:val="26481DD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EA6BD0"/>
    <w:multiLevelType w:val="hybridMultilevel"/>
    <w:tmpl w:val="922E584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FD127D"/>
    <w:multiLevelType w:val="hybridMultilevel"/>
    <w:tmpl w:val="F40AED2A"/>
    <w:lvl w:ilvl="0" w:tplc="3958490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E3A1150"/>
    <w:multiLevelType w:val="hybridMultilevel"/>
    <w:tmpl w:val="962A481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6509E"/>
    <w:multiLevelType w:val="hybridMultilevel"/>
    <w:tmpl w:val="85C09B9C"/>
    <w:lvl w:ilvl="0" w:tplc="395849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930F5"/>
    <w:multiLevelType w:val="hybridMultilevel"/>
    <w:tmpl w:val="E1447E30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DA1761"/>
    <w:multiLevelType w:val="hybridMultilevel"/>
    <w:tmpl w:val="44B2B59A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6106F2"/>
    <w:multiLevelType w:val="hybridMultilevel"/>
    <w:tmpl w:val="649C4202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2C0DA2"/>
    <w:multiLevelType w:val="hybridMultilevel"/>
    <w:tmpl w:val="5276D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727A4F"/>
    <w:multiLevelType w:val="hybridMultilevel"/>
    <w:tmpl w:val="DF16DC7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342413"/>
    <w:multiLevelType w:val="hybridMultilevel"/>
    <w:tmpl w:val="3D264956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A22241"/>
    <w:multiLevelType w:val="hybridMultilevel"/>
    <w:tmpl w:val="7B2CA5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E972AE"/>
    <w:multiLevelType w:val="hybridMultilevel"/>
    <w:tmpl w:val="B9C65BF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824BA0"/>
    <w:multiLevelType w:val="hybridMultilevel"/>
    <w:tmpl w:val="210623F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F73367"/>
    <w:multiLevelType w:val="hybridMultilevel"/>
    <w:tmpl w:val="5418821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EC6F54"/>
    <w:multiLevelType w:val="hybridMultilevel"/>
    <w:tmpl w:val="5F383F5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F01249"/>
    <w:multiLevelType w:val="hybridMultilevel"/>
    <w:tmpl w:val="3FBEAC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7C8EB010">
      <w:numFmt w:val="bullet"/>
      <w:lvlText w:val="•"/>
      <w:lvlJc w:val="left"/>
      <w:pPr>
        <w:ind w:left="1080" w:hanging="360"/>
      </w:pPr>
      <w:rPr>
        <w:rFonts w:ascii="TH Sarabun New" w:eastAsiaTheme="minorHAnsi" w:hAnsi="TH Sarabun New" w:cs="TH Sarabun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9B80980"/>
    <w:multiLevelType w:val="hybridMultilevel"/>
    <w:tmpl w:val="4F004CF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982BEC"/>
    <w:multiLevelType w:val="hybridMultilevel"/>
    <w:tmpl w:val="8B76953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073470"/>
    <w:multiLevelType w:val="hybridMultilevel"/>
    <w:tmpl w:val="E402B38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181D98"/>
    <w:multiLevelType w:val="hybridMultilevel"/>
    <w:tmpl w:val="28FA83B6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TH Sarabun New" w:eastAsiaTheme="minorHAnsi" w:hAnsi="TH Sarabun New" w:cs="TH Sarabun New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A75E42"/>
    <w:multiLevelType w:val="hybridMultilevel"/>
    <w:tmpl w:val="9CD4EAA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2E6EF5"/>
    <w:multiLevelType w:val="hybridMultilevel"/>
    <w:tmpl w:val="1D105A12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464F0"/>
    <w:multiLevelType w:val="hybridMultilevel"/>
    <w:tmpl w:val="2FC2804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538845">
    <w:abstractNumId w:val="2"/>
  </w:num>
  <w:num w:numId="2" w16cid:durableId="309527721">
    <w:abstractNumId w:val="0"/>
  </w:num>
  <w:num w:numId="3" w16cid:durableId="848637005">
    <w:abstractNumId w:val="15"/>
  </w:num>
  <w:num w:numId="4" w16cid:durableId="1172448923">
    <w:abstractNumId w:val="12"/>
  </w:num>
  <w:num w:numId="5" w16cid:durableId="2129547931">
    <w:abstractNumId w:val="18"/>
  </w:num>
  <w:num w:numId="6" w16cid:durableId="1522813554">
    <w:abstractNumId w:val="10"/>
  </w:num>
  <w:num w:numId="7" w16cid:durableId="786506329">
    <w:abstractNumId w:val="25"/>
  </w:num>
  <w:num w:numId="8" w16cid:durableId="1221939978">
    <w:abstractNumId w:val="21"/>
  </w:num>
  <w:num w:numId="9" w16cid:durableId="1446273761">
    <w:abstractNumId w:val="3"/>
  </w:num>
  <w:num w:numId="10" w16cid:durableId="888029119">
    <w:abstractNumId w:val="13"/>
  </w:num>
  <w:num w:numId="11" w16cid:durableId="1549562025">
    <w:abstractNumId w:val="19"/>
  </w:num>
  <w:num w:numId="12" w16cid:durableId="1130367194">
    <w:abstractNumId w:val="16"/>
  </w:num>
  <w:num w:numId="13" w16cid:durableId="1780249987">
    <w:abstractNumId w:val="24"/>
  </w:num>
  <w:num w:numId="14" w16cid:durableId="2144931122">
    <w:abstractNumId w:val="20"/>
  </w:num>
  <w:num w:numId="15" w16cid:durableId="651328803">
    <w:abstractNumId w:val="22"/>
  </w:num>
  <w:num w:numId="16" w16cid:durableId="1379352909">
    <w:abstractNumId w:val="28"/>
  </w:num>
  <w:num w:numId="17" w16cid:durableId="442306201">
    <w:abstractNumId w:val="7"/>
  </w:num>
  <w:num w:numId="18" w16cid:durableId="992029115">
    <w:abstractNumId w:val="5"/>
  </w:num>
  <w:num w:numId="19" w16cid:durableId="1740782760">
    <w:abstractNumId w:val="14"/>
  </w:num>
  <w:num w:numId="20" w16cid:durableId="2076196907">
    <w:abstractNumId w:val="26"/>
  </w:num>
  <w:num w:numId="21" w16cid:durableId="914626580">
    <w:abstractNumId w:val="30"/>
  </w:num>
  <w:num w:numId="22" w16cid:durableId="2069765579">
    <w:abstractNumId w:val="8"/>
  </w:num>
  <w:num w:numId="23" w16cid:durableId="1277567098">
    <w:abstractNumId w:val="4"/>
  </w:num>
  <w:num w:numId="24" w16cid:durableId="1699354537">
    <w:abstractNumId w:val="23"/>
  </w:num>
  <w:num w:numId="25" w16cid:durableId="17629874">
    <w:abstractNumId w:val="11"/>
  </w:num>
  <w:num w:numId="26" w16cid:durableId="221672132">
    <w:abstractNumId w:val="9"/>
  </w:num>
  <w:num w:numId="27" w16cid:durableId="2025745886">
    <w:abstractNumId w:val="27"/>
  </w:num>
  <w:num w:numId="28" w16cid:durableId="1317298672">
    <w:abstractNumId w:val="29"/>
  </w:num>
  <w:num w:numId="29" w16cid:durableId="1699238914">
    <w:abstractNumId w:val="1"/>
  </w:num>
  <w:num w:numId="30" w16cid:durableId="939490411">
    <w:abstractNumId w:val="17"/>
  </w:num>
  <w:num w:numId="31" w16cid:durableId="13586524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2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2NDM3NjO2MDAytjRT0lEKTi0uzszPAykwrgUADs6QpCwAAAA="/>
  </w:docVars>
  <w:rsids>
    <w:rsidRoot w:val="001800D4"/>
    <w:rsid w:val="0002544C"/>
    <w:rsid w:val="00026FE5"/>
    <w:rsid w:val="00032A6D"/>
    <w:rsid w:val="000347E5"/>
    <w:rsid w:val="00036C52"/>
    <w:rsid w:val="00046281"/>
    <w:rsid w:val="0004703D"/>
    <w:rsid w:val="00063E50"/>
    <w:rsid w:val="00075FC8"/>
    <w:rsid w:val="000928DC"/>
    <w:rsid w:val="000976FC"/>
    <w:rsid w:val="000D0178"/>
    <w:rsid w:val="000E0DA8"/>
    <w:rsid w:val="00104810"/>
    <w:rsid w:val="00170A58"/>
    <w:rsid w:val="001800D4"/>
    <w:rsid w:val="001A389C"/>
    <w:rsid w:val="001B08ED"/>
    <w:rsid w:val="001D5B52"/>
    <w:rsid w:val="0020324B"/>
    <w:rsid w:val="002213EB"/>
    <w:rsid w:val="00243894"/>
    <w:rsid w:val="00244B94"/>
    <w:rsid w:val="00283C05"/>
    <w:rsid w:val="002B0262"/>
    <w:rsid w:val="002E0A1B"/>
    <w:rsid w:val="002E4573"/>
    <w:rsid w:val="002F2ECD"/>
    <w:rsid w:val="00324ABF"/>
    <w:rsid w:val="0035728A"/>
    <w:rsid w:val="003957B9"/>
    <w:rsid w:val="003A6B3A"/>
    <w:rsid w:val="003C2A9F"/>
    <w:rsid w:val="003E0979"/>
    <w:rsid w:val="003E1B43"/>
    <w:rsid w:val="003F48C7"/>
    <w:rsid w:val="00400892"/>
    <w:rsid w:val="00416EEC"/>
    <w:rsid w:val="00455EFC"/>
    <w:rsid w:val="004629B4"/>
    <w:rsid w:val="00464FD9"/>
    <w:rsid w:val="00496926"/>
    <w:rsid w:val="004E38DC"/>
    <w:rsid w:val="004F0B85"/>
    <w:rsid w:val="005051AF"/>
    <w:rsid w:val="00526A48"/>
    <w:rsid w:val="00554602"/>
    <w:rsid w:val="005761D3"/>
    <w:rsid w:val="005A31A9"/>
    <w:rsid w:val="005C1F61"/>
    <w:rsid w:val="005C5DF4"/>
    <w:rsid w:val="005D1A5D"/>
    <w:rsid w:val="005E5AE7"/>
    <w:rsid w:val="00603033"/>
    <w:rsid w:val="0061145E"/>
    <w:rsid w:val="006B4F37"/>
    <w:rsid w:val="006D5D35"/>
    <w:rsid w:val="006E3D4B"/>
    <w:rsid w:val="007029D7"/>
    <w:rsid w:val="00703255"/>
    <w:rsid w:val="0070455A"/>
    <w:rsid w:val="00704815"/>
    <w:rsid w:val="00705278"/>
    <w:rsid w:val="007144DB"/>
    <w:rsid w:val="00731839"/>
    <w:rsid w:val="00744730"/>
    <w:rsid w:val="00750937"/>
    <w:rsid w:val="00752D6A"/>
    <w:rsid w:val="0078700B"/>
    <w:rsid w:val="007A12D9"/>
    <w:rsid w:val="007C0467"/>
    <w:rsid w:val="007C2559"/>
    <w:rsid w:val="007D24C2"/>
    <w:rsid w:val="007D4E6F"/>
    <w:rsid w:val="00805622"/>
    <w:rsid w:val="0081021E"/>
    <w:rsid w:val="00824D5D"/>
    <w:rsid w:val="00826E4A"/>
    <w:rsid w:val="008426FD"/>
    <w:rsid w:val="00854FBF"/>
    <w:rsid w:val="00861F17"/>
    <w:rsid w:val="00863223"/>
    <w:rsid w:val="00866A78"/>
    <w:rsid w:val="00871973"/>
    <w:rsid w:val="00890C79"/>
    <w:rsid w:val="008A3A23"/>
    <w:rsid w:val="008D1A7B"/>
    <w:rsid w:val="008E2294"/>
    <w:rsid w:val="008E7A4C"/>
    <w:rsid w:val="008F37F8"/>
    <w:rsid w:val="00916D04"/>
    <w:rsid w:val="0092175A"/>
    <w:rsid w:val="009336F1"/>
    <w:rsid w:val="00963C9A"/>
    <w:rsid w:val="00963E49"/>
    <w:rsid w:val="00964409"/>
    <w:rsid w:val="009946B0"/>
    <w:rsid w:val="009A1B95"/>
    <w:rsid w:val="009A65F6"/>
    <w:rsid w:val="00A06621"/>
    <w:rsid w:val="00A1037E"/>
    <w:rsid w:val="00A319F0"/>
    <w:rsid w:val="00A66926"/>
    <w:rsid w:val="00A83421"/>
    <w:rsid w:val="00A87BFA"/>
    <w:rsid w:val="00A94A06"/>
    <w:rsid w:val="00A95AD6"/>
    <w:rsid w:val="00AA2DFF"/>
    <w:rsid w:val="00AB1BF8"/>
    <w:rsid w:val="00AD043E"/>
    <w:rsid w:val="00AE28D0"/>
    <w:rsid w:val="00B03CC9"/>
    <w:rsid w:val="00B4054C"/>
    <w:rsid w:val="00B4061D"/>
    <w:rsid w:val="00B512E1"/>
    <w:rsid w:val="00B718F7"/>
    <w:rsid w:val="00B72B48"/>
    <w:rsid w:val="00BA4E98"/>
    <w:rsid w:val="00BB3C36"/>
    <w:rsid w:val="00C05EE6"/>
    <w:rsid w:val="00C52DC2"/>
    <w:rsid w:val="00C53A92"/>
    <w:rsid w:val="00C63D14"/>
    <w:rsid w:val="00CA4BF4"/>
    <w:rsid w:val="00CC4C34"/>
    <w:rsid w:val="00CC4DEE"/>
    <w:rsid w:val="00CF64C5"/>
    <w:rsid w:val="00D100AF"/>
    <w:rsid w:val="00D143E1"/>
    <w:rsid w:val="00D20A7A"/>
    <w:rsid w:val="00D25B86"/>
    <w:rsid w:val="00D3798A"/>
    <w:rsid w:val="00D5158E"/>
    <w:rsid w:val="00D52562"/>
    <w:rsid w:val="00D53AC5"/>
    <w:rsid w:val="00D556D1"/>
    <w:rsid w:val="00D70819"/>
    <w:rsid w:val="00D75D50"/>
    <w:rsid w:val="00D7666B"/>
    <w:rsid w:val="00D81D8A"/>
    <w:rsid w:val="00D92763"/>
    <w:rsid w:val="00DA02DF"/>
    <w:rsid w:val="00DA705C"/>
    <w:rsid w:val="00DB28B1"/>
    <w:rsid w:val="00DB33BF"/>
    <w:rsid w:val="00DC0101"/>
    <w:rsid w:val="00DC553B"/>
    <w:rsid w:val="00E00D87"/>
    <w:rsid w:val="00E271AB"/>
    <w:rsid w:val="00E36ECE"/>
    <w:rsid w:val="00E37A87"/>
    <w:rsid w:val="00E50764"/>
    <w:rsid w:val="00E5431F"/>
    <w:rsid w:val="00E56336"/>
    <w:rsid w:val="00E83ADE"/>
    <w:rsid w:val="00ED2153"/>
    <w:rsid w:val="00EF6B13"/>
    <w:rsid w:val="00F04115"/>
    <w:rsid w:val="00F05698"/>
    <w:rsid w:val="00F13BD6"/>
    <w:rsid w:val="00F13E62"/>
    <w:rsid w:val="00F178A5"/>
    <w:rsid w:val="00F45EDB"/>
    <w:rsid w:val="00F61AD6"/>
    <w:rsid w:val="00F63B6B"/>
    <w:rsid w:val="00F734EF"/>
    <w:rsid w:val="00F82CD1"/>
    <w:rsid w:val="00FD2C2A"/>
    <w:rsid w:val="00FE7ABF"/>
    <w:rsid w:val="00FF0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0FD6D"/>
  <w15:chartTrackingRefBased/>
  <w15:docId w15:val="{351F76E9-4F43-4CA5-A8EC-24815256F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US" w:eastAsia="en-US" w:bidi="th-TH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00D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00D4"/>
    <w:pPr>
      <w:keepNext/>
      <w:keepLines/>
      <w:spacing w:before="120" w:after="4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00D4"/>
    <w:pPr>
      <w:keepNext/>
      <w:keepLines/>
      <w:spacing w:before="120" w:after="4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00D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00D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00D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00D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00D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00D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qFormat/>
    <w:rsid w:val="00032A6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spacing w:after="0"/>
    </w:pPr>
    <w:rPr>
      <w:rFonts w:ascii="Tahoma" w:eastAsia="Times New Roman" w:hAnsi="Tahoma" w:cs="Tahoma"/>
      <w:color w:val="000000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1800D4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00D4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00D4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00D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00D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00D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00D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00D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00D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800D4"/>
    <w:pPr>
      <w:spacing w:after="4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1800D4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00D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1800D4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1800D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800D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800D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00D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00D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00D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800D4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B1BF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BF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761D3"/>
    <w:rPr>
      <w:b/>
      <w:bCs/>
    </w:rPr>
  </w:style>
  <w:style w:type="table" w:styleId="TableGrid">
    <w:name w:val="Table Grid"/>
    <w:basedOn w:val="TableNormal"/>
    <w:uiPriority w:val="39"/>
    <w:rsid w:val="005761D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26A48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64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9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0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6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8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6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5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7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3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5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2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2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0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2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4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6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23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2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0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7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8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8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0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4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35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9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66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3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3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1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7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0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9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4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6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8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6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29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5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5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4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8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8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3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1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5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7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2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9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6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5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3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6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2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6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19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8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1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1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4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58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2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96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17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86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9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1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2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1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3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4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1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6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66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1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8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2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8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5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0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8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1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3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91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95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41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8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0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0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3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1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4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9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3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82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6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60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8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1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0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6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7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1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1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2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2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7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44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76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1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7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1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9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78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07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0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6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0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74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75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47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8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2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5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6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4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7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8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9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6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7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2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7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4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92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43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6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7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2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5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0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8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7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59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5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9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4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5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3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8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2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4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8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6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3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5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84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8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7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2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5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6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7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1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6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9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9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2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72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8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06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7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2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0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7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2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0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99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9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9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5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8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4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33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3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66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1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3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0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2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6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0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2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0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4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0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6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8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2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4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0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1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4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1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3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5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4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9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7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2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0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1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8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8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03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2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4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8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4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1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5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2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9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2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4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1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1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32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sru</Company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en Janpla</dc:creator>
  <cp:keywords/>
  <dc:description/>
  <cp:lastModifiedBy>0026</cp:lastModifiedBy>
  <cp:revision>57</cp:revision>
  <dcterms:created xsi:type="dcterms:W3CDTF">2025-01-02T08:05:00Z</dcterms:created>
  <dcterms:modified xsi:type="dcterms:W3CDTF">2025-01-03T04:38:00Z</dcterms:modified>
</cp:coreProperties>
</file>